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7BA309" w14:textId="36AE8F6D" w:rsidR="00DF1574" w:rsidRPr="00E2254C" w:rsidRDefault="00DF1574" w:rsidP="00104260">
      <w:pPr>
        <w:pStyle w:val="Title"/>
        <w:jc w:val="left"/>
        <w:rPr>
          <w:rStyle w:val="Emphasis"/>
        </w:rPr>
      </w:pPr>
    </w:p>
    <w:p w14:paraId="792A7978" w14:textId="77777777" w:rsidR="00AA25A9" w:rsidRPr="00765F5F" w:rsidRDefault="00EB6470" w:rsidP="003A53D4">
      <w:pPr>
        <w:spacing w:after="0" w:line="240" w:lineRule="auto"/>
        <w:jc w:val="center"/>
        <w:rPr>
          <w:rFonts w:ascii="Arial Black" w:hAnsi="Arial Black" w:cstheme="minorHAnsi"/>
          <w:b/>
          <w:sz w:val="28"/>
          <w:szCs w:val="28"/>
          <w:u w:val="single"/>
          <w:lang w:val="ro-RO"/>
        </w:rPr>
      </w:pPr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ORAR </w:t>
      </w:r>
      <w:proofErr w:type="spellStart"/>
      <w:proofErr w:type="gramStart"/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>Semestrul</w:t>
      </w:r>
      <w:proofErr w:type="spellEnd"/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  </w:t>
      </w:r>
      <w:r w:rsidR="00D478B6" w:rsidRPr="00765F5F">
        <w:rPr>
          <w:rFonts w:ascii="Arial Black" w:hAnsi="Arial Black" w:cstheme="minorHAnsi"/>
          <w:b/>
          <w:sz w:val="28"/>
          <w:szCs w:val="28"/>
          <w:lang w:val="en-GB"/>
        </w:rPr>
        <w:t>I</w:t>
      </w:r>
      <w:proofErr w:type="gramEnd"/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- </w:t>
      </w:r>
      <w:r w:rsidR="00981F99" w:rsidRPr="00765F5F">
        <w:rPr>
          <w:rFonts w:ascii="Arial Black" w:hAnsi="Arial Black" w:cstheme="minorHAnsi"/>
          <w:b/>
          <w:sz w:val="28"/>
          <w:szCs w:val="28"/>
          <w:lang w:val="en-GB"/>
        </w:rPr>
        <w:t>2025-2026</w:t>
      </w:r>
      <w:r w:rsidR="00DF1574"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 SEAA-ID (</w:t>
      </w:r>
      <w:proofErr w:type="spellStart"/>
      <w:r w:rsidR="00DF1574" w:rsidRPr="00765F5F">
        <w:rPr>
          <w:rFonts w:ascii="Arial Black" w:hAnsi="Arial Black" w:cstheme="minorHAnsi"/>
          <w:b/>
          <w:sz w:val="28"/>
          <w:szCs w:val="28"/>
          <w:lang w:val="es-AR"/>
        </w:rPr>
        <w:t>vacanță</w:t>
      </w:r>
      <w:proofErr w:type="spellEnd"/>
      <w:r w:rsidR="00A727D1" w:rsidRPr="00765F5F">
        <w:rPr>
          <w:rFonts w:ascii="Arial Black" w:hAnsi="Arial Black" w:cstheme="minorHAnsi"/>
          <w:b/>
          <w:sz w:val="28"/>
          <w:szCs w:val="28"/>
          <w:lang w:val="es-AR"/>
        </w:rPr>
        <w:t xml:space="preserve"> 22.12 2025- 4.01.2026</w:t>
      </w:r>
      <w:r w:rsidR="00DF1574" w:rsidRPr="00765F5F">
        <w:rPr>
          <w:rFonts w:ascii="Arial Black" w:hAnsi="Arial Black" w:cstheme="minorHAnsi"/>
          <w:b/>
          <w:sz w:val="28"/>
          <w:szCs w:val="28"/>
          <w:u w:val="single"/>
          <w:lang w:val="en-GB"/>
        </w:rPr>
        <w:t>)</w:t>
      </w:r>
    </w:p>
    <w:p w14:paraId="6D82E255" w14:textId="77777777" w:rsidR="00AA25A9" w:rsidRPr="00765F5F" w:rsidRDefault="003C161D" w:rsidP="003A53D4">
      <w:pPr>
        <w:spacing w:after="0" w:line="240" w:lineRule="auto"/>
        <w:jc w:val="center"/>
        <w:rPr>
          <w:rFonts w:ascii="Times New Roman" w:hAnsi="Times New Roman"/>
          <w:b/>
          <w:color w:val="FF0000"/>
          <w:sz w:val="28"/>
          <w:szCs w:val="28"/>
          <w:lang w:val="ro-RO"/>
        </w:rPr>
      </w:pPr>
      <w:r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!!!! </w:t>
      </w:r>
      <w:r w:rsidR="003341F7"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ROȘU </w:t>
      </w:r>
      <w:r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– CURSURI </w:t>
      </w:r>
      <w:r w:rsidR="003341F7"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>FAȚĂ ÎN FAȚĂ</w:t>
      </w:r>
    </w:p>
    <w:p w14:paraId="5131CCE4" w14:textId="77777777" w:rsidR="007244E2" w:rsidRPr="00765F5F" w:rsidRDefault="003C161D" w:rsidP="003A53D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765F5F">
        <w:rPr>
          <w:rFonts w:ascii="Times New Roman" w:hAnsi="Times New Roman"/>
          <w:b/>
          <w:sz w:val="28"/>
          <w:szCs w:val="28"/>
          <w:lang w:val="ro-RO"/>
        </w:rPr>
        <w:t xml:space="preserve">!!! </w:t>
      </w:r>
      <w:r w:rsidR="007244E2" w:rsidRPr="00765F5F">
        <w:rPr>
          <w:rFonts w:ascii="Times New Roman" w:hAnsi="Times New Roman"/>
          <w:b/>
          <w:sz w:val="28"/>
          <w:szCs w:val="28"/>
          <w:lang w:val="en-GB"/>
        </w:rPr>
        <w:t xml:space="preserve">NEGRU </w:t>
      </w:r>
      <w:r w:rsidRPr="00765F5F">
        <w:rPr>
          <w:rFonts w:ascii="Times New Roman" w:hAnsi="Times New Roman"/>
          <w:b/>
          <w:sz w:val="28"/>
          <w:szCs w:val="28"/>
          <w:lang w:val="en-GB"/>
        </w:rPr>
        <w:t xml:space="preserve">–CURSURI </w:t>
      </w:r>
      <w:r w:rsidR="007244E2" w:rsidRPr="00765F5F">
        <w:rPr>
          <w:rFonts w:ascii="Times New Roman" w:hAnsi="Times New Roman"/>
          <w:b/>
          <w:sz w:val="28"/>
          <w:szCs w:val="28"/>
          <w:lang w:val="en-GB"/>
        </w:rPr>
        <w:t xml:space="preserve"> ONLINE</w:t>
      </w:r>
      <w:r w:rsidR="00A447AD" w:rsidRPr="00765F5F">
        <w:rPr>
          <w:rFonts w:ascii="Times New Roman" w:hAnsi="Times New Roman"/>
          <w:b/>
          <w:sz w:val="28"/>
          <w:szCs w:val="28"/>
          <w:lang w:val="en-GB"/>
        </w:rPr>
        <w:t>SINCRON</w:t>
      </w:r>
      <w:r w:rsidR="00030D5F" w:rsidRPr="00765F5F">
        <w:rPr>
          <w:rFonts w:ascii="Times New Roman" w:hAnsi="Times New Roman"/>
          <w:b/>
          <w:sz w:val="28"/>
          <w:szCs w:val="28"/>
          <w:lang w:val="en-GB"/>
        </w:rPr>
        <w:t>(</w:t>
      </w:r>
      <w:proofErr w:type="spellStart"/>
      <w:r w:rsidR="00ED4EFA" w:rsidRPr="00765F5F">
        <w:rPr>
          <w:rFonts w:ascii="Times New Roman" w:hAnsi="Times New Roman"/>
          <w:b/>
          <w:sz w:val="28"/>
          <w:szCs w:val="28"/>
          <w:lang w:val="en-GB"/>
        </w:rPr>
        <w:t>folosim</w:t>
      </w:r>
      <w:proofErr w:type="spellEnd"/>
      <w:r w:rsidR="00ED4EFA" w:rsidRPr="00765F5F">
        <w:rPr>
          <w:rFonts w:ascii="Times New Roman" w:hAnsi="Times New Roman"/>
          <w:b/>
          <w:sz w:val="28"/>
          <w:szCs w:val="28"/>
          <w:lang w:val="en-GB"/>
        </w:rPr>
        <w:t xml:space="preserve"> Big Blue Button)</w:t>
      </w:r>
    </w:p>
    <w:tbl>
      <w:tblPr>
        <w:tblpPr w:leftFromText="180" w:rightFromText="180" w:vertAnchor="text" w:tblpXSpec="center" w:tblpY="1"/>
        <w:tblOverlap w:val="never"/>
        <w:tblW w:w="14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967"/>
        <w:gridCol w:w="900"/>
        <w:gridCol w:w="1022"/>
        <w:gridCol w:w="958"/>
        <w:gridCol w:w="900"/>
        <w:gridCol w:w="900"/>
        <w:gridCol w:w="900"/>
        <w:gridCol w:w="810"/>
        <w:gridCol w:w="900"/>
        <w:gridCol w:w="846"/>
        <w:gridCol w:w="993"/>
        <w:gridCol w:w="850"/>
        <w:gridCol w:w="992"/>
        <w:gridCol w:w="851"/>
        <w:gridCol w:w="868"/>
        <w:gridCol w:w="11"/>
      </w:tblGrid>
      <w:tr w:rsidR="003E364F" w:rsidRPr="00765F5F" w14:paraId="2AB0D908" w14:textId="77777777" w:rsidTr="00806E30">
        <w:trPr>
          <w:cantSplit/>
          <w:trHeight w:val="713"/>
        </w:trPr>
        <w:tc>
          <w:tcPr>
            <w:tcW w:w="535" w:type="dxa"/>
            <w:textDirection w:val="btLr"/>
          </w:tcPr>
          <w:p w14:paraId="7E8E23F6" w14:textId="77777777" w:rsidR="003A53D4" w:rsidRPr="00765F5F" w:rsidRDefault="003A53D4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765F5F">
              <w:rPr>
                <w:rFonts w:ascii="Times New Roman" w:hAnsi="Times New Roman"/>
                <w:b/>
                <w:bCs/>
              </w:rPr>
              <w:t>Data</w:t>
            </w:r>
          </w:p>
        </w:tc>
        <w:tc>
          <w:tcPr>
            <w:tcW w:w="653" w:type="dxa"/>
            <w:textDirection w:val="btLr"/>
          </w:tcPr>
          <w:p w14:paraId="2E068C1B" w14:textId="77777777" w:rsidR="003A53D4" w:rsidRPr="00765F5F" w:rsidRDefault="003A53D4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765F5F">
              <w:rPr>
                <w:rFonts w:ascii="Times New Roman" w:hAnsi="Times New Roman"/>
                <w:b/>
                <w:bCs/>
              </w:rPr>
              <w:t>Ora</w:t>
            </w:r>
          </w:p>
        </w:tc>
        <w:tc>
          <w:tcPr>
            <w:tcW w:w="967" w:type="dxa"/>
            <w:shd w:val="clear" w:color="auto" w:fill="FFCCFF"/>
          </w:tcPr>
          <w:p w14:paraId="4C39A579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I</w:t>
            </w:r>
          </w:p>
          <w:p w14:paraId="5A8DFF9A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14939F53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00" w:type="dxa"/>
            <w:shd w:val="clear" w:color="auto" w:fill="FFCCFF"/>
          </w:tcPr>
          <w:p w14:paraId="7E53E799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I</w:t>
            </w:r>
          </w:p>
          <w:p w14:paraId="73E8DE7A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47ABDEF0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1022" w:type="dxa"/>
            <w:shd w:val="clear" w:color="auto" w:fill="FFCCFF"/>
          </w:tcPr>
          <w:p w14:paraId="27947754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I</w:t>
            </w:r>
          </w:p>
          <w:p w14:paraId="05B298B4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2F98D3EF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507478D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CIG</w:t>
            </w:r>
          </w:p>
          <w:p w14:paraId="5350A9E3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892561C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0FE588D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CIG</w:t>
            </w:r>
          </w:p>
          <w:p w14:paraId="3897CDAC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32BA1F05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944D876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CIG</w:t>
            </w:r>
          </w:p>
          <w:p w14:paraId="5130F1F2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DBEAAE7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00" w:type="dxa"/>
            <w:shd w:val="clear" w:color="auto" w:fill="FFFF00"/>
          </w:tcPr>
          <w:p w14:paraId="76AF3F86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N</w:t>
            </w:r>
          </w:p>
          <w:p w14:paraId="3C24EF31" w14:textId="77777777" w:rsidR="003E364F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nul</w:t>
            </w:r>
          </w:p>
          <w:p w14:paraId="6FF8F9D9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 1</w:t>
            </w:r>
          </w:p>
        </w:tc>
        <w:tc>
          <w:tcPr>
            <w:tcW w:w="810" w:type="dxa"/>
            <w:shd w:val="clear" w:color="auto" w:fill="FFFF00"/>
          </w:tcPr>
          <w:p w14:paraId="3D95EBE0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N</w:t>
            </w:r>
          </w:p>
          <w:p w14:paraId="3B86B589" w14:textId="77777777" w:rsidR="003A53D4" w:rsidRPr="00765F5F" w:rsidRDefault="003A53D4" w:rsidP="003E364F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39EF1559" w14:textId="77777777" w:rsidR="003E364F" w:rsidRPr="00765F5F" w:rsidRDefault="003E364F" w:rsidP="003E364F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900" w:type="dxa"/>
            <w:shd w:val="clear" w:color="auto" w:fill="FFFF00"/>
          </w:tcPr>
          <w:p w14:paraId="2412C33D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N</w:t>
            </w:r>
          </w:p>
          <w:p w14:paraId="7ED8AEB5" w14:textId="77777777" w:rsidR="003E364F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9B354C2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846" w:type="dxa"/>
            <w:shd w:val="clear" w:color="auto" w:fill="00FFFF"/>
          </w:tcPr>
          <w:p w14:paraId="4FC76BD2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K</w:t>
            </w:r>
          </w:p>
          <w:p w14:paraId="30802CDC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4045B808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93" w:type="dxa"/>
            <w:shd w:val="clear" w:color="auto" w:fill="00FFFF"/>
          </w:tcPr>
          <w:p w14:paraId="4DB1E904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K</w:t>
            </w:r>
          </w:p>
          <w:p w14:paraId="3D451DB0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1F90BD9C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850" w:type="dxa"/>
            <w:shd w:val="clear" w:color="auto" w:fill="00FFFF"/>
          </w:tcPr>
          <w:p w14:paraId="0EC6C6E4" w14:textId="77777777" w:rsidR="003468A6" w:rsidRPr="00765F5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K</w:t>
            </w:r>
          </w:p>
          <w:p w14:paraId="7AC8DBA9" w14:textId="77777777" w:rsidR="003E364F" w:rsidRPr="00765F5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069FE380" w14:textId="77777777" w:rsidR="003A53D4" w:rsidRPr="00765F5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92" w:type="dxa"/>
            <w:shd w:val="clear" w:color="auto" w:fill="00FF00"/>
          </w:tcPr>
          <w:p w14:paraId="3EE757C7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ECTS</w:t>
            </w:r>
          </w:p>
          <w:p w14:paraId="4C1F4290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nul</w:t>
            </w:r>
          </w:p>
          <w:p w14:paraId="66495CE9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 1</w:t>
            </w:r>
          </w:p>
        </w:tc>
        <w:tc>
          <w:tcPr>
            <w:tcW w:w="851" w:type="dxa"/>
            <w:shd w:val="clear" w:color="auto" w:fill="00FF00"/>
          </w:tcPr>
          <w:p w14:paraId="277E453E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ECTS</w:t>
            </w:r>
          </w:p>
          <w:p w14:paraId="323312E6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6C68BDF2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94BD631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ECTS</w:t>
            </w:r>
          </w:p>
          <w:p w14:paraId="3D64D138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FBB2CC1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</w:tr>
      <w:tr w:rsidR="003E364F" w:rsidRPr="00765F5F" w14:paraId="12132D72" w14:textId="77777777" w:rsidTr="00806E30">
        <w:trPr>
          <w:cantSplit/>
          <w:trHeight w:val="1393"/>
        </w:trPr>
        <w:tc>
          <w:tcPr>
            <w:tcW w:w="535" w:type="dxa"/>
            <w:vMerge w:val="restart"/>
            <w:textDirection w:val="btLr"/>
            <w:vAlign w:val="center"/>
          </w:tcPr>
          <w:p w14:paraId="5D82D77B" w14:textId="77777777" w:rsidR="00AF77B9" w:rsidRPr="00765F5F" w:rsidRDefault="00BC42B2" w:rsidP="00AF77B9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4.10.2025 </w:t>
            </w:r>
            <w:r w:rsidR="00AF77B9" w:rsidRPr="00765F5F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7F915FC6" w14:textId="77777777" w:rsidR="00AF77B9" w:rsidRPr="00765F5F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071423D2" w14:textId="77777777" w:rsidR="00AF77B9" w:rsidRPr="00765F5F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2AAEF08E" w14:textId="77777777" w:rsidR="00AF77B9" w:rsidRPr="00765F5F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CCFF"/>
          </w:tcPr>
          <w:p w14:paraId="144F3315" w14:textId="77777777" w:rsidR="00AF77B9" w:rsidRPr="00765F5F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D6768A6" w14:textId="77777777" w:rsidR="00AF77B9" w:rsidRPr="00765F5F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43266EBD" w14:textId="77777777" w:rsidR="00AF77B9" w:rsidRPr="00765F5F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473189C" w14:textId="77777777" w:rsidR="001E554E" w:rsidRPr="00765F5F" w:rsidRDefault="001E554E" w:rsidP="001E554E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83EB3E" w14:textId="77777777" w:rsidR="00AF77B9" w:rsidRPr="00765F5F" w:rsidRDefault="00AF77B9" w:rsidP="00AF77B9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5E489CE" w14:textId="77777777" w:rsidR="00AF77B9" w:rsidRPr="00765F5F" w:rsidRDefault="00AF77B9" w:rsidP="00AF77B9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0B878D57" w14:textId="77777777" w:rsidR="00AF77B9" w:rsidRPr="00765F5F" w:rsidRDefault="00AF77B9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6A45EC7D" w14:textId="77777777" w:rsidR="00AF77B9" w:rsidRPr="00765F5F" w:rsidRDefault="00AF77B9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78E65DB" w14:textId="7DFBA7FE" w:rsidR="00AF77B9" w:rsidRPr="00765F5F" w:rsidRDefault="00AF77B9" w:rsidP="00F956CC">
            <w:pPr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46" w:type="dxa"/>
            <w:tcBorders>
              <w:bottom w:val="single" w:sz="4" w:space="0" w:color="auto"/>
            </w:tcBorders>
            <w:shd w:val="clear" w:color="auto" w:fill="00FFFF"/>
          </w:tcPr>
          <w:p w14:paraId="4CE6525B" w14:textId="77777777" w:rsidR="00FC065D" w:rsidRPr="00765F5F" w:rsidRDefault="00FC065D" w:rsidP="00AF77B9">
            <w:pPr>
              <w:spacing w:after="0" w:line="240" w:lineRule="auto"/>
              <w:rPr>
                <w:rFonts w:asciiTheme="minorHAnsi" w:hAnsiTheme="minorHAnsi" w:cs="Calibri"/>
                <w:color w:val="0000FF"/>
                <w:sz w:val="16"/>
                <w:szCs w:val="16"/>
                <w:lang w:eastAsia="en-GB"/>
              </w:rPr>
            </w:pPr>
          </w:p>
        </w:tc>
        <w:tc>
          <w:tcPr>
            <w:tcW w:w="993" w:type="dxa"/>
            <w:shd w:val="clear" w:color="auto" w:fill="00FFFF"/>
          </w:tcPr>
          <w:p w14:paraId="3AF2580F" w14:textId="77777777" w:rsidR="00A06836" w:rsidRPr="00765F5F" w:rsidRDefault="00A06836" w:rsidP="00AF77B9">
            <w:pPr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7E28F99C" w14:textId="77777777" w:rsidR="00AF77B9" w:rsidRPr="00765F5F" w:rsidRDefault="00AF77B9" w:rsidP="008B3AE7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FF00"/>
          </w:tcPr>
          <w:p w14:paraId="04FCBE6D" w14:textId="77777777" w:rsidR="00AF77B9" w:rsidRPr="00765F5F" w:rsidRDefault="00AF77B9" w:rsidP="00DB1279">
            <w:pPr>
              <w:spacing w:after="0" w:line="240" w:lineRule="auto"/>
              <w:ind w:left="-51" w:right="-110"/>
              <w:rPr>
                <w:rFonts w:asciiTheme="minorHAnsi" w:hAnsiTheme="minorHAnsi" w:cs="Calibri"/>
                <w:b/>
                <w:bCs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851" w:type="dxa"/>
            <w:shd w:val="clear" w:color="auto" w:fill="00FF00"/>
          </w:tcPr>
          <w:p w14:paraId="6F220CAC" w14:textId="77777777" w:rsidR="00AF77B9" w:rsidRPr="00765F5F" w:rsidRDefault="00AF77B9" w:rsidP="00AF77B9">
            <w:pPr>
              <w:rPr>
                <w:rFonts w:asciiTheme="minorHAnsi" w:hAnsiTheme="minorHAnsi" w:cs="Calibri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84D21B7" w14:textId="77777777" w:rsidR="00AF77B9" w:rsidRPr="00765F5F" w:rsidRDefault="00AF77B9" w:rsidP="0000288E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3E364F" w:rsidRPr="00765F5F" w14:paraId="520DE61E" w14:textId="77777777" w:rsidTr="00806E30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04C3183A" w14:textId="77777777" w:rsidR="003F21E2" w:rsidRPr="00765F5F" w:rsidRDefault="003F21E2" w:rsidP="003F21E2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B852A2F" w14:textId="77777777" w:rsidR="003F21E2" w:rsidRPr="00765F5F" w:rsidRDefault="003F21E2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0- </w:t>
            </w:r>
          </w:p>
          <w:p w14:paraId="4EB020FE" w14:textId="77777777" w:rsidR="003F21E2" w:rsidRPr="00765F5F" w:rsidRDefault="003F21E2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1.40</w:t>
            </w:r>
          </w:p>
        </w:tc>
        <w:tc>
          <w:tcPr>
            <w:tcW w:w="967" w:type="dxa"/>
            <w:shd w:val="clear" w:color="auto" w:fill="EEECE1" w:themeFill="background2"/>
          </w:tcPr>
          <w:p w14:paraId="55EE9AE5" w14:textId="54D269DC" w:rsidR="00ED38A0" w:rsidRPr="00765F5F" w:rsidRDefault="0091322D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ORA 10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3DB92F3D" w14:textId="4149CABD" w:rsidR="003F21E2" w:rsidRPr="00765F5F" w:rsidRDefault="003F21E2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04560E28" w14:textId="46F38C8D" w:rsidR="00ED38A0" w:rsidRPr="00765F5F" w:rsidRDefault="00CC06DF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7469C395" w14:textId="322F487E" w:rsidR="003E364F" w:rsidRPr="00765F5F" w:rsidRDefault="00CC06DF" w:rsidP="00326AEE">
            <w:pPr>
              <w:spacing w:after="0" w:line="240" w:lineRule="auto"/>
              <w:ind w:left="-13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olina U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silva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a</w:t>
            </w:r>
          </w:p>
          <w:p w14:paraId="18812E08" w14:textId="77777777" w:rsidR="00ED38A0" w:rsidRPr="00765F5F" w:rsidRDefault="003E364F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900" w:type="dxa"/>
            <w:shd w:val="clear" w:color="auto" w:fill="FFCCFF"/>
          </w:tcPr>
          <w:p w14:paraId="2ECFA8F9" w14:textId="32B5841F" w:rsidR="003F21E2" w:rsidRPr="00765F5F" w:rsidRDefault="0062567A" w:rsidP="00CC06DF">
            <w:pPr>
              <w:spacing w:after="0" w:line="240" w:lineRule="auto"/>
              <w:ind w:left="-98" w:right="-108" w:hanging="8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promotiona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hit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I., </w:t>
            </w:r>
            <w:r w:rsidR="00310A46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IV2</w:t>
            </w:r>
          </w:p>
        </w:tc>
        <w:tc>
          <w:tcPr>
            <w:tcW w:w="1022" w:type="dxa"/>
            <w:shd w:val="clear" w:color="auto" w:fill="FFCCFF"/>
          </w:tcPr>
          <w:p w14:paraId="6F92178B" w14:textId="77777777" w:rsidR="003F21E2" w:rsidRPr="00765F5F" w:rsidRDefault="003F21E2" w:rsidP="003F21E2">
            <w:pPr>
              <w:spacing w:after="0" w:line="240" w:lineRule="auto"/>
              <w:rPr>
                <w:rFonts w:ascii="Times New Roman" w:hAnsi="Times New Roman"/>
                <w:b/>
                <w:bCs/>
                <w:strike/>
                <w:color w:val="000000" w:themeColor="text1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EEECE1" w:themeFill="background2"/>
          </w:tcPr>
          <w:p w14:paraId="529E2D73" w14:textId="72BB9C88" w:rsidR="00186180" w:rsidRPr="00765F5F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91322D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0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19427BA8" w14:textId="77777777" w:rsidR="00186180" w:rsidRPr="00765F5F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268E9E92" w14:textId="4047E30D" w:rsidR="00ED38A0" w:rsidRPr="00765F5F" w:rsidRDefault="00CC06DF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486605E7" w14:textId="06E47EBE" w:rsidR="003E364F" w:rsidRPr="00765F5F" w:rsidRDefault="00ED38A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ol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ina </w:t>
            </w:r>
            <w:r w:rsidR="00CC06D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nsilvania</w:t>
            </w:r>
          </w:p>
          <w:p w14:paraId="0CFD57F9" w14:textId="77777777" w:rsidR="003F21E2" w:rsidRPr="00765F5F" w:rsidRDefault="003E364F" w:rsidP="00CC06DF">
            <w:pPr>
              <w:spacing w:after="0" w:line="240" w:lineRule="auto"/>
              <w:ind w:left="-108" w:right="-108"/>
              <w:jc w:val="center"/>
              <w:rPr>
                <w:rFonts w:cs="Calibri"/>
                <w:b/>
                <w:color w:val="FF0000"/>
                <w:sz w:val="16"/>
                <w:szCs w:val="16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E2491E5" w14:textId="77777777" w:rsidR="003F21E2" w:rsidRPr="00765F5F" w:rsidRDefault="003F21E2" w:rsidP="003F21E2">
            <w:pPr>
              <w:spacing w:after="0" w:line="240" w:lineRule="auto"/>
              <w:ind w:firstLine="10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BFDDF01" w14:textId="77777777" w:rsidR="003F21E2" w:rsidRPr="00765F5F" w:rsidRDefault="003F21E2" w:rsidP="003F21E2">
            <w:pPr>
              <w:spacing w:after="0" w:line="240" w:lineRule="auto"/>
              <w:rPr>
                <w:rFonts w:cs="Calibri"/>
                <w:b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EEECE1" w:themeFill="background2"/>
          </w:tcPr>
          <w:p w14:paraId="2560D08D" w14:textId="05DD3383" w:rsidR="00186180" w:rsidRPr="00765F5F" w:rsidRDefault="0091322D" w:rsidP="0044492D">
            <w:pPr>
              <w:spacing w:after="0" w:line="240" w:lineRule="auto"/>
              <w:ind w:right="-165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44492D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0</w:t>
            </w:r>
            <w:r w:rsidR="0018618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0E2D8AFD" w14:textId="77777777" w:rsidR="00186180" w:rsidRPr="00765F5F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0439D69E" w14:textId="4D0DF2B1" w:rsidR="00ED38A0" w:rsidRPr="00765F5F" w:rsidRDefault="00CC06DF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SCHIDEREA ANULUI </w:t>
            </w:r>
          </w:p>
          <w:p w14:paraId="39EB228C" w14:textId="305C0ABD" w:rsidR="003F21E2" w:rsidRPr="00765F5F" w:rsidRDefault="00ED38A0" w:rsidP="00CC06DF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</w:t>
            </w:r>
            <w:r w:rsidR="00CC06D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nsilvania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 sala CP3</w:t>
            </w:r>
          </w:p>
        </w:tc>
        <w:tc>
          <w:tcPr>
            <w:tcW w:w="810" w:type="dxa"/>
            <w:shd w:val="clear" w:color="auto" w:fill="FFFF00"/>
          </w:tcPr>
          <w:p w14:paraId="0C9922B7" w14:textId="77777777" w:rsidR="003F21E2" w:rsidRPr="00765F5F" w:rsidRDefault="003F21E2" w:rsidP="003F21E2">
            <w:pPr>
              <w:spacing w:after="0" w:line="240" w:lineRule="auto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9D56F64" w14:textId="3A68B3E9" w:rsidR="003F21E2" w:rsidRPr="00765F5F" w:rsidRDefault="003F21E2" w:rsidP="00F956CC">
            <w:pPr>
              <w:spacing w:after="0"/>
              <w:ind w:left="-108" w:right="-108"/>
              <w:jc w:val="center"/>
              <w:rPr>
                <w:rFonts w:ascii="Times New Roman" w:hAnsi="Times New Roman"/>
                <w:b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EEECE1" w:themeFill="background2"/>
          </w:tcPr>
          <w:p w14:paraId="3C1F2FE9" w14:textId="2CDDA397" w:rsidR="00186180" w:rsidRPr="00765F5F" w:rsidRDefault="0018618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91322D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0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137DDCA8" w14:textId="77777777" w:rsidR="00186180" w:rsidRPr="00765F5F" w:rsidRDefault="0018618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5E86D8CB" w14:textId="40C4FFC6" w:rsidR="00ED38A0" w:rsidRPr="00765F5F" w:rsidRDefault="00CC06DF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7637D3B0" w14:textId="6093EB95" w:rsidR="003E364F" w:rsidRPr="00765F5F" w:rsidRDefault="00ED38A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</w:t>
            </w:r>
            <w:r w:rsidR="00CC06D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niversitatii Transilvania</w:t>
            </w:r>
          </w:p>
          <w:p w14:paraId="56C0EF03" w14:textId="77777777" w:rsidR="003F21E2" w:rsidRPr="00765F5F" w:rsidRDefault="003E364F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sala 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P3</w:t>
            </w:r>
          </w:p>
        </w:tc>
        <w:tc>
          <w:tcPr>
            <w:tcW w:w="993" w:type="dxa"/>
            <w:shd w:val="clear" w:color="auto" w:fill="00FFFF"/>
          </w:tcPr>
          <w:p w14:paraId="429E2B78" w14:textId="77777777" w:rsidR="003F21E2" w:rsidRPr="00765F5F" w:rsidRDefault="003F21E2" w:rsidP="00A06836">
            <w:pPr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48F66B37" w14:textId="3A83B015" w:rsidR="003F21E2" w:rsidRPr="00765F5F" w:rsidRDefault="003F21E2" w:rsidP="00310A46">
            <w:pPr>
              <w:spacing w:after="0" w:line="240" w:lineRule="auto"/>
              <w:ind w:right="-110"/>
              <w:rPr>
                <w:rFonts w:asciiTheme="minorHAnsi" w:hAnsi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EEECE1" w:themeFill="background2"/>
          </w:tcPr>
          <w:p w14:paraId="307C07E8" w14:textId="278CAAF4" w:rsidR="00186180" w:rsidRPr="00765F5F" w:rsidRDefault="0091322D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ORA 10</w:t>
            </w:r>
            <w:r w:rsidR="0018618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21480A7A" w14:textId="77777777" w:rsidR="00186180" w:rsidRPr="00765F5F" w:rsidRDefault="00186180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63C6B0D3" w14:textId="25C1A014" w:rsidR="00ED38A0" w:rsidRPr="00765F5F" w:rsidRDefault="00CC06DF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587A8BEE" w14:textId="4E7866D2" w:rsidR="003F21E2" w:rsidRPr="00765F5F" w:rsidRDefault="00CC06DF" w:rsidP="00CC06DF">
            <w:pPr>
              <w:spacing w:after="0" w:line="240" w:lineRule="auto"/>
              <w:ind w:left="-97" w:right="-110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Universitatii Transilvania 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851" w:type="dxa"/>
            <w:shd w:val="clear" w:color="auto" w:fill="00FF00"/>
          </w:tcPr>
          <w:p w14:paraId="70571E46" w14:textId="77777777" w:rsidR="003F21E2" w:rsidRPr="00765F5F" w:rsidRDefault="003F21E2" w:rsidP="003F21E2">
            <w:pPr>
              <w:spacing w:after="0" w:line="240" w:lineRule="auto"/>
              <w:rPr>
                <w:rFonts w:asciiTheme="minorHAnsi" w:hAnsiTheme="minorHAnsi" w:cs="Calibri"/>
                <w:b/>
                <w:color w:val="00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9314416" w14:textId="77777777" w:rsidR="003F21E2" w:rsidRPr="00765F5F" w:rsidRDefault="003F21E2" w:rsidP="003F21E2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CE118B" w:rsidRPr="00765F5F" w14:paraId="48CD0058" w14:textId="77777777" w:rsidTr="00806E30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7A41FCD7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08DAC2E" w14:textId="77777777" w:rsidR="00CE118B" w:rsidRPr="00765F5F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66134616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0C74B0FB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73B651BD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46AC795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F7765C8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288B4E0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FF00"/>
          </w:tcPr>
          <w:p w14:paraId="718FBBBB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810" w:type="dxa"/>
            <w:shd w:val="clear" w:color="auto" w:fill="FFFF00"/>
          </w:tcPr>
          <w:p w14:paraId="3221E447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FF00"/>
          </w:tcPr>
          <w:p w14:paraId="593F4EA2" w14:textId="5DCAB634" w:rsidR="00CE118B" w:rsidRPr="00765F5F" w:rsidRDefault="00CE118B" w:rsidP="00F956CC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CB88AB2" w14:textId="77777777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EADB370" w14:textId="77777777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8C9DBBA" w14:textId="6EB6F72C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22FF5B25" w14:textId="77777777" w:rsidR="00CE118B" w:rsidRPr="00765F5F" w:rsidRDefault="00CE118B" w:rsidP="00CE118B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strike/>
                <w:color w:val="7030A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32D07E21" w14:textId="77777777" w:rsidR="00CE118B" w:rsidRPr="00765F5F" w:rsidRDefault="00CE118B" w:rsidP="00CE118B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3958557C" w14:textId="03838C96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CD454FC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CE118B" w:rsidRPr="00765F5F" w14:paraId="32F4213B" w14:textId="77777777" w:rsidTr="00806E30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7B92FDAB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11A70D2" w14:textId="77777777" w:rsidR="00CE118B" w:rsidRPr="00765F5F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7E67111C" w14:textId="77777777" w:rsidR="00CE118B" w:rsidRPr="00765F5F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530863CB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3E95012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8B1768B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B1D6838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2340F3F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239DB19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09727A0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11D7DAED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0F6799C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2AA42266" w14:textId="77777777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5C87CE4" w14:textId="77777777" w:rsidR="00CE118B" w:rsidRPr="00765F5F" w:rsidRDefault="00CE118B" w:rsidP="00CE118B">
            <w:pPr>
              <w:jc w:val="center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276C2EDD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C4EADD2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68B50CBD" w14:textId="77777777" w:rsidR="00CE118B" w:rsidRPr="00765F5F" w:rsidRDefault="00CE118B" w:rsidP="00CE118B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716F53D0" w14:textId="04B69BFC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56EF3C96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fr-FR"/>
              </w:rPr>
            </w:pPr>
          </w:p>
        </w:tc>
      </w:tr>
      <w:tr w:rsidR="00F65E11" w:rsidRPr="00765F5F" w14:paraId="61899BAD" w14:textId="77777777" w:rsidTr="00806E30">
        <w:trPr>
          <w:trHeight w:val="914"/>
        </w:trPr>
        <w:tc>
          <w:tcPr>
            <w:tcW w:w="535" w:type="dxa"/>
            <w:vMerge w:val="restart"/>
            <w:textDirection w:val="btLr"/>
            <w:vAlign w:val="center"/>
          </w:tcPr>
          <w:p w14:paraId="5AABACFF" w14:textId="77777777" w:rsidR="00F65E11" w:rsidRPr="00765F5F" w:rsidRDefault="00F65E11" w:rsidP="00F65E1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de-DE"/>
              </w:rPr>
            </w:pPr>
            <w:r w:rsidRPr="00765F5F">
              <w:rPr>
                <w:rFonts w:ascii="Times New Roman" w:hAnsi="Times New Roman"/>
                <w:bCs/>
                <w:lang w:val="de-DE"/>
              </w:rPr>
              <w:t>5.10.2025 DUMINICĂ</w:t>
            </w:r>
          </w:p>
        </w:tc>
        <w:tc>
          <w:tcPr>
            <w:tcW w:w="653" w:type="dxa"/>
          </w:tcPr>
          <w:p w14:paraId="0718A74E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</w:p>
          <w:p w14:paraId="57D707B1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 xml:space="preserve">8 – </w:t>
            </w:r>
          </w:p>
          <w:p w14:paraId="6F4EFF85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79939BB8" w14:textId="494B76D2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D1F2E43" w14:textId="588D4C7D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4AD7293" w14:textId="02CB10AB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4D11428D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A32EA33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E4F6B3C" w14:textId="6A86E77A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A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7D1CC4A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6971783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C908ECC" w14:textId="77777777" w:rsidR="00F65E11" w:rsidRPr="00765F5F" w:rsidRDefault="008014B7" w:rsidP="008014B7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7D6DD441" w14:textId="201FEF40" w:rsidR="008014B7" w:rsidRPr="00765F5F" w:rsidRDefault="00D3562D" w:rsidP="008014B7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7974AF61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C79207D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75CE0AAB" w14:textId="77777777" w:rsidR="00F65E11" w:rsidRPr="00765F5F" w:rsidRDefault="00F65E11" w:rsidP="00F65E11">
            <w:pPr>
              <w:spacing w:after="0" w:line="240" w:lineRule="auto"/>
              <w:ind w:right="-112" w:hanging="20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1DE025D1" w14:textId="7C7C3C53" w:rsidR="00F65E11" w:rsidRPr="00765F5F" w:rsidRDefault="00F65E11" w:rsidP="00F65E11">
            <w:pPr>
              <w:spacing w:after="0" w:line="240" w:lineRule="auto"/>
              <w:ind w:right="-110" w:hanging="2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993" w:type="dxa"/>
            <w:shd w:val="clear" w:color="auto" w:fill="00FFFF"/>
          </w:tcPr>
          <w:p w14:paraId="3B178490" w14:textId="77777777" w:rsidR="00F65E11" w:rsidRPr="00765F5F" w:rsidRDefault="00F65E11" w:rsidP="00F65E11">
            <w:pPr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104566A7" w14:textId="529719E9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517FBC14" w14:textId="77777777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C5F39F0" w14:textId="77777777" w:rsidR="00F65E11" w:rsidRPr="00765F5F" w:rsidRDefault="00F65E11" w:rsidP="00F65E11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C3E6A87" w14:textId="13122FE4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F65E11" w:rsidRPr="00765F5F" w14:paraId="2F644956" w14:textId="77777777" w:rsidTr="00806E30">
        <w:trPr>
          <w:trHeight w:val="1023"/>
        </w:trPr>
        <w:tc>
          <w:tcPr>
            <w:tcW w:w="535" w:type="dxa"/>
            <w:vMerge/>
          </w:tcPr>
          <w:p w14:paraId="7726257E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D795753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 xml:space="preserve">10- </w:t>
            </w:r>
          </w:p>
          <w:p w14:paraId="0317CB12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2A7B23B1" w14:textId="77777777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5115084E" w14:textId="77777777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2D622B1" w14:textId="2EEC6B5C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2BFDC023" w14:textId="3BC3ED42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0C0D568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0C7D6B1" w14:textId="546B2E20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840AF5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DA53DDB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69656B9" w14:textId="77777777" w:rsidR="00D3562D" w:rsidRPr="00765F5F" w:rsidRDefault="00D3562D" w:rsidP="00D3562D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2742E722" w14:textId="0427C2A9" w:rsidR="00F65E11" w:rsidRPr="00765F5F" w:rsidRDefault="00D3562D" w:rsidP="00D3562D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CA9BE65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6FA07A1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61036448" w14:textId="77777777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5F6DD52E" w14:textId="77777777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rotecti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consumat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</w:t>
            </w:r>
          </w:p>
          <w:p w14:paraId="5A2B1238" w14:textId="13983728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4166D60B" w14:textId="09C9D272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212E4CD3" w14:textId="77777777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0845F28D" w14:textId="23B7747B" w:rsidR="00F65E11" w:rsidRPr="00765F5F" w:rsidRDefault="00F65E11" w:rsidP="00F65E11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M-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E76D207" w14:textId="10BD8798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Negociere comerciala_ Balasescu S_ DII2</w:t>
            </w:r>
          </w:p>
        </w:tc>
      </w:tr>
      <w:tr w:rsidR="00581E60" w:rsidRPr="00765F5F" w14:paraId="2E6AE166" w14:textId="77777777" w:rsidTr="00806E30">
        <w:trPr>
          <w:trHeight w:val="146"/>
        </w:trPr>
        <w:tc>
          <w:tcPr>
            <w:tcW w:w="535" w:type="dxa"/>
            <w:vMerge/>
          </w:tcPr>
          <w:p w14:paraId="355E2635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7ECA168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4BF91109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D0F62A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2489F72" w14:textId="7B77A9C2" w:rsidR="00581E60" w:rsidRPr="00765F5F" w:rsidRDefault="00581E60" w:rsidP="00581E60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7719BF23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1C6A30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C69A441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BCF217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E1AB996" w14:textId="7777777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04448404" w14:textId="68E07196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3894B91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524E9C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428FA38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313ED0B" w14:textId="3DC07BE0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1E798967" w14:textId="473FEDB0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C9AEE6A" w14:textId="77777777" w:rsidR="00581E60" w:rsidRPr="00765F5F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3798F60E" w14:textId="7EB913C6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0224556D" w14:textId="715924D3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6EDDE03" w14:textId="0AF278D5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</w:tr>
      <w:tr w:rsidR="00581E60" w:rsidRPr="00765F5F" w14:paraId="520AC1B3" w14:textId="77777777" w:rsidTr="00806E30">
        <w:trPr>
          <w:trHeight w:val="647"/>
        </w:trPr>
        <w:tc>
          <w:tcPr>
            <w:tcW w:w="535" w:type="dxa"/>
            <w:vMerge/>
          </w:tcPr>
          <w:p w14:paraId="5555DB66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59CEAD9F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8E7973C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</w:t>
            </w:r>
          </w:p>
        </w:tc>
        <w:tc>
          <w:tcPr>
            <w:tcW w:w="967" w:type="dxa"/>
            <w:shd w:val="clear" w:color="auto" w:fill="FFCCFF"/>
          </w:tcPr>
          <w:p w14:paraId="17A1B6E9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31F2C18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48F6B99F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3C3BEC58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61E6AECE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69CCEF92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760FB2F7" w14:textId="7442B65C" w:rsidR="00581E60" w:rsidRPr="00765F5F" w:rsidRDefault="00581E60" w:rsidP="00581E60">
            <w:pPr>
              <w:spacing w:after="0" w:line="240" w:lineRule="auto"/>
              <w:ind w:left="-98" w:right="-108"/>
              <w:rPr>
                <w:rFonts w:ascii="Times New Roman" w:hAnsi="Times New Roman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5351A265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DCFCF7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857BD3D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90383EF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5949816" w14:textId="7777777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26E93933" w14:textId="209B5298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C44170B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B34DFB5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676ED01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B6F3FCA" w14:textId="2036AB5C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05EF0F1D" w14:textId="7A8E515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D3886C5" w14:textId="77777777" w:rsidR="00581E60" w:rsidRPr="00765F5F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3F238023" w14:textId="1C970684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4FF785D2" w14:textId="03E69D34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5D5B196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CB4DF3" w:rsidRPr="00765F5F" w14:paraId="745222A8" w14:textId="77777777" w:rsidTr="00806E30">
        <w:trPr>
          <w:trHeight w:val="1250"/>
        </w:trPr>
        <w:tc>
          <w:tcPr>
            <w:tcW w:w="535" w:type="dxa"/>
            <w:vMerge w:val="restart"/>
            <w:textDirection w:val="btLr"/>
          </w:tcPr>
          <w:p w14:paraId="01B5D3B0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1.10.2025  SÂMBĂTĂ</w:t>
            </w:r>
          </w:p>
        </w:tc>
        <w:tc>
          <w:tcPr>
            <w:tcW w:w="653" w:type="dxa"/>
          </w:tcPr>
          <w:p w14:paraId="3786AA61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444321DC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E76BE80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0C771C94" w14:textId="293BABDE" w:rsidR="00CB4DF3" w:rsidRPr="00765F5F" w:rsidRDefault="00CB4DF3" w:rsidP="00CB4DF3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6</w:t>
            </w:r>
          </w:p>
        </w:tc>
        <w:tc>
          <w:tcPr>
            <w:tcW w:w="900" w:type="dxa"/>
            <w:shd w:val="clear" w:color="auto" w:fill="FFCCFF"/>
          </w:tcPr>
          <w:p w14:paraId="509018B4" w14:textId="08175A99" w:rsidR="00CB4DF3" w:rsidRPr="00765F5F" w:rsidRDefault="00CB4DF3" w:rsidP="00CB4DF3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4310A169" w14:textId="0FE5E2D5" w:rsidR="00CB4DF3" w:rsidRPr="00765F5F" w:rsidRDefault="00CB4DF3" w:rsidP="00CB4DF3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AIV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00D01D3" w14:textId="38BD75D0" w:rsidR="00CB4DF3" w:rsidRPr="00765F5F" w:rsidRDefault="00CB4DF3" w:rsidP="00CB4DF3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0BDCD6" w14:textId="77777777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A777FF1" w14:textId="77777777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iețe de capital, Suciu, T.,</w:t>
            </w:r>
          </w:p>
          <w:p w14:paraId="6823C7D8" w14:textId="257400B1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7</w:t>
            </w:r>
          </w:p>
        </w:tc>
        <w:tc>
          <w:tcPr>
            <w:tcW w:w="900" w:type="dxa"/>
            <w:shd w:val="clear" w:color="auto" w:fill="FFFF00"/>
          </w:tcPr>
          <w:p w14:paraId="1459A923" w14:textId="0BB389E2" w:rsidR="00CB4DF3" w:rsidRPr="00765F5F" w:rsidRDefault="00CB4DF3" w:rsidP="00CB4DF3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3FB69BF6" w14:textId="42EDF7C0" w:rsidR="00CB4DF3" w:rsidRPr="00765F5F" w:rsidRDefault="00CB4DF3" w:rsidP="00CB4DF3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B89F4D2" w14:textId="77777777" w:rsidR="00CB4DF3" w:rsidRPr="00765F5F" w:rsidRDefault="00CB4DF3" w:rsidP="00CB4DF3">
            <w:pPr>
              <w:spacing w:after="0" w:line="240" w:lineRule="auto"/>
              <w:ind w:left="-108"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101FB624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1 - Audit,</w:t>
            </w:r>
          </w:p>
          <w:p w14:paraId="2B9B4744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6820EEE" w14:textId="02AD1418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568396DA" w14:textId="5E375ADC" w:rsidR="00CB4DF3" w:rsidRPr="00765F5F" w:rsidRDefault="00CB4DF3" w:rsidP="00CB4DF3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113F1399" w14:textId="0846CC15" w:rsidR="00CB4DF3" w:rsidRPr="00765F5F" w:rsidRDefault="00CB4DF3" w:rsidP="00CB4DF3">
            <w:pPr>
              <w:spacing w:after="0" w:line="240" w:lineRule="auto"/>
              <w:ind w:firstLine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BDF855C" w14:textId="6D027FD7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Sisteme inf in mk_ Constantin C_ DII2 </w:t>
            </w:r>
          </w:p>
        </w:tc>
        <w:tc>
          <w:tcPr>
            <w:tcW w:w="992" w:type="dxa"/>
            <w:shd w:val="clear" w:color="auto" w:fill="00FF00"/>
          </w:tcPr>
          <w:p w14:paraId="090BFDC8" w14:textId="7BD6E216" w:rsidR="00CB4DF3" w:rsidRPr="00765F5F" w:rsidRDefault="00CB4DF3" w:rsidP="00CB4DF3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851" w:type="dxa"/>
            <w:shd w:val="clear" w:color="auto" w:fill="00FF00"/>
          </w:tcPr>
          <w:p w14:paraId="6A333575" w14:textId="77777777" w:rsidR="00CB4DF3" w:rsidRPr="00765F5F" w:rsidRDefault="00CB4DF3" w:rsidP="00CB4DF3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2C138F97" w14:textId="4996B566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5785499" w14:textId="63E9EC12" w:rsidR="00CB4DF3" w:rsidRPr="00765F5F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CB4DF3" w:rsidRPr="00765F5F" w14:paraId="6DF33424" w14:textId="77777777" w:rsidTr="00806E30">
        <w:trPr>
          <w:trHeight w:val="146"/>
        </w:trPr>
        <w:tc>
          <w:tcPr>
            <w:tcW w:w="535" w:type="dxa"/>
            <w:vMerge/>
          </w:tcPr>
          <w:p w14:paraId="0E088643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8137C4C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0- </w:t>
            </w:r>
          </w:p>
          <w:p w14:paraId="1E946626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1.40</w:t>
            </w:r>
          </w:p>
          <w:p w14:paraId="3E1F8111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  <w:p w14:paraId="59A74B08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  <w:p w14:paraId="01F6544B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967" w:type="dxa"/>
            <w:shd w:val="clear" w:color="auto" w:fill="FFCCFF"/>
          </w:tcPr>
          <w:p w14:paraId="620C6150" w14:textId="63A9E887" w:rsidR="00CB4DF3" w:rsidRPr="00765F5F" w:rsidRDefault="00CB4DF3" w:rsidP="00CB4DF3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6</w:t>
            </w:r>
          </w:p>
        </w:tc>
        <w:tc>
          <w:tcPr>
            <w:tcW w:w="900" w:type="dxa"/>
            <w:shd w:val="clear" w:color="auto" w:fill="FFCCFF"/>
          </w:tcPr>
          <w:p w14:paraId="0FFE3061" w14:textId="02FB4A12" w:rsidR="00CB4DF3" w:rsidRPr="00765F5F" w:rsidRDefault="00CB4DF3" w:rsidP="00CB4DF3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2592BC73" w14:textId="7CA34452" w:rsidR="00CB4DF3" w:rsidRPr="00765F5F" w:rsidRDefault="00CB4DF3" w:rsidP="00CB4DF3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9545EFF" w14:textId="59AA5F31" w:rsidR="00CB4DF3" w:rsidRPr="00765F5F" w:rsidRDefault="00CB4DF3" w:rsidP="00CB4DF3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Management,  Runceanu Albu C., C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40D97A0" w14:textId="77777777" w:rsidR="00CB4DF3" w:rsidRPr="00765F5F" w:rsidRDefault="00CB4DF3" w:rsidP="00CB4DF3">
            <w:pPr>
              <w:spacing w:after="0" w:line="240" w:lineRule="auto"/>
              <w:ind w:right="-198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</w:t>
            </w:r>
          </w:p>
          <w:p w14:paraId="04CD209A" w14:textId="5B65AFED" w:rsidR="00CB4DF3" w:rsidRPr="00765F5F" w:rsidRDefault="00CB4DF3" w:rsidP="00CB4DF3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, 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C685DC1" w14:textId="77777777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047C699" w14:textId="74C8C8BC" w:rsidR="00CB4DF3" w:rsidRPr="00765F5F" w:rsidRDefault="00CB4DF3" w:rsidP="00CB4DF3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5AE19C97" w14:textId="703F5CBC" w:rsidR="00CB4DF3" w:rsidRPr="00765F5F" w:rsidRDefault="00CB4DF3" w:rsidP="00CB4DF3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F11B2CE" w14:textId="77777777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ngleză</w:t>
            </w:r>
            <w:proofErr w:type="spellEnd"/>
          </w:p>
          <w:p w14:paraId="750578B3" w14:textId="77777777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. Pavel</w:t>
            </w:r>
          </w:p>
          <w:p w14:paraId="1C4120C7" w14:textId="6DF4727F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900" w:type="dxa"/>
            <w:shd w:val="clear" w:color="auto" w:fill="FFFF00"/>
          </w:tcPr>
          <w:p w14:paraId="71581996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5BDA95EA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0993368E" w14:textId="0F04BEFF" w:rsidR="00CB4DF3" w:rsidRPr="00765F5F" w:rsidRDefault="00CB4DF3" w:rsidP="00CB4DF3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6FA0AB44" w14:textId="0CA59C1E" w:rsidR="00CB4DF3" w:rsidRPr="00765F5F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01D74D10" w14:textId="73198C6A" w:rsidR="00CB4DF3" w:rsidRPr="00765F5F" w:rsidRDefault="00CB4DF3" w:rsidP="00CB4DF3">
            <w:pPr>
              <w:ind w:right="-159"/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it-IT"/>
              </w:rPr>
              <w:t>Marketingul micilor afaceri_ Untaru E_ BP8</w:t>
            </w:r>
          </w:p>
        </w:tc>
        <w:tc>
          <w:tcPr>
            <w:tcW w:w="850" w:type="dxa"/>
            <w:shd w:val="clear" w:color="auto" w:fill="00FFFF"/>
          </w:tcPr>
          <w:p w14:paraId="3BB40DF1" w14:textId="5E8C2E85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Sisteme inf in mk_ Constantin C_ DII2</w:t>
            </w:r>
          </w:p>
        </w:tc>
        <w:tc>
          <w:tcPr>
            <w:tcW w:w="992" w:type="dxa"/>
            <w:shd w:val="clear" w:color="auto" w:fill="00FF00"/>
          </w:tcPr>
          <w:p w14:paraId="0587BA10" w14:textId="7DAC613F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851" w:type="dxa"/>
            <w:shd w:val="clear" w:color="auto" w:fill="00FF00"/>
          </w:tcPr>
          <w:p w14:paraId="42F9A452" w14:textId="06035B6F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E21B394" w14:textId="20126275" w:rsidR="00CB4DF3" w:rsidRPr="00765F5F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581E60" w:rsidRPr="00765F5F" w14:paraId="3FE66271" w14:textId="77777777" w:rsidTr="00806E30">
        <w:trPr>
          <w:trHeight w:val="146"/>
        </w:trPr>
        <w:tc>
          <w:tcPr>
            <w:tcW w:w="535" w:type="dxa"/>
            <w:vMerge/>
          </w:tcPr>
          <w:p w14:paraId="26244131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7E5AEDE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21727216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3E8F7E00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1E18ED5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5314A22" w14:textId="0D2F0EFE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EF5E281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9FF34C6" w14:textId="0FC2A573" w:rsidR="00581E60" w:rsidRPr="00765F5F" w:rsidRDefault="00B6295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Management,  Runceanu Albu C.C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E24686F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75C728BD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,</w:t>
            </w:r>
          </w:p>
          <w:p w14:paraId="3E985577" w14:textId="0CD6D780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5137F4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346967A" w14:textId="77777777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CE2</w:t>
            </w:r>
          </w:p>
          <w:p w14:paraId="5607B224" w14:textId="77777777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049F788" w14:textId="1770D0E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 3 -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nformatici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rago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., </w:t>
            </w:r>
          </w:p>
          <w:p w14:paraId="0806F12F" w14:textId="0E8901AF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0D5F4DA7" w14:textId="77777777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7B5EED7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399870CB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1C32AE47" w14:textId="4F173A01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5F548C85" w14:textId="02280D34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993" w:type="dxa"/>
            <w:shd w:val="clear" w:color="auto" w:fill="00FFFF"/>
          </w:tcPr>
          <w:p w14:paraId="54AEB4C9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499FA308" w14:textId="4D5A63AD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0C3E4625" w14:textId="7997F7C2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E_ BP8 </w:t>
            </w:r>
          </w:p>
        </w:tc>
        <w:tc>
          <w:tcPr>
            <w:tcW w:w="992" w:type="dxa"/>
            <w:shd w:val="clear" w:color="auto" w:fill="00FF00"/>
          </w:tcPr>
          <w:p w14:paraId="4C15C3EB" w14:textId="65D1F5E0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7A09FD56" w14:textId="3E600692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tabilitate manageriala_ Anton C_ CP3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C48CCD1" w14:textId="423DE73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581E60" w:rsidRPr="00765F5F" w14:paraId="45B4C665" w14:textId="77777777" w:rsidTr="00806E30">
        <w:trPr>
          <w:trHeight w:val="1524"/>
        </w:trPr>
        <w:tc>
          <w:tcPr>
            <w:tcW w:w="535" w:type="dxa"/>
            <w:vMerge/>
          </w:tcPr>
          <w:p w14:paraId="045B4DEA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653" w:type="dxa"/>
          </w:tcPr>
          <w:p w14:paraId="3DC8BAB6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58AFB481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67AC9147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624E3785" w14:textId="30F35D79" w:rsidR="00581E60" w:rsidRPr="00765F5F" w:rsidRDefault="00581E60" w:rsidP="00581E60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6DB4C447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DAC543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46AFDD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3FD5B649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,</w:t>
            </w:r>
          </w:p>
          <w:p w14:paraId="45CE83B7" w14:textId="4D180329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E9FDE4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06A80D8" w14:textId="0C0C6F0F" w:rsidR="00581E60" w:rsidRPr="00765F5F" w:rsidRDefault="00960F74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</w:t>
            </w:r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CE2</w:t>
            </w:r>
          </w:p>
          <w:p w14:paraId="339A13B2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60DD9371" w14:textId="7777777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 3 -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nformatici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rago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., </w:t>
            </w:r>
          </w:p>
          <w:p w14:paraId="761FC2C7" w14:textId="2F6E4000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B803CD6" w14:textId="77777777" w:rsidR="00581E60" w:rsidRPr="00765F5F" w:rsidRDefault="00581E60" w:rsidP="00581E60">
            <w:pPr>
              <w:spacing w:after="0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B4B8506" w14:textId="34DAA9ED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1B3B1F8F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41AAB0FD" w14:textId="6A2AE192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4C54AC2E" w14:textId="72C49D63" w:rsidR="00581E60" w:rsidRPr="00765F5F" w:rsidRDefault="00581E60" w:rsidP="00581E60">
            <w:pPr>
              <w:spacing w:after="0"/>
              <w:rPr>
                <w:rFonts w:cs="Calibri"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993" w:type="dxa"/>
            <w:shd w:val="clear" w:color="auto" w:fill="00FFFF"/>
          </w:tcPr>
          <w:p w14:paraId="1FAEC9D4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675E4B7B" w14:textId="0F8185A9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2782A7AB" w14:textId="36A56B14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E_ BP8</w:t>
            </w:r>
          </w:p>
        </w:tc>
        <w:tc>
          <w:tcPr>
            <w:tcW w:w="992" w:type="dxa"/>
            <w:shd w:val="clear" w:color="auto" w:fill="00FF00"/>
          </w:tcPr>
          <w:p w14:paraId="5A6719DF" w14:textId="4862D77B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058562E" w14:textId="618A565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tabilitate manageriala_ Anton C_ CP3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7EEF835" w14:textId="332E629F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0A0D8A" w:rsidRPr="00765F5F" w14:paraId="32C0AD32" w14:textId="77777777" w:rsidTr="00806E30">
        <w:trPr>
          <w:trHeight w:val="656"/>
        </w:trPr>
        <w:tc>
          <w:tcPr>
            <w:tcW w:w="535" w:type="dxa"/>
            <w:vMerge w:val="restart"/>
            <w:textDirection w:val="btLr"/>
          </w:tcPr>
          <w:p w14:paraId="432BF2EC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12.10.2025  DUMINICĂ</w:t>
            </w:r>
          </w:p>
        </w:tc>
        <w:tc>
          <w:tcPr>
            <w:tcW w:w="653" w:type="dxa"/>
          </w:tcPr>
          <w:p w14:paraId="08132699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61BC6D68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14BE26F8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DE9B90E" w14:textId="77777777" w:rsidR="000A0D8A" w:rsidRPr="00765F5F" w:rsidRDefault="000A0D8A" w:rsidP="000A0D8A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6A6D3A6E" w14:textId="65A0F5D0" w:rsidR="000A0D8A" w:rsidRPr="00765F5F" w:rsidRDefault="000A0D8A" w:rsidP="000A0D8A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6780D3" w14:textId="50938D74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EDF65CA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B50C728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CC609F3" w14:textId="04F51C08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4788D4F" w14:textId="77B5B325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BF28E21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iețe de capital, Suciu, T.,</w:t>
            </w:r>
          </w:p>
          <w:p w14:paraId="7FD20E53" w14:textId="53437229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7</w:t>
            </w:r>
          </w:p>
        </w:tc>
        <w:tc>
          <w:tcPr>
            <w:tcW w:w="900" w:type="dxa"/>
            <w:shd w:val="clear" w:color="auto" w:fill="FFFF00"/>
          </w:tcPr>
          <w:p w14:paraId="13751A86" w14:textId="0E23042D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387C854E" w14:textId="0E8731EB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1C12E49E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1BD94EBA" w14:textId="185F2D73" w:rsidR="000A0D8A" w:rsidRPr="00765F5F" w:rsidRDefault="000A0D8A" w:rsidP="000A0D8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1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7AADFA6D" w14:textId="7688ECD6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993" w:type="dxa"/>
            <w:shd w:val="clear" w:color="auto" w:fill="00FFFF"/>
          </w:tcPr>
          <w:p w14:paraId="7F6D2506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9325A15" w14:textId="7CFCA904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92" w:type="dxa"/>
            <w:shd w:val="clear" w:color="auto" w:fill="00FF00"/>
          </w:tcPr>
          <w:p w14:paraId="3BB697B1" w14:textId="77777777" w:rsidR="000A0D8A" w:rsidRPr="00765F5F" w:rsidRDefault="000A0D8A" w:rsidP="000A0D8A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6E646C0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B3531B5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A0D8A" w:rsidRPr="00765F5F" w14:paraId="4FDED9FC" w14:textId="77777777" w:rsidTr="00806E30">
        <w:trPr>
          <w:trHeight w:val="146"/>
        </w:trPr>
        <w:tc>
          <w:tcPr>
            <w:tcW w:w="535" w:type="dxa"/>
            <w:vMerge/>
          </w:tcPr>
          <w:p w14:paraId="24C112BC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DF87949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765F5F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10- </w:t>
            </w:r>
          </w:p>
          <w:p w14:paraId="6051A7D4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765F5F">
              <w:rPr>
                <w:rFonts w:asciiTheme="minorHAnsi" w:hAnsiTheme="minorHAnsi" w:cstheme="minorHAnsi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0B2315FC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5C0F0CA2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. Pavel</w:t>
            </w:r>
          </w:p>
          <w:p w14:paraId="37A066B4" w14:textId="48648382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900" w:type="dxa"/>
            <w:shd w:val="clear" w:color="auto" w:fill="FFCCFF"/>
          </w:tcPr>
          <w:p w14:paraId="1F90D671" w14:textId="697E54B5" w:rsidR="000A0D8A" w:rsidRPr="00765F5F" w:rsidRDefault="000A0D8A" w:rsidP="000A0D8A">
            <w:pPr>
              <w:spacing w:after="0" w:line="240" w:lineRule="auto"/>
              <w:ind w:left="-98" w:right="-19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127F78BB" w14:textId="47A677C0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AF7096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477EF618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F4762F1" w14:textId="6CB3DB1F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0AB9C8E" w14:textId="10A6968B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2A1C7BB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7DED485" w14:textId="3EEBB194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3782A19" w14:textId="0A8B9CBB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3F3E0C4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E029751" w14:textId="165F5B5D" w:rsidR="000A0D8A" w:rsidRPr="00765F5F" w:rsidRDefault="000A0D8A" w:rsidP="000A0D8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2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4473EFA4" w14:textId="56AE48E7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993" w:type="dxa"/>
            <w:shd w:val="clear" w:color="auto" w:fill="00FFFF"/>
          </w:tcPr>
          <w:p w14:paraId="2EBD521A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0037C06" w14:textId="360663CC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92" w:type="dxa"/>
            <w:shd w:val="clear" w:color="auto" w:fill="00FF00"/>
          </w:tcPr>
          <w:p w14:paraId="10B9BE16" w14:textId="77777777" w:rsidR="000A0D8A" w:rsidRPr="00765F5F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0BE058B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4E77E23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0A0D8A" w:rsidRPr="00765F5F" w14:paraId="23F7A2F1" w14:textId="77777777" w:rsidTr="00806E30">
        <w:trPr>
          <w:trHeight w:val="146"/>
        </w:trPr>
        <w:tc>
          <w:tcPr>
            <w:tcW w:w="535" w:type="dxa"/>
            <w:vMerge/>
          </w:tcPr>
          <w:p w14:paraId="335D6726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14AE50A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ES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ES"/>
              </w:rPr>
              <w:t>12.00- 13.40</w:t>
            </w:r>
          </w:p>
          <w:p w14:paraId="51416801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ES"/>
              </w:rPr>
            </w:pPr>
          </w:p>
        </w:tc>
        <w:tc>
          <w:tcPr>
            <w:tcW w:w="967" w:type="dxa"/>
            <w:shd w:val="clear" w:color="auto" w:fill="FFCCFF"/>
          </w:tcPr>
          <w:p w14:paraId="553FD11E" w14:textId="77777777" w:rsidR="000A0D8A" w:rsidRPr="00765F5F" w:rsidRDefault="000A0D8A" w:rsidP="000A0D8A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C46552D" w14:textId="2E848563" w:rsidR="000A0D8A" w:rsidRPr="00765F5F" w:rsidRDefault="000A0D8A" w:rsidP="000A0D8A">
            <w:pPr>
              <w:spacing w:after="0" w:line="240" w:lineRule="auto"/>
              <w:ind w:left="-98" w:right="-19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013E5AB2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CB1EAB7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508668C3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. Pavel</w:t>
            </w:r>
          </w:p>
          <w:p w14:paraId="502A0CBF" w14:textId="40D37DB3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C667009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7837CA0F" w14:textId="555A5273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F4FA27B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9085E11" w14:textId="3FCA1BBF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7D18F410" w14:textId="410D8B7E" w:rsidR="000A0D8A" w:rsidRPr="00765F5F" w:rsidRDefault="000A0D8A" w:rsidP="000A0D8A">
            <w:pPr>
              <w:spacing w:after="0" w:line="240" w:lineRule="auto"/>
              <w:ind w:left="-2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1581089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A7F2205" w14:textId="6340B64E" w:rsidR="000A0D8A" w:rsidRPr="00765F5F" w:rsidRDefault="000A0D8A" w:rsidP="000A0D8A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3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2A491A3F" w14:textId="77777777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180A319" w14:textId="579CB3D8" w:rsidR="000A0D8A" w:rsidRPr="00765F5F" w:rsidRDefault="000A0D8A" w:rsidP="000A0D8A">
            <w:pPr>
              <w:spacing w:after="0" w:line="240" w:lineRule="auto"/>
              <w:ind w:right="-69" w:hanging="54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4EFDE979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DF2964D" w14:textId="6E62509B" w:rsidR="000A0D8A" w:rsidRPr="00765F5F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851" w:type="dxa"/>
            <w:shd w:val="clear" w:color="auto" w:fill="00FF00"/>
          </w:tcPr>
          <w:p w14:paraId="5E7D15E3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FBD8080" w14:textId="77777777" w:rsidR="000A0D8A" w:rsidRPr="00765F5F" w:rsidRDefault="000A0D8A" w:rsidP="000A0D8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</w:tr>
      <w:tr w:rsidR="000A0D8A" w:rsidRPr="00765F5F" w14:paraId="188A2E0F" w14:textId="77777777" w:rsidTr="00806E30">
        <w:trPr>
          <w:trHeight w:val="762"/>
        </w:trPr>
        <w:tc>
          <w:tcPr>
            <w:tcW w:w="535" w:type="dxa"/>
            <w:vMerge/>
          </w:tcPr>
          <w:p w14:paraId="6E32B584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A6A6B1C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4F9BE936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2B4EA6DE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2482B7F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55B98E2A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8FB1CE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CCA4C22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05A50FCB" w14:textId="1540CC4D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85B9E10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CCE823E" w14:textId="2B3141C0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DCB91F2" w14:textId="19678388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5AACB5A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4481EC0" w14:textId="77777777" w:rsidR="000A0D8A" w:rsidRPr="00765F5F" w:rsidRDefault="000A0D8A" w:rsidP="000A0D8A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DD08A89" w14:textId="77777777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45F7AFF" w14:textId="31AC465A" w:rsidR="000A0D8A" w:rsidRPr="00765F5F" w:rsidRDefault="000A0D8A" w:rsidP="000A0D8A">
            <w:pPr>
              <w:spacing w:after="0" w:line="240" w:lineRule="auto"/>
              <w:ind w:right="-69" w:hanging="54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5DFE3837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CBF7CEE" w14:textId="45DECF84" w:rsidR="000A0D8A" w:rsidRPr="00765F5F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851" w:type="dxa"/>
            <w:shd w:val="clear" w:color="auto" w:fill="00FF00"/>
          </w:tcPr>
          <w:p w14:paraId="5928A654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81C5B4" w14:textId="77777777" w:rsidR="000A0D8A" w:rsidRPr="00765F5F" w:rsidRDefault="000A0D8A" w:rsidP="000A0D8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</w:tr>
      <w:tr w:rsidR="00581E60" w:rsidRPr="00765F5F" w14:paraId="7C471A86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  <w:vAlign w:val="center"/>
          </w:tcPr>
          <w:p w14:paraId="0815BA9D" w14:textId="77777777" w:rsidR="00581E60" w:rsidRPr="00765F5F" w:rsidRDefault="00581E60" w:rsidP="00581E6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18.10.2025  SÂMBĂTĂ</w:t>
            </w:r>
          </w:p>
        </w:tc>
        <w:tc>
          <w:tcPr>
            <w:tcW w:w="653" w:type="dxa"/>
          </w:tcPr>
          <w:p w14:paraId="44A4BF40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F49C626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8.00- 9,40</w:t>
            </w:r>
          </w:p>
        </w:tc>
        <w:tc>
          <w:tcPr>
            <w:tcW w:w="967" w:type="dxa"/>
            <w:shd w:val="clear" w:color="auto" w:fill="FFCCFF"/>
          </w:tcPr>
          <w:p w14:paraId="4C43A015" w14:textId="2EC14466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A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6</w:t>
            </w:r>
          </w:p>
        </w:tc>
        <w:tc>
          <w:tcPr>
            <w:tcW w:w="900" w:type="dxa"/>
            <w:shd w:val="clear" w:color="auto" w:fill="FFCCFF"/>
          </w:tcPr>
          <w:p w14:paraId="59611E45" w14:textId="26077B71" w:rsidR="00581E60" w:rsidRPr="00765F5F" w:rsidRDefault="00581E60" w:rsidP="00581E60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DD31255" w14:textId="3E35B11A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522B402" w14:textId="77777777" w:rsidR="00581E60" w:rsidRPr="00765F5F" w:rsidRDefault="00581E60" w:rsidP="00581E6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25733BD8" w14:textId="5F608266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A4A130" w14:textId="59674DB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50CB95C6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D3DB1A3" w14:textId="7E37CE79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8</w:t>
            </w:r>
          </w:p>
        </w:tc>
        <w:tc>
          <w:tcPr>
            <w:tcW w:w="900" w:type="dxa"/>
            <w:shd w:val="clear" w:color="auto" w:fill="FFFF00"/>
          </w:tcPr>
          <w:p w14:paraId="32D4727D" w14:textId="744CF099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5</w:t>
            </w:r>
          </w:p>
        </w:tc>
        <w:tc>
          <w:tcPr>
            <w:tcW w:w="810" w:type="dxa"/>
            <w:shd w:val="clear" w:color="auto" w:fill="FFFF00"/>
          </w:tcPr>
          <w:p w14:paraId="1B38E8B3" w14:textId="77777777" w:rsidR="00581E60" w:rsidRPr="00765F5F" w:rsidRDefault="00581E60" w:rsidP="00581E60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7143D2D9" w14:textId="5B491E55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C174551" w14:textId="77777777" w:rsidR="00581E60" w:rsidRPr="00765F5F" w:rsidRDefault="00581E60" w:rsidP="00581E60">
            <w:pPr>
              <w:spacing w:after="0" w:line="240" w:lineRule="auto"/>
              <w:ind w:right="-112" w:hanging="20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51FCB509" w14:textId="73CAE786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993" w:type="dxa"/>
            <w:shd w:val="clear" w:color="auto" w:fill="00FFFF"/>
          </w:tcPr>
          <w:p w14:paraId="66B9EAD1" w14:textId="1ECD268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57237E2" w14:textId="045DF90D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Relatii publice_ Vuta D_ BP7</w:t>
            </w:r>
          </w:p>
        </w:tc>
        <w:tc>
          <w:tcPr>
            <w:tcW w:w="992" w:type="dxa"/>
            <w:shd w:val="clear" w:color="auto" w:fill="00FF00"/>
          </w:tcPr>
          <w:p w14:paraId="09D6986B" w14:textId="3ABA0944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it-IT"/>
              </w:rPr>
              <w:t>Economie Europeana_ Tescasiu B_ CP3</w:t>
            </w:r>
          </w:p>
        </w:tc>
        <w:tc>
          <w:tcPr>
            <w:tcW w:w="851" w:type="dxa"/>
            <w:shd w:val="clear" w:color="auto" w:fill="00FF00"/>
          </w:tcPr>
          <w:p w14:paraId="08A20702" w14:textId="3170E6AD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 general_ Albu R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AF38BCD" w14:textId="77777777" w:rsidR="00581E60" w:rsidRPr="00765F5F" w:rsidRDefault="00581E60" w:rsidP="00581E60">
            <w:pPr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581E60" w:rsidRPr="00765F5F" w14:paraId="79FB53DF" w14:textId="77777777" w:rsidTr="00806E30">
        <w:trPr>
          <w:trHeight w:val="439"/>
        </w:trPr>
        <w:tc>
          <w:tcPr>
            <w:tcW w:w="535" w:type="dxa"/>
            <w:vMerge/>
            <w:textDirection w:val="btLr"/>
            <w:vAlign w:val="center"/>
          </w:tcPr>
          <w:p w14:paraId="4ED18BD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7EE1550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63B47AF9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50</w:t>
            </w:r>
          </w:p>
        </w:tc>
        <w:tc>
          <w:tcPr>
            <w:tcW w:w="967" w:type="dxa"/>
            <w:shd w:val="clear" w:color="auto" w:fill="FFCCFF"/>
          </w:tcPr>
          <w:p w14:paraId="1DDE854A" w14:textId="019F32F1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Educaț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fizic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1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Ale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St., Sala Sport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lină</w:t>
            </w:r>
            <w:proofErr w:type="spellEnd"/>
          </w:p>
        </w:tc>
        <w:tc>
          <w:tcPr>
            <w:tcW w:w="900" w:type="dxa"/>
            <w:shd w:val="clear" w:color="auto" w:fill="FFCCFF"/>
          </w:tcPr>
          <w:p w14:paraId="7CAC31C2" w14:textId="21BDD165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BP6</w:t>
            </w:r>
          </w:p>
        </w:tc>
        <w:tc>
          <w:tcPr>
            <w:tcW w:w="1022" w:type="dxa"/>
            <w:shd w:val="clear" w:color="auto" w:fill="FFCCFF"/>
          </w:tcPr>
          <w:p w14:paraId="74FDE36C" w14:textId="77AF7A70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4775C72" w14:textId="77777777" w:rsidR="00581E60" w:rsidRPr="00765F5F" w:rsidRDefault="00581E60" w:rsidP="00581E6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4B0AA17E" w14:textId="42224FA4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3C8905E" w14:textId="409483AF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71E230F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7D7DE7" w14:textId="0CBBC448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8</w:t>
            </w:r>
          </w:p>
        </w:tc>
        <w:tc>
          <w:tcPr>
            <w:tcW w:w="900" w:type="dxa"/>
            <w:shd w:val="clear" w:color="auto" w:fill="FFFF00"/>
          </w:tcPr>
          <w:p w14:paraId="2253B84C" w14:textId="264E7E8E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5</w:t>
            </w:r>
          </w:p>
        </w:tc>
        <w:tc>
          <w:tcPr>
            <w:tcW w:w="810" w:type="dxa"/>
            <w:shd w:val="clear" w:color="auto" w:fill="FFFF00"/>
          </w:tcPr>
          <w:p w14:paraId="00D209FD" w14:textId="45F67FC9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CE2</w:t>
            </w:r>
          </w:p>
        </w:tc>
        <w:tc>
          <w:tcPr>
            <w:tcW w:w="900" w:type="dxa"/>
            <w:shd w:val="clear" w:color="auto" w:fill="FFFF00"/>
          </w:tcPr>
          <w:p w14:paraId="62E88222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0CD54C7D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4D5E23D" w14:textId="3C8FD315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C5501E5" w14:textId="020A4714" w:rsidR="00581E60" w:rsidRPr="00765F5F" w:rsidRDefault="00581E60" w:rsidP="00581E60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it-IT"/>
              </w:rPr>
              <w:t>Economie Europeana_ Tescasiu B_ CP3</w:t>
            </w:r>
          </w:p>
        </w:tc>
        <w:tc>
          <w:tcPr>
            <w:tcW w:w="993" w:type="dxa"/>
            <w:shd w:val="clear" w:color="auto" w:fill="00FFFF"/>
          </w:tcPr>
          <w:p w14:paraId="14369B54" w14:textId="6666BB68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Marketingul micilor afaceri_ Untaru E_ BP8 </w:t>
            </w:r>
          </w:p>
        </w:tc>
        <w:tc>
          <w:tcPr>
            <w:tcW w:w="850" w:type="dxa"/>
            <w:shd w:val="clear" w:color="auto" w:fill="00FFFF"/>
          </w:tcPr>
          <w:p w14:paraId="0DF19B64" w14:textId="540772D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Relatii publice_ Vuta D_ BP7</w:t>
            </w:r>
          </w:p>
        </w:tc>
        <w:tc>
          <w:tcPr>
            <w:tcW w:w="992" w:type="dxa"/>
            <w:shd w:val="clear" w:color="auto" w:fill="00FF00"/>
          </w:tcPr>
          <w:p w14:paraId="496C8A10" w14:textId="77777777" w:rsidR="00581E60" w:rsidRPr="00765F5F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08E315CF" w14:textId="63F96FA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0AC86ECF" w14:textId="5DF4662D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 general_ Albu R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64FAF0D" w14:textId="7B976A01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  <w:t>Mk turistic_ Candrea A_ BP3</w:t>
            </w:r>
          </w:p>
        </w:tc>
      </w:tr>
      <w:tr w:rsidR="00581E60" w:rsidRPr="00765F5F" w14:paraId="5F48BF21" w14:textId="77777777" w:rsidTr="00806E30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39CD7D29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B475E25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BF37986" w14:textId="5371FF5F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6689D97A" w14:textId="6454016E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ție fizica 3, Cătănescu A., Sala Sport Colină</w:t>
            </w:r>
          </w:p>
        </w:tc>
        <w:tc>
          <w:tcPr>
            <w:tcW w:w="1022" w:type="dxa"/>
            <w:shd w:val="clear" w:color="auto" w:fill="FFCCFF"/>
          </w:tcPr>
          <w:p w14:paraId="51690851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570F3F3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94B9A0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460D5D7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1F83DAC" w14:textId="2C2A0C0A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5</w:t>
            </w:r>
          </w:p>
        </w:tc>
        <w:tc>
          <w:tcPr>
            <w:tcW w:w="810" w:type="dxa"/>
            <w:shd w:val="clear" w:color="auto" w:fill="FFFF00"/>
          </w:tcPr>
          <w:p w14:paraId="207A92BC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7B62BB89" w14:textId="7A155C15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CE2</w:t>
            </w:r>
          </w:p>
        </w:tc>
        <w:tc>
          <w:tcPr>
            <w:tcW w:w="900" w:type="dxa"/>
            <w:shd w:val="clear" w:color="auto" w:fill="FFFF00"/>
          </w:tcPr>
          <w:p w14:paraId="60EFB338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66BB67F3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5C15EA0" w14:textId="7F367D3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3657CA50" w14:textId="088DCB45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52B98BA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60F91CA7" w14:textId="048EF3A9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4FCD1858" w14:textId="4F7DE11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A2BD478" w14:textId="1DE21839" w:rsidR="00581E60" w:rsidRPr="00765F5F" w:rsidRDefault="00581E60" w:rsidP="00581E60">
            <w:pPr>
              <w:spacing w:after="0" w:line="240" w:lineRule="auto"/>
              <w:ind w:right="-117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intreprinderii_ Soare A_ CE1</w:t>
            </w:r>
          </w:p>
        </w:tc>
        <w:tc>
          <w:tcPr>
            <w:tcW w:w="851" w:type="dxa"/>
            <w:shd w:val="clear" w:color="auto" w:fill="00FF00"/>
          </w:tcPr>
          <w:p w14:paraId="4E82B3AB" w14:textId="6B27CDC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  <w:t>Economia servicilor_ Untaru E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7338A2E" w14:textId="7C68BD1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  <w:t>Mk turistic_ Candrea A_ BP3</w:t>
            </w:r>
          </w:p>
        </w:tc>
      </w:tr>
      <w:tr w:rsidR="00581E60" w:rsidRPr="00765F5F" w14:paraId="43462342" w14:textId="77777777" w:rsidTr="00806E30">
        <w:trPr>
          <w:trHeight w:val="916"/>
        </w:trPr>
        <w:tc>
          <w:tcPr>
            <w:tcW w:w="535" w:type="dxa"/>
            <w:vMerge/>
            <w:textDirection w:val="btLr"/>
            <w:vAlign w:val="center"/>
          </w:tcPr>
          <w:p w14:paraId="04D94C9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F5B7959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49704EE4" w14:textId="7B15E8AF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de-DE"/>
              </w:rPr>
              <w:t>14- 15.50</w:t>
            </w:r>
          </w:p>
          <w:p w14:paraId="748F6C92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</w:p>
        </w:tc>
        <w:tc>
          <w:tcPr>
            <w:tcW w:w="967" w:type="dxa"/>
            <w:shd w:val="clear" w:color="auto" w:fill="FFCCFF"/>
          </w:tcPr>
          <w:p w14:paraId="3D4524E2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20A4D815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6F025945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8279C62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A7403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557EF19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97C7FDB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FE27434" w14:textId="366932C2" w:rsidR="00581E60" w:rsidRPr="00765F5F" w:rsidRDefault="00581E60" w:rsidP="007879C4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3D90CD73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841AC02" w14:textId="296E5C86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CE2</w:t>
            </w:r>
          </w:p>
        </w:tc>
        <w:tc>
          <w:tcPr>
            <w:tcW w:w="900" w:type="dxa"/>
            <w:shd w:val="clear" w:color="auto" w:fill="FFFF00"/>
          </w:tcPr>
          <w:p w14:paraId="29A27F0C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59F0AB9A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A708C15" w14:textId="53BDD581" w:rsidR="00581E60" w:rsidRPr="00765F5F" w:rsidRDefault="00581E60" w:rsidP="00581E60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4ABB0D25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B2656EF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04F426AD" w14:textId="08E2060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257C7358" w14:textId="2B321F2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3261CF29" w14:textId="024C6FE0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D5529B7" w14:textId="16D17D91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  <w:t>Economia servicilor_ Untaru E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72E38CE" w14:textId="3C7E7F68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</w:tr>
      <w:tr w:rsidR="00581E60" w:rsidRPr="00765F5F" w14:paraId="29E7B18E" w14:textId="77777777" w:rsidTr="00806E30">
        <w:trPr>
          <w:trHeight w:val="899"/>
        </w:trPr>
        <w:tc>
          <w:tcPr>
            <w:tcW w:w="535" w:type="dxa"/>
            <w:vMerge w:val="restart"/>
            <w:textDirection w:val="btLr"/>
            <w:vAlign w:val="center"/>
          </w:tcPr>
          <w:p w14:paraId="74C36E85" w14:textId="77777777" w:rsidR="00581E60" w:rsidRPr="00765F5F" w:rsidRDefault="00581E60" w:rsidP="00581E6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9.10.2025  DUMINICĂ</w:t>
            </w:r>
          </w:p>
        </w:tc>
        <w:tc>
          <w:tcPr>
            <w:tcW w:w="653" w:type="dxa"/>
          </w:tcPr>
          <w:p w14:paraId="0873D277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5E5DD34E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0803A64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24CED1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C3142C2" w14:textId="77777777" w:rsidR="00581E60" w:rsidRPr="00765F5F" w:rsidRDefault="00581E60" w:rsidP="00581E60">
            <w:pPr>
              <w:spacing w:after="0" w:line="240" w:lineRule="auto"/>
              <w:ind w:firstLine="6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8DAE26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02D09D3" w14:textId="42FA9FB3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DEAD29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BA5B8A4" w14:textId="78CC8CEB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AEA1D63" w14:textId="74C5D68E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5FA92EA3" w14:textId="351ECCA9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86F12DB" w14:textId="7FECF057" w:rsidR="00581E60" w:rsidRPr="00765F5F" w:rsidRDefault="00581E60" w:rsidP="00581E60">
            <w:pPr>
              <w:spacing w:after="0" w:line="240" w:lineRule="auto"/>
              <w:ind w:left="-5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 BP8</w:t>
            </w:r>
          </w:p>
        </w:tc>
        <w:tc>
          <w:tcPr>
            <w:tcW w:w="900" w:type="dxa"/>
            <w:shd w:val="clear" w:color="auto" w:fill="FFFF00"/>
          </w:tcPr>
          <w:p w14:paraId="58334E1F" w14:textId="77777777" w:rsidR="00581E60" w:rsidRPr="00765F5F" w:rsidRDefault="00581E60" w:rsidP="00581E60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348F120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605727BF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A9CC366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3B00E0F1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BC262EE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B5A1515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581E60" w:rsidRPr="00765F5F" w14:paraId="60A6F283" w14:textId="77777777" w:rsidTr="00806E30">
        <w:trPr>
          <w:trHeight w:val="988"/>
        </w:trPr>
        <w:tc>
          <w:tcPr>
            <w:tcW w:w="535" w:type="dxa"/>
            <w:vMerge/>
          </w:tcPr>
          <w:p w14:paraId="38934FC8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668722B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6FF08C2C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7A3E68C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A41268A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ngleză</w:t>
            </w:r>
            <w:proofErr w:type="spellEnd"/>
          </w:p>
          <w:p w14:paraId="40706B40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. Pavel</w:t>
            </w:r>
          </w:p>
          <w:p w14:paraId="47473AD7" w14:textId="23DE7C64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online</w:t>
            </w:r>
          </w:p>
        </w:tc>
        <w:tc>
          <w:tcPr>
            <w:tcW w:w="1022" w:type="dxa"/>
            <w:shd w:val="clear" w:color="auto" w:fill="FFCCFF"/>
          </w:tcPr>
          <w:p w14:paraId="12A93721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00B4AB7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E2353E5" w14:textId="23CD66E1" w:rsidR="00581E60" w:rsidRPr="00765F5F" w:rsidRDefault="00581E60" w:rsidP="00581E60">
            <w:pPr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C56333D" w14:textId="5A4710F3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17EE8AA" w14:textId="73B9D6D8" w:rsidR="00581E60" w:rsidRPr="00765F5F" w:rsidRDefault="00581E60" w:rsidP="00581E60">
            <w:pPr>
              <w:spacing w:after="0" w:line="240" w:lineRule="auto"/>
              <w:ind w:left="-108"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31F86F3C" w14:textId="2CB0BA2B" w:rsidR="00581E60" w:rsidRPr="00765F5F" w:rsidRDefault="00581E60" w:rsidP="00581E60">
            <w:pPr>
              <w:spacing w:after="0" w:line="240" w:lineRule="auto"/>
              <w:ind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22D0183E" w14:textId="56B20BF3" w:rsidR="00581E60" w:rsidRPr="00765F5F" w:rsidRDefault="00581E60" w:rsidP="00581E60">
            <w:pPr>
              <w:spacing w:after="0" w:line="240" w:lineRule="auto"/>
              <w:ind w:left="-51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 LIII1</w:t>
            </w:r>
          </w:p>
        </w:tc>
        <w:tc>
          <w:tcPr>
            <w:tcW w:w="900" w:type="dxa"/>
            <w:shd w:val="clear" w:color="auto" w:fill="FFFF00"/>
          </w:tcPr>
          <w:p w14:paraId="243ED0A3" w14:textId="77777777" w:rsidR="00581E60" w:rsidRPr="00765F5F" w:rsidRDefault="00581E60" w:rsidP="00581E60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8D6D1B3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4377F02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01029AF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71BF860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7145C48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3251518" w14:textId="3A7CD828" w:rsidR="00581E60" w:rsidRPr="00765F5F" w:rsidRDefault="008C4B45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ocie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com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S_ DII2</w:t>
            </w:r>
          </w:p>
        </w:tc>
      </w:tr>
      <w:tr w:rsidR="008C4B45" w:rsidRPr="00765F5F" w14:paraId="6D4F13CA" w14:textId="77777777" w:rsidTr="00806E30">
        <w:trPr>
          <w:trHeight w:val="890"/>
        </w:trPr>
        <w:tc>
          <w:tcPr>
            <w:tcW w:w="535" w:type="dxa"/>
            <w:vMerge/>
          </w:tcPr>
          <w:p w14:paraId="7FB27FA6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</w:p>
        </w:tc>
        <w:tc>
          <w:tcPr>
            <w:tcW w:w="653" w:type="dxa"/>
          </w:tcPr>
          <w:p w14:paraId="7DD8115E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651F2BF9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7E6CDCA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35655B54" w14:textId="1153E76E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respondenț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mercial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în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C6D6B0D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6C71B285" w14:textId="224DCFE3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60DA8722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A7F1611" w14:textId="77777777" w:rsidR="008C4B45" w:rsidRPr="00765F5F" w:rsidRDefault="008C4B45" w:rsidP="008C4B45">
            <w:pPr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87E678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2E2D991" w14:textId="3F579096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6456D90B" w14:textId="23C15044" w:rsidR="008C4B45" w:rsidRPr="00765F5F" w:rsidRDefault="008C4B45" w:rsidP="008C4B45">
            <w:pPr>
              <w:spacing w:after="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2D178DF" w14:textId="2B97EE22" w:rsidR="008C4B45" w:rsidRPr="00765F5F" w:rsidRDefault="008C4B45" w:rsidP="008C4B45">
            <w:pPr>
              <w:spacing w:after="0" w:line="240" w:lineRule="auto"/>
              <w:ind w:left="-51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 LIII1</w:t>
            </w:r>
          </w:p>
        </w:tc>
        <w:tc>
          <w:tcPr>
            <w:tcW w:w="900" w:type="dxa"/>
            <w:shd w:val="clear" w:color="auto" w:fill="FFFF00"/>
          </w:tcPr>
          <w:p w14:paraId="69170935" w14:textId="77777777" w:rsidR="008C4B45" w:rsidRPr="00765F5F" w:rsidRDefault="008C4B45" w:rsidP="008C4B45">
            <w:pPr>
              <w:ind w:left="-85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3C91C62" w14:textId="77777777" w:rsidR="008C4B45" w:rsidRPr="00765F5F" w:rsidRDefault="008C4B45" w:rsidP="008C4B45">
            <w:pPr>
              <w:jc w:val="center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552A52E" w14:textId="7C55FCA0" w:rsidR="008C4B45" w:rsidRPr="00765F5F" w:rsidRDefault="008C4B45" w:rsidP="008C4B45">
            <w:pPr>
              <w:spacing w:after="0" w:line="240" w:lineRule="auto"/>
              <w:jc w:val="center"/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850" w:type="dxa"/>
            <w:shd w:val="clear" w:color="auto" w:fill="00FFFF"/>
          </w:tcPr>
          <w:p w14:paraId="0E97BDC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E58AD52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AFE12CE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02457F4" w14:textId="5FE3954E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resurse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man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Nicol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BP1</w:t>
            </w:r>
          </w:p>
        </w:tc>
      </w:tr>
      <w:tr w:rsidR="008C4B45" w:rsidRPr="00765F5F" w14:paraId="3D7042D2" w14:textId="77777777" w:rsidTr="00806E30">
        <w:trPr>
          <w:trHeight w:val="146"/>
        </w:trPr>
        <w:tc>
          <w:tcPr>
            <w:tcW w:w="535" w:type="dxa"/>
            <w:vMerge/>
          </w:tcPr>
          <w:p w14:paraId="0DB718A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439AAA4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3542599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E335E7B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3BC9749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5049613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BFE267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016EC6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786D0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8FBB389" w14:textId="77777777" w:rsidR="008C4B45" w:rsidRPr="00765F5F" w:rsidRDefault="008C4B45" w:rsidP="008C4B45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shd w:val="clear" w:color="auto" w:fill="FFFF00"/>
          </w:tcPr>
          <w:p w14:paraId="3B234A43" w14:textId="61834A5C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 BP8</w:t>
            </w:r>
          </w:p>
        </w:tc>
        <w:tc>
          <w:tcPr>
            <w:tcW w:w="900" w:type="dxa"/>
            <w:shd w:val="clear" w:color="auto" w:fill="FFFF00"/>
          </w:tcPr>
          <w:p w14:paraId="53E4CEB8" w14:textId="77777777" w:rsidR="008C4B45" w:rsidRPr="00765F5F" w:rsidRDefault="008C4B45" w:rsidP="008C4B45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BDB55A5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78714486" w14:textId="09C98189" w:rsidR="008C4B45" w:rsidRPr="00765F5F" w:rsidRDefault="008C4B45" w:rsidP="008C4B45">
            <w:pPr>
              <w:jc w:val="center"/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850" w:type="dxa"/>
            <w:shd w:val="clear" w:color="auto" w:fill="00FFFF"/>
          </w:tcPr>
          <w:p w14:paraId="2C5EC19E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A368478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884C0AB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E02822" w14:textId="6BBBEE6C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resurse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man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Nicol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BP1</w:t>
            </w:r>
          </w:p>
        </w:tc>
      </w:tr>
      <w:tr w:rsidR="008C4B45" w:rsidRPr="00765F5F" w14:paraId="629262FB" w14:textId="77777777" w:rsidTr="00806E30">
        <w:trPr>
          <w:trHeight w:val="1444"/>
        </w:trPr>
        <w:tc>
          <w:tcPr>
            <w:tcW w:w="535" w:type="dxa"/>
            <w:vMerge w:val="restart"/>
            <w:textDirection w:val="btLr"/>
          </w:tcPr>
          <w:p w14:paraId="16C03B0C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 w:rsidRPr="00765F5F">
              <w:rPr>
                <w:rFonts w:ascii="Times New Roman" w:hAnsi="Times New Roman"/>
                <w:bCs/>
                <w:lang w:val="it-IT"/>
              </w:rPr>
              <w:t>25.10.2025   SÂMBĂTĂ</w:t>
            </w:r>
          </w:p>
        </w:tc>
        <w:tc>
          <w:tcPr>
            <w:tcW w:w="653" w:type="dxa"/>
          </w:tcPr>
          <w:p w14:paraId="67A5FD25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5ED60B6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8 – </w:t>
            </w:r>
          </w:p>
          <w:p w14:paraId="5EA41203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753EC82" w14:textId="355F529E" w:rsidR="008C4B45" w:rsidRPr="00765F5F" w:rsidRDefault="008C4B45" w:rsidP="008C4B45">
            <w:pPr>
              <w:spacing w:after="0" w:line="240" w:lineRule="auto"/>
              <w:ind w:left="-41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4</w:t>
            </w:r>
          </w:p>
        </w:tc>
        <w:tc>
          <w:tcPr>
            <w:tcW w:w="900" w:type="dxa"/>
            <w:shd w:val="clear" w:color="auto" w:fill="FFCCFF"/>
          </w:tcPr>
          <w:p w14:paraId="49A514E3" w14:textId="0599C76B" w:rsidR="008C4B45" w:rsidRPr="00765F5F" w:rsidRDefault="008C4B45" w:rsidP="008C4B45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5D1F2440" w14:textId="5188EDF8" w:rsidR="008C4B45" w:rsidRPr="00765F5F" w:rsidRDefault="008C4B45" w:rsidP="008C4B45">
            <w:pPr>
              <w:spacing w:after="0" w:line="240" w:lineRule="auto"/>
              <w:ind w:left="-41" w:right="-85" w:hanging="6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respondență comercială în limba străina 2 (Lb. Franceza), Cernea N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EBE98A6" w14:textId="77777777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626E2B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40F2D346" w14:textId="77777777" w:rsidR="008C4B45" w:rsidRPr="00765F5F" w:rsidRDefault="008C4B45" w:rsidP="008C4B45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9FFC65" w14:textId="78EFA5FA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AA291F9" w14:textId="77777777" w:rsidR="008C4B45" w:rsidRPr="00765F5F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69C6CAC8" w14:textId="77777777" w:rsidR="008C4B45" w:rsidRPr="00765F5F" w:rsidRDefault="008C4B45" w:rsidP="008C4B45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A5E45E2" w14:textId="279717B8" w:rsidR="008C4B45" w:rsidRPr="00765F5F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5DAB9FCE" w14:textId="2A381666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C1E7E3A" w14:textId="4BA334FB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58DD291F" w14:textId="425ED6CC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Sisteme inf in mk_ Constantin C_ DII2 </w:t>
            </w:r>
          </w:p>
        </w:tc>
        <w:tc>
          <w:tcPr>
            <w:tcW w:w="992" w:type="dxa"/>
            <w:shd w:val="clear" w:color="auto" w:fill="00FF00"/>
          </w:tcPr>
          <w:p w14:paraId="377F70FD" w14:textId="77777777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2F1E74E0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E767C7B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8C4B45" w:rsidRPr="00765F5F" w14:paraId="4D121A55" w14:textId="77777777" w:rsidTr="00806E30">
        <w:trPr>
          <w:trHeight w:val="1079"/>
        </w:trPr>
        <w:tc>
          <w:tcPr>
            <w:tcW w:w="535" w:type="dxa"/>
            <w:vMerge/>
          </w:tcPr>
          <w:p w14:paraId="24EC3165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42FACFC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040C095B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CCF9850" w14:textId="1F37E4B1" w:rsidR="008C4B45" w:rsidRPr="00765F5F" w:rsidRDefault="008C4B45" w:rsidP="008C4B45">
            <w:pPr>
              <w:spacing w:after="0" w:line="240" w:lineRule="auto"/>
              <w:ind w:left="-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4</w:t>
            </w:r>
          </w:p>
        </w:tc>
        <w:tc>
          <w:tcPr>
            <w:tcW w:w="900" w:type="dxa"/>
            <w:shd w:val="clear" w:color="auto" w:fill="FFCCFF"/>
          </w:tcPr>
          <w:p w14:paraId="23130E01" w14:textId="23A7C25E" w:rsidR="008C4B45" w:rsidRPr="00765F5F" w:rsidRDefault="008C4B45" w:rsidP="008C4B45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mba franceza 3, Cernea N., BP5</w:t>
            </w:r>
          </w:p>
        </w:tc>
        <w:tc>
          <w:tcPr>
            <w:tcW w:w="1022" w:type="dxa"/>
            <w:shd w:val="clear" w:color="auto" w:fill="FFCCFF"/>
          </w:tcPr>
          <w:p w14:paraId="2D0D0725" w14:textId="2EF9C0C4" w:rsidR="008C4B45" w:rsidRPr="00765F5F" w:rsidRDefault="008C4B45" w:rsidP="008C4B45">
            <w:pPr>
              <w:spacing w:after="0" w:line="240" w:lineRule="auto"/>
              <w:ind w:right="-108" w:hanging="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7D7D48E" w14:textId="632345F0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nagement, 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Runcean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.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4291D6C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5E023BAD" w14:textId="77777777" w:rsidR="008C4B45" w:rsidRPr="00765F5F" w:rsidRDefault="008C4B45" w:rsidP="008C4B45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6B851DD" w14:textId="1CBF6122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382941FC" w14:textId="77777777" w:rsidR="008C4B45" w:rsidRPr="00765F5F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21D52AF4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A75C7C1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437D361E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9DD9448" w14:textId="3591F22B" w:rsidR="008C4B45" w:rsidRPr="00765F5F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148E4621" w14:textId="7E51D1B5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993" w:type="dxa"/>
            <w:shd w:val="clear" w:color="auto" w:fill="00FFFF"/>
          </w:tcPr>
          <w:p w14:paraId="31252DC4" w14:textId="49FABF93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_ BP1</w:t>
            </w:r>
          </w:p>
        </w:tc>
        <w:tc>
          <w:tcPr>
            <w:tcW w:w="850" w:type="dxa"/>
            <w:shd w:val="clear" w:color="auto" w:fill="00FFFF"/>
          </w:tcPr>
          <w:p w14:paraId="7A598081" w14:textId="358F697C" w:rsidR="008C4B45" w:rsidRPr="00765F5F" w:rsidRDefault="008C4B45" w:rsidP="008C4B45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Sisteme inf in mk_ Constantin C_ DII2</w:t>
            </w:r>
          </w:p>
        </w:tc>
        <w:tc>
          <w:tcPr>
            <w:tcW w:w="992" w:type="dxa"/>
            <w:shd w:val="clear" w:color="auto" w:fill="00FF00"/>
          </w:tcPr>
          <w:p w14:paraId="56A3DFEE" w14:textId="63822DEE" w:rsidR="008C4B45" w:rsidRPr="00765F5F" w:rsidRDefault="00D93C90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intreprinderii_ Soare A_ CE1</w:t>
            </w:r>
          </w:p>
        </w:tc>
        <w:tc>
          <w:tcPr>
            <w:tcW w:w="851" w:type="dxa"/>
            <w:shd w:val="clear" w:color="auto" w:fill="00FF00"/>
          </w:tcPr>
          <w:p w14:paraId="29A1192A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38692396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67D28C18" w14:textId="76064254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3555E5F" w14:textId="77777777" w:rsidR="008C4B45" w:rsidRPr="00765F5F" w:rsidRDefault="008C4B45" w:rsidP="008C4B45">
            <w:pPr>
              <w:spacing w:after="0" w:line="240" w:lineRule="auto"/>
              <w:ind w:firstLine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8C4B45" w:rsidRPr="00765F5F" w14:paraId="2910CCDD" w14:textId="77777777" w:rsidTr="00806E30">
        <w:trPr>
          <w:trHeight w:val="883"/>
        </w:trPr>
        <w:tc>
          <w:tcPr>
            <w:tcW w:w="535" w:type="dxa"/>
            <w:vMerge/>
          </w:tcPr>
          <w:p w14:paraId="4A891515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7FA972E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33867D4E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4981D8A6" w14:textId="05FD3369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mba franceza 1, Cernea N., BP5</w:t>
            </w:r>
          </w:p>
        </w:tc>
        <w:tc>
          <w:tcPr>
            <w:tcW w:w="900" w:type="dxa"/>
            <w:shd w:val="clear" w:color="auto" w:fill="FFCCFF"/>
          </w:tcPr>
          <w:p w14:paraId="156144CE" w14:textId="289D2EB0" w:rsidR="008C4B45" w:rsidRPr="00765F5F" w:rsidRDefault="008C4B45" w:rsidP="008C4B45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F9946E9" w14:textId="3E64EB8E" w:rsidR="008C4B45" w:rsidRPr="00765F5F" w:rsidRDefault="008C4B45" w:rsidP="008C4B45">
            <w:pPr>
              <w:spacing w:after="0" w:line="240" w:lineRule="auto"/>
              <w:ind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6423BB3" w14:textId="1920F94F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nagement,  Runceanu Albu C.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5F920CF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6C9CC8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EC7A0F6" w14:textId="77777777" w:rsidR="008C4B45" w:rsidRPr="00765F5F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6B13953B" w14:textId="3C56574B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3 – Etica in afaceri, Potincu L., BP7 </w:t>
            </w:r>
          </w:p>
          <w:p w14:paraId="7B76E464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B042A39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29D494F1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B24C73E" w14:textId="5B6298EC" w:rsidR="008C4B45" w:rsidRPr="00765F5F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CFC5330" w14:textId="77777777" w:rsidR="008C4B45" w:rsidRPr="00765F5F" w:rsidRDefault="008C4B45" w:rsidP="008C4B45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27104516" w14:textId="23E70C6F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0" w:type="dxa"/>
            <w:shd w:val="clear" w:color="auto" w:fill="00FFFF"/>
          </w:tcPr>
          <w:p w14:paraId="36371F28" w14:textId="1988B8C5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BB303EA" w14:textId="3E01BB7B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1DAA25AA" w14:textId="55B3B5A9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373B5C3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8C4B45" w:rsidRPr="00765F5F" w14:paraId="16FFAB5A" w14:textId="77777777" w:rsidTr="00806E30">
        <w:trPr>
          <w:trHeight w:val="899"/>
        </w:trPr>
        <w:tc>
          <w:tcPr>
            <w:tcW w:w="535" w:type="dxa"/>
            <w:vMerge/>
          </w:tcPr>
          <w:p w14:paraId="048FF7A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21C9271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3D2ACB8C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2DCF932D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F4DEC9C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B7AC62F" w14:textId="73E31F1F" w:rsidR="008C4B45" w:rsidRPr="00765F5F" w:rsidRDefault="008C4B45" w:rsidP="008C4B45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011C4AD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4B30540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2DD5161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F87A3B8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1A0AD80" w14:textId="68BB0C7D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BP1</w:t>
            </w:r>
          </w:p>
        </w:tc>
        <w:tc>
          <w:tcPr>
            <w:tcW w:w="810" w:type="dxa"/>
            <w:shd w:val="clear" w:color="auto" w:fill="FFFF00"/>
          </w:tcPr>
          <w:p w14:paraId="2C2CD14E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</w:p>
        </w:tc>
        <w:tc>
          <w:tcPr>
            <w:tcW w:w="900" w:type="dxa"/>
            <w:shd w:val="clear" w:color="auto" w:fill="FFFF00"/>
          </w:tcPr>
          <w:p w14:paraId="4E6673F4" w14:textId="1C4D1225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</w:tc>
        <w:tc>
          <w:tcPr>
            <w:tcW w:w="846" w:type="dxa"/>
            <w:shd w:val="clear" w:color="auto" w:fill="00FFFF"/>
          </w:tcPr>
          <w:p w14:paraId="4B7B3095" w14:textId="77777777" w:rsidR="008C4B45" w:rsidRPr="00765F5F" w:rsidRDefault="008C4B45" w:rsidP="008C4B45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50038EE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38E3EC3" w14:textId="77777777" w:rsidR="008C4B45" w:rsidRPr="00765F5F" w:rsidRDefault="008C4B45" w:rsidP="008C4B45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30A8891" w14:textId="77777777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762618AF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E8DF513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1565C818" w14:textId="77777777" w:rsidTr="00806E30">
        <w:trPr>
          <w:trHeight w:val="872"/>
        </w:trPr>
        <w:tc>
          <w:tcPr>
            <w:tcW w:w="535" w:type="dxa"/>
            <w:vMerge w:val="restart"/>
            <w:textDirection w:val="btLr"/>
          </w:tcPr>
          <w:p w14:paraId="695D602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26.10.2025   DUMINICA</w:t>
            </w:r>
          </w:p>
          <w:p w14:paraId="3E3F9F4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9CF179A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08C9457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C7B9E6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1D77E48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B85E69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AEC958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132733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77A6D3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61FB71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49C109C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5EBD3404" w14:textId="4E537511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900" w:type="dxa"/>
            <w:shd w:val="clear" w:color="auto" w:fill="FFFF00"/>
          </w:tcPr>
          <w:p w14:paraId="1B817784" w14:textId="4D3D683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CP3</w:t>
            </w:r>
          </w:p>
        </w:tc>
        <w:tc>
          <w:tcPr>
            <w:tcW w:w="810" w:type="dxa"/>
            <w:shd w:val="clear" w:color="auto" w:fill="FFFF00"/>
          </w:tcPr>
          <w:p w14:paraId="50D2B24F" w14:textId="4667C638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3E0F52B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094EB3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3C0FF38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CE63F41" w14:textId="4AFD839A" w:rsidR="007D7B56" w:rsidRPr="00765F5F" w:rsidRDefault="007D7B56" w:rsidP="007D7B56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6316E80A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00D0A5D2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58158098" w14:textId="5F76292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50" w:type="dxa"/>
            <w:shd w:val="clear" w:color="auto" w:fill="00FFFF"/>
          </w:tcPr>
          <w:p w14:paraId="4BF33B48" w14:textId="2FC15B5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D3620DB" w14:textId="4334E60B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0975A62" w14:textId="77777777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9733FD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48B746AE" w14:textId="77777777" w:rsidTr="00806E30">
        <w:trPr>
          <w:trHeight w:val="146"/>
        </w:trPr>
        <w:tc>
          <w:tcPr>
            <w:tcW w:w="535" w:type="dxa"/>
            <w:vMerge/>
          </w:tcPr>
          <w:p w14:paraId="7CBA0D2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89728C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2A03EFC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  <w:p w14:paraId="741343F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223594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125176B" w14:textId="00D55CEA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7002BCD" w14:textId="77777777" w:rsidR="007D7B56" w:rsidRPr="00765F5F" w:rsidRDefault="007D7B56" w:rsidP="007D7B56">
            <w:pPr>
              <w:spacing w:after="0" w:line="240" w:lineRule="auto"/>
              <w:ind w:left="-41" w:right="-85" w:firstLine="41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9D3FB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314A789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5A6C2230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67A182E7" w14:textId="0168691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9E0906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1711E8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3A27BFD8" w14:textId="2510C80C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900" w:type="dxa"/>
            <w:shd w:val="clear" w:color="auto" w:fill="FFFF00"/>
          </w:tcPr>
          <w:p w14:paraId="21F798D6" w14:textId="796E9FF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CP3</w:t>
            </w:r>
          </w:p>
        </w:tc>
        <w:tc>
          <w:tcPr>
            <w:tcW w:w="810" w:type="dxa"/>
            <w:shd w:val="clear" w:color="auto" w:fill="FFFF00"/>
          </w:tcPr>
          <w:p w14:paraId="32AF1BA4" w14:textId="781AE3DC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02C42A8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846" w:type="dxa"/>
            <w:shd w:val="clear" w:color="auto" w:fill="00FFFF"/>
          </w:tcPr>
          <w:p w14:paraId="7AAE841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40F05D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A9FA574" w14:textId="1F607AC0" w:rsidR="007D7B56" w:rsidRPr="00765F5F" w:rsidRDefault="007D7B56" w:rsidP="007D7B56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199B200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850" w:type="dxa"/>
            <w:shd w:val="clear" w:color="auto" w:fill="00FFFF"/>
          </w:tcPr>
          <w:p w14:paraId="6F28383B" w14:textId="27D912B6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92" w:type="dxa"/>
            <w:shd w:val="clear" w:color="auto" w:fill="00FF00"/>
          </w:tcPr>
          <w:p w14:paraId="75021628" w14:textId="5F6A04D8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C18FDE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s-ES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5D287F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79209558" w14:textId="77777777" w:rsidTr="00806E30">
        <w:trPr>
          <w:trHeight w:val="146"/>
        </w:trPr>
        <w:tc>
          <w:tcPr>
            <w:tcW w:w="535" w:type="dxa"/>
            <w:vMerge/>
          </w:tcPr>
          <w:p w14:paraId="3A1F584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653" w:type="dxa"/>
          </w:tcPr>
          <w:p w14:paraId="5F8A782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2.00- 13.40</w:t>
            </w:r>
          </w:p>
          <w:p w14:paraId="5E31552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967" w:type="dxa"/>
            <w:shd w:val="clear" w:color="auto" w:fill="FFCCFF"/>
          </w:tcPr>
          <w:p w14:paraId="259B935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C70BEA8" w14:textId="145A1EA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6C4F208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29EB6C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D7AA5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5ADC91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707F470" w14:textId="11F76CE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CP3</w:t>
            </w:r>
          </w:p>
        </w:tc>
        <w:tc>
          <w:tcPr>
            <w:tcW w:w="810" w:type="dxa"/>
            <w:shd w:val="clear" w:color="auto" w:fill="FFFF00"/>
          </w:tcPr>
          <w:p w14:paraId="27391CF1" w14:textId="5981BE2A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5518227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9F0068E" w14:textId="19B4F9FE" w:rsidR="007D7B56" w:rsidRPr="00765F5F" w:rsidRDefault="007D7B56" w:rsidP="007D7B56">
            <w:pPr>
              <w:spacing w:after="0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83833B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F244A2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7E3C56E8" w14:textId="77777777" w:rsidR="007D7B56" w:rsidRPr="00765F5F" w:rsidRDefault="007D7B56" w:rsidP="007D7B56">
            <w:pPr>
              <w:spacing w:after="0" w:line="240" w:lineRule="auto"/>
              <w:rPr>
                <w:rFonts w:cs="Calibri"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BDF05B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5EABB4E" w14:textId="0D1EF06C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3C11D662" w14:textId="77777777" w:rsidTr="00806E30">
        <w:trPr>
          <w:trHeight w:val="146"/>
        </w:trPr>
        <w:tc>
          <w:tcPr>
            <w:tcW w:w="535" w:type="dxa"/>
            <w:vMerge/>
          </w:tcPr>
          <w:p w14:paraId="720E546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AC8713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6AD4D8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21845DD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6E107EC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9DCA6A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0F2595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C5B38E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2A3A48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AECA7D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3F09FD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313059F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6F90DD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3B93A24E" w14:textId="4EE7377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9C6579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91AF9B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AEBEF9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852B66B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82CDC73" w14:textId="76FA095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505D34E1" w14:textId="77777777" w:rsidTr="00806E30">
        <w:trPr>
          <w:trHeight w:val="953"/>
        </w:trPr>
        <w:tc>
          <w:tcPr>
            <w:tcW w:w="535" w:type="dxa"/>
            <w:vMerge w:val="restart"/>
            <w:textDirection w:val="btLr"/>
          </w:tcPr>
          <w:p w14:paraId="135A46B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.11. 2025  SÂMBĂTĂ</w:t>
            </w:r>
          </w:p>
        </w:tc>
        <w:tc>
          <w:tcPr>
            <w:tcW w:w="653" w:type="dxa"/>
          </w:tcPr>
          <w:p w14:paraId="0956CD0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203EEB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BE8C6C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3C1EAF4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036778F" w14:textId="1D39F6E1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conomie mondială, Tescașiu B., CP3</w:t>
            </w:r>
          </w:p>
        </w:tc>
        <w:tc>
          <w:tcPr>
            <w:tcW w:w="900" w:type="dxa"/>
            <w:shd w:val="clear" w:color="auto" w:fill="FFCCFF"/>
          </w:tcPr>
          <w:p w14:paraId="449550BC" w14:textId="3CC478C5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F472772" w14:textId="07891149" w:rsidR="007D7B56" w:rsidRPr="00765F5F" w:rsidRDefault="007D7B56" w:rsidP="007D7B56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57C11EE6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C83684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</w:t>
            </w: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lastRenderedPageBreak/>
              <w:t>, V., DP7</w:t>
            </w:r>
          </w:p>
          <w:p w14:paraId="26CB394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1F7DA7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lastRenderedPageBreak/>
              <w:t xml:space="preserve">Audit financiar, </w:t>
            </w:r>
          </w:p>
          <w:p w14:paraId="6C84B92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D60CC21" w14:textId="3ABF2624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3CE5A9C8" w14:textId="47DA2CDD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6583F370" w14:textId="1CB7DCE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21F0DA5" w14:textId="6AD2C794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4C5B3361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1CEF22B" w14:textId="77777777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B2D44F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2BBC6C4" w14:textId="4BE4CE19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28C543E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2CA50E1" w14:textId="397BC15D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68D936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4C0D1715" w14:textId="77777777" w:rsidTr="00806E30">
        <w:trPr>
          <w:trHeight w:val="593"/>
        </w:trPr>
        <w:tc>
          <w:tcPr>
            <w:tcW w:w="535" w:type="dxa"/>
            <w:vMerge/>
            <w:textDirection w:val="btLr"/>
          </w:tcPr>
          <w:p w14:paraId="22C280B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AD1CD2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DB8C3C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343BD5B4" w14:textId="3A788EE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conomie mondială, Tescașiu B., CP3</w:t>
            </w:r>
          </w:p>
        </w:tc>
        <w:tc>
          <w:tcPr>
            <w:tcW w:w="900" w:type="dxa"/>
            <w:shd w:val="clear" w:color="auto" w:fill="FFCCFF"/>
          </w:tcPr>
          <w:p w14:paraId="76823294" w14:textId="3958A54D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DB4FF3" w14:textId="419C477F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2797049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798745D" w14:textId="307A5BE8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227165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409194C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EB50D9E" w14:textId="2C044E9C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4AC93C9E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62D84D93" w14:textId="2527477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F24DED0" w14:textId="6E936DE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6484A64E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46" w:type="dxa"/>
            <w:shd w:val="clear" w:color="auto" w:fill="00FFFF"/>
          </w:tcPr>
          <w:p w14:paraId="4FECE8E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93" w:type="dxa"/>
            <w:shd w:val="clear" w:color="auto" w:fill="00FFFF"/>
          </w:tcPr>
          <w:p w14:paraId="4EAF0B2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50" w:type="dxa"/>
            <w:shd w:val="clear" w:color="auto" w:fill="00FFFF"/>
          </w:tcPr>
          <w:p w14:paraId="2C4CBED3" w14:textId="23C36D93" w:rsidR="007D7B56" w:rsidRPr="00765F5F" w:rsidRDefault="007D7B56" w:rsidP="007D7B56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74179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51" w:type="dxa"/>
            <w:shd w:val="clear" w:color="auto" w:fill="00FF00"/>
          </w:tcPr>
          <w:p w14:paraId="45E681B9" w14:textId="35E45B79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70B6ACD" w14:textId="03F2EFB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46BC146A" w14:textId="77777777" w:rsidTr="00806E30">
        <w:trPr>
          <w:trHeight w:val="146"/>
        </w:trPr>
        <w:tc>
          <w:tcPr>
            <w:tcW w:w="535" w:type="dxa"/>
            <w:vMerge/>
            <w:textDirection w:val="btLr"/>
          </w:tcPr>
          <w:p w14:paraId="2D3B6DF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BF5DDA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2.00- </w:t>
            </w: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3.40</w:t>
            </w:r>
          </w:p>
        </w:tc>
        <w:tc>
          <w:tcPr>
            <w:tcW w:w="967" w:type="dxa"/>
            <w:shd w:val="clear" w:color="auto" w:fill="FFCCFF"/>
          </w:tcPr>
          <w:p w14:paraId="0244B8AB" w14:textId="3E9601AF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216D34AA" w14:textId="77777777" w:rsidR="007D7B56" w:rsidRPr="00765F5F" w:rsidRDefault="007D7B56" w:rsidP="007D7B56">
            <w:pPr>
              <w:spacing w:after="0" w:line="240" w:lineRule="auto"/>
              <w:ind w:hanging="1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58A2E9B" w14:textId="37AAC56C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12AE0C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74FDFE7E" w14:textId="77777777" w:rsidR="007D7B56" w:rsidRPr="00765F5F" w:rsidRDefault="007D7B56" w:rsidP="007D7B56">
            <w:pPr>
              <w:jc w:val="center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F191D8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EEDD122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118FE579" w14:textId="347CFFE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5863035C" w14:textId="0D3CB549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14C56530" w14:textId="590331ED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3 - Audit,</w:t>
            </w:r>
          </w:p>
          <w:p w14:paraId="73C78D1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6984C74C" w14:textId="25036072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P2</w:t>
            </w:r>
          </w:p>
        </w:tc>
        <w:tc>
          <w:tcPr>
            <w:tcW w:w="846" w:type="dxa"/>
            <w:shd w:val="clear" w:color="auto" w:fill="00FFFF"/>
          </w:tcPr>
          <w:p w14:paraId="25DE978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67673B74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E60BA30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FD3B69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581112D4" w14:textId="397656CD" w:rsidR="007D7B56" w:rsidRPr="00765F5F" w:rsidRDefault="007D7B56" w:rsidP="007D7B56">
            <w:pPr>
              <w:spacing w:after="0" w:line="240" w:lineRule="auto"/>
              <w:ind w:right="-76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20C2389" w14:textId="4919DB8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</w:tr>
      <w:tr w:rsidR="007D7B56" w:rsidRPr="00765F5F" w14:paraId="433EF763" w14:textId="77777777" w:rsidTr="00806E30">
        <w:trPr>
          <w:trHeight w:val="962"/>
        </w:trPr>
        <w:tc>
          <w:tcPr>
            <w:tcW w:w="535" w:type="dxa"/>
            <w:vMerge/>
          </w:tcPr>
          <w:p w14:paraId="3867F19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6ABE17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AF60B4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1C1C0D6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7B3AAAAA" w14:textId="77777777" w:rsidR="007D7B56" w:rsidRPr="00765F5F" w:rsidRDefault="007D7B56" w:rsidP="007D7B56">
            <w:pPr>
              <w:spacing w:after="0" w:line="240" w:lineRule="auto"/>
              <w:ind w:hanging="1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14B226D5" w14:textId="5E0A6031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188829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D0679B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C78A81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BD64EAD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6795437F" w14:textId="0434F0D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36754D58" w14:textId="7AE540D3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3 - Audit,</w:t>
            </w:r>
          </w:p>
          <w:p w14:paraId="4D2509A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644B5AB1" w14:textId="20EF251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P2</w:t>
            </w:r>
          </w:p>
        </w:tc>
        <w:tc>
          <w:tcPr>
            <w:tcW w:w="846" w:type="dxa"/>
            <w:shd w:val="clear" w:color="auto" w:fill="00FFFF"/>
          </w:tcPr>
          <w:p w14:paraId="39E3264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A40FDF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A5BA3BB" w14:textId="77777777" w:rsidR="007D7B56" w:rsidRPr="00765F5F" w:rsidRDefault="007D7B56" w:rsidP="007D7B56">
            <w:pPr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8A4FCD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C84E859" w14:textId="0BECCC6B" w:rsidR="007D7B56" w:rsidRPr="00765F5F" w:rsidRDefault="007D7B56" w:rsidP="007D7B56">
            <w:pPr>
              <w:spacing w:after="0" w:line="240" w:lineRule="auto"/>
              <w:ind w:right="-166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1D27E2A" w14:textId="00069CBD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</w:tr>
      <w:tr w:rsidR="009104BA" w:rsidRPr="00765F5F" w14:paraId="7022F179" w14:textId="77777777" w:rsidTr="00806E30">
        <w:trPr>
          <w:trHeight w:val="873"/>
        </w:trPr>
        <w:tc>
          <w:tcPr>
            <w:tcW w:w="535" w:type="dxa"/>
            <w:vMerge w:val="restart"/>
            <w:textDirection w:val="btLr"/>
          </w:tcPr>
          <w:p w14:paraId="61A55A8B" w14:textId="4CD34A6E" w:rsidR="009104BA" w:rsidRPr="00765F5F" w:rsidRDefault="009104BA" w:rsidP="009104B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 xml:space="preserve">2.11. 2025   DUMINICA </w:t>
            </w:r>
          </w:p>
        </w:tc>
        <w:tc>
          <w:tcPr>
            <w:tcW w:w="653" w:type="dxa"/>
          </w:tcPr>
          <w:p w14:paraId="1F8F6E93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5C91BC57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5DF3459F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8C2D3CE" w14:textId="5349588B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FCCFF"/>
          </w:tcPr>
          <w:p w14:paraId="45446705" w14:textId="634EF368" w:rsidR="009104BA" w:rsidRPr="00765F5F" w:rsidRDefault="009104BA" w:rsidP="009104BA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P3</w:t>
            </w:r>
          </w:p>
        </w:tc>
        <w:tc>
          <w:tcPr>
            <w:tcW w:w="1022" w:type="dxa"/>
            <w:shd w:val="clear" w:color="auto" w:fill="FFCCFF"/>
          </w:tcPr>
          <w:p w14:paraId="6C30F4D8" w14:textId="44F35AE1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Investiții internaționale, Marinescu N.,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07695A1" w14:textId="77777777" w:rsidR="009104BA" w:rsidRPr="00765F5F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413122EF" w14:textId="77777777" w:rsidR="009104BA" w:rsidRPr="00765F5F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D2DEDFE" w14:textId="38055F98" w:rsidR="009104BA" w:rsidRPr="00765F5F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60FF5ED" w14:textId="5F25BFFA" w:rsidR="009104BA" w:rsidRPr="00765F5F" w:rsidRDefault="009104BA" w:rsidP="009104BA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D5A57F8" w14:textId="77777777" w:rsidR="009104BA" w:rsidRPr="00765F5F" w:rsidRDefault="009104BA" w:rsidP="009104B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090DBD3" w14:textId="77777777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4DED9AE3" w14:textId="604E1799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2F5BCF7B" w14:textId="77777777" w:rsidR="009104BA" w:rsidRPr="00765F5F" w:rsidRDefault="009104BA" w:rsidP="009104BA">
            <w:pPr>
              <w:spacing w:after="0" w:line="240" w:lineRule="auto"/>
              <w:ind w:lef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033736E" w14:textId="77777777" w:rsidR="009104BA" w:rsidRPr="00765F5F" w:rsidRDefault="009104BA" w:rsidP="009104B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0E02353" w14:textId="77777777" w:rsidR="009104BA" w:rsidRPr="00765F5F" w:rsidRDefault="009104BA" w:rsidP="009104B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1B7CB0B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2F53F0F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5811487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3FD5AD6" w14:textId="6A5E53A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 G.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79" w:type="dxa"/>
            <w:gridSpan w:val="2"/>
            <w:shd w:val="clear" w:color="auto" w:fill="00FF00"/>
          </w:tcPr>
          <w:p w14:paraId="2992646A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9104BA" w:rsidRPr="00765F5F" w14:paraId="09D6BD02" w14:textId="77777777" w:rsidTr="00806E30">
        <w:trPr>
          <w:trHeight w:val="260"/>
        </w:trPr>
        <w:tc>
          <w:tcPr>
            <w:tcW w:w="535" w:type="dxa"/>
            <w:vMerge/>
          </w:tcPr>
          <w:p w14:paraId="0796AD4A" w14:textId="77777777" w:rsidR="009104BA" w:rsidRPr="00765F5F" w:rsidRDefault="009104BA" w:rsidP="009104B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A82ACF3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231C18A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09DAAE1E" w14:textId="72E8CE7D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CP3</w:t>
            </w:r>
          </w:p>
        </w:tc>
        <w:tc>
          <w:tcPr>
            <w:tcW w:w="900" w:type="dxa"/>
            <w:shd w:val="clear" w:color="auto" w:fill="FFCCFF"/>
          </w:tcPr>
          <w:p w14:paraId="2556665A" w14:textId="18CA429B" w:rsidR="009104BA" w:rsidRPr="00765F5F" w:rsidRDefault="009104BA" w:rsidP="009104BA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EA16009" w14:textId="144C0C5A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Investiții internaționale, Marinescu N.,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FEE3534" w14:textId="13B3F5D4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07BD027" w14:textId="0316AB45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tie Fizica si Sport- Simion g- Sala de sport Colina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8ED2DD9" w14:textId="77777777" w:rsidR="009104BA" w:rsidRPr="00765F5F" w:rsidRDefault="009104BA" w:rsidP="009104BA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EC42A4" w14:textId="77777777" w:rsidR="009104BA" w:rsidRPr="00765F5F" w:rsidRDefault="009104BA" w:rsidP="009104BA">
            <w:pPr>
              <w:spacing w:after="0" w:line="240" w:lineRule="auto"/>
              <w:ind w:left="-108"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250F162A" w14:textId="77777777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  <w:p w14:paraId="4ED20C05" w14:textId="77777777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6B23EF95" w14:textId="77777777" w:rsidR="009104BA" w:rsidRPr="00765F5F" w:rsidRDefault="009104BA" w:rsidP="009104B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6E04DB2F" w14:textId="5CAB2A2D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9B063B4" w14:textId="77777777" w:rsidR="009104BA" w:rsidRPr="00765F5F" w:rsidRDefault="009104BA" w:rsidP="009104BA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4B5995DB" w14:textId="1F318D70" w:rsidR="009104BA" w:rsidRPr="00765F5F" w:rsidRDefault="009104BA" w:rsidP="009104BA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municare de afaceri în lb.franceză, Cernea N., BP5</w:t>
            </w:r>
          </w:p>
        </w:tc>
        <w:tc>
          <w:tcPr>
            <w:tcW w:w="900" w:type="dxa"/>
            <w:shd w:val="clear" w:color="auto" w:fill="FFFF00"/>
          </w:tcPr>
          <w:p w14:paraId="46D6CF18" w14:textId="635C0B79" w:rsidR="009104BA" w:rsidRPr="00765F5F" w:rsidRDefault="009104BA" w:rsidP="009104BA">
            <w:pPr>
              <w:spacing w:after="0"/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39D3B212" w14:textId="77777777" w:rsidR="009104BA" w:rsidRPr="00765F5F" w:rsidRDefault="009104BA" w:rsidP="009104BA">
            <w:pPr>
              <w:spacing w:after="0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9633B07" w14:textId="77777777" w:rsidR="009104BA" w:rsidRPr="00765F5F" w:rsidRDefault="009104BA" w:rsidP="009104B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EDC30E4" w14:textId="77777777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204C8142" w14:textId="0F626B7F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 G.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1" w:type="dxa"/>
            <w:shd w:val="clear" w:color="auto" w:fill="00FF00"/>
          </w:tcPr>
          <w:p w14:paraId="32078011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4C8E3C4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6B160E" w:rsidRPr="00765F5F" w14:paraId="3B2BC649" w14:textId="77777777" w:rsidTr="00806E30">
        <w:trPr>
          <w:trHeight w:val="973"/>
        </w:trPr>
        <w:tc>
          <w:tcPr>
            <w:tcW w:w="535" w:type="dxa"/>
            <w:vMerge/>
          </w:tcPr>
          <w:p w14:paraId="0E1DB14C" w14:textId="77777777" w:rsidR="006B160E" w:rsidRPr="00765F5F" w:rsidRDefault="006B160E" w:rsidP="006B160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4277399" w14:textId="77777777" w:rsidR="006B160E" w:rsidRPr="00765F5F" w:rsidRDefault="006B160E" w:rsidP="006B160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188A76E5" w14:textId="77777777" w:rsidR="006B160E" w:rsidRPr="00765F5F" w:rsidRDefault="006B160E" w:rsidP="006B160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12FFFF85" w14:textId="77777777" w:rsidR="006B160E" w:rsidRPr="00765F5F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1459ED9" w14:textId="77777777" w:rsidR="008C7216" w:rsidRPr="008C7216" w:rsidRDefault="008C7216" w:rsidP="008C7216">
            <w:pPr>
              <w:rPr>
                <w:rFonts w:ascii="Helvetica" w:hAnsi="Helvetica" w:cs="Helvetica"/>
                <w:color w:val="FF0000"/>
                <w:sz w:val="16"/>
                <w:szCs w:val="16"/>
              </w:rPr>
            </w:pPr>
            <w:r w:rsidRPr="008C7216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 xml:space="preserve">Educatie fizica si sport_ Catanescu A_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Aleea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de sub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Tâmpa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(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în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fața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terenului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de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baschet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)</w:t>
            </w:r>
          </w:p>
          <w:p w14:paraId="16EBE618" w14:textId="77777777" w:rsidR="008C7216" w:rsidRPr="008C7216" w:rsidRDefault="008C7216" w:rsidP="008C7216">
            <w:pPr>
              <w:spacing w:after="0" w:line="240" w:lineRule="auto"/>
              <w:rPr>
                <w:rFonts w:ascii="Helvetica" w:hAnsi="Helvetica" w:cs="Helvetica"/>
                <w:color w:val="26282A"/>
                <w:sz w:val="16"/>
                <w:szCs w:val="16"/>
              </w:rPr>
            </w:pPr>
          </w:p>
          <w:p w14:paraId="01FA3A02" w14:textId="226A045E" w:rsidR="006B160E" w:rsidRPr="008C7216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790040A" w14:textId="2FDAB438" w:rsidR="006B160E" w:rsidRPr="00765F5F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AF7DF01" w14:textId="21A6E40D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tie Fizica si Sport- Simion g- Sala de sport Colina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EFEA789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0A6E31C7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4233255F" w14:textId="40784E46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F2D78AA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77F2CA9" w14:textId="77777777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2D7DF4B6" w14:textId="77777777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  <w:p w14:paraId="5421C754" w14:textId="77777777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EE8B9DC" w14:textId="77777777" w:rsidR="006B160E" w:rsidRPr="00765F5F" w:rsidRDefault="006B160E" w:rsidP="006B160E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4E7AF2B7" w14:textId="312EE651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DBE31F7" w14:textId="77777777" w:rsidR="006B160E" w:rsidRPr="00765F5F" w:rsidRDefault="006B160E" w:rsidP="006B160E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648FC89D" w14:textId="25404BB7" w:rsidR="006B160E" w:rsidRPr="00765F5F" w:rsidRDefault="006B160E" w:rsidP="006B160E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7B1020D9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4C921AA" w14:textId="77777777" w:rsidR="006B160E" w:rsidRPr="00765F5F" w:rsidRDefault="006B160E" w:rsidP="006B160E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231D41EA" w14:textId="77777777" w:rsidR="006B160E" w:rsidRPr="00765F5F" w:rsidRDefault="006B160E" w:rsidP="006B160E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3476689A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D97B76F" w14:textId="77777777" w:rsidR="006B160E" w:rsidRPr="00765F5F" w:rsidRDefault="006B160E" w:rsidP="006B160E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064EEDA" w14:textId="77777777" w:rsidR="006B160E" w:rsidRPr="00765F5F" w:rsidRDefault="006B160E" w:rsidP="006B160E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3D5E3671" w14:textId="77777777" w:rsidTr="00806E30">
        <w:trPr>
          <w:trHeight w:val="146"/>
        </w:trPr>
        <w:tc>
          <w:tcPr>
            <w:tcW w:w="535" w:type="dxa"/>
            <w:vMerge/>
          </w:tcPr>
          <w:p w14:paraId="1962B4F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AC6274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EDE833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595C074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3A90212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4653F63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E1A305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6DBC691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017A29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5C6618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698B26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B007634" w14:textId="1BB42B0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BC3747D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458EA2E" w14:textId="41D51F17" w:rsidR="007D7B56" w:rsidRPr="00765F5F" w:rsidRDefault="007D7B56" w:rsidP="007D7B56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321CA979" w14:textId="7677A76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tica in afaceri _ Potincu L_ BP1</w:t>
            </w:r>
          </w:p>
        </w:tc>
        <w:tc>
          <w:tcPr>
            <w:tcW w:w="993" w:type="dxa"/>
            <w:shd w:val="clear" w:color="auto" w:fill="00FFFF"/>
          </w:tcPr>
          <w:p w14:paraId="109E5A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260B6E42" w14:textId="77777777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F91A7E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1E31F2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12F445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125766EC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25B6F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8.11. 2025  SÂMBĂTĂ</w:t>
            </w:r>
          </w:p>
        </w:tc>
        <w:tc>
          <w:tcPr>
            <w:tcW w:w="653" w:type="dxa"/>
          </w:tcPr>
          <w:p w14:paraId="68DA3B3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171F78F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2D7155F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FFC5061" w14:textId="2F7007D4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3DA47D0B" w14:textId="77777777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6A5DE6BC" w14:textId="51C00BCF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2F69AF09" w14:textId="21090B3E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46CC5F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BF3321A" w14:textId="5BA299F9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BD5F114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798E59BD" w14:textId="77777777" w:rsidR="007D7B56" w:rsidRPr="00765F5F" w:rsidRDefault="007D7B56" w:rsidP="007D7B56">
            <w:pPr>
              <w:spacing w:after="0" w:line="240" w:lineRule="auto"/>
              <w:ind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515A0D1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9C7673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F274DB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11DD887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41CE808B" w14:textId="4A25EDA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N.</w:t>
            </w:r>
            <w:proofErr w:type="gram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online</w:t>
            </w:r>
            <w:proofErr w:type="spellEnd"/>
            <w:proofErr w:type="gramEnd"/>
          </w:p>
        </w:tc>
        <w:tc>
          <w:tcPr>
            <w:tcW w:w="850" w:type="dxa"/>
            <w:shd w:val="clear" w:color="auto" w:fill="00FFFF"/>
          </w:tcPr>
          <w:p w14:paraId="2A2621C0" w14:textId="515F6121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3E980A5" w14:textId="6CF0806E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49C16BE" w14:textId="77777777" w:rsidR="007D7B56" w:rsidRPr="00765F5F" w:rsidRDefault="007D7B56" w:rsidP="007D7B56">
            <w:pPr>
              <w:spacing w:after="0" w:line="240" w:lineRule="auto"/>
              <w:ind w:right="-112"/>
              <w:rPr>
                <w:rFonts w:asciiTheme="minorHAnsi" w:hAnsiTheme="minorHAnsi" w:cs="Calibri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sz w:val="16"/>
                <w:szCs w:val="16"/>
                <w:lang w:val="it-IT"/>
              </w:rPr>
              <w:t>Marfuri nealim. si securitatea utiliz.</w:t>
            </w:r>
          </w:p>
          <w:p w14:paraId="7FF8EEC3" w14:textId="380FAC6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A. -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BECB13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3C26DD39" w14:textId="77777777" w:rsidTr="00806E30">
        <w:trPr>
          <w:trHeight w:val="146"/>
        </w:trPr>
        <w:tc>
          <w:tcPr>
            <w:tcW w:w="535" w:type="dxa"/>
            <w:vMerge/>
          </w:tcPr>
          <w:p w14:paraId="3E141A5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44354B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10- </w:t>
            </w:r>
          </w:p>
          <w:p w14:paraId="4615096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3015AA7A" w14:textId="77E90A88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4A39D4CC" w14:textId="160583F7" w:rsidR="007D7B56" w:rsidRPr="00765F5F" w:rsidRDefault="007D7B56" w:rsidP="007D7B56">
            <w:pPr>
              <w:tabs>
                <w:tab w:val="left" w:pos="639"/>
              </w:tabs>
              <w:spacing w:after="0" w:line="240" w:lineRule="auto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7A58514" w14:textId="2CF6D52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3EF2A7B" w14:textId="7300FE32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6833516" w14:textId="77777777" w:rsidR="008F325F" w:rsidRPr="00E2254C" w:rsidRDefault="008F325F" w:rsidP="008F325F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E2254C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22988B06" w14:textId="77777777" w:rsidR="008F325F" w:rsidRPr="00E2254C" w:rsidRDefault="008F325F" w:rsidP="008F325F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E2254C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E2254C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/</w:t>
            </w:r>
            <w:proofErr w:type="spellStart"/>
            <w:r w:rsidRPr="00E2254C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E2254C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593D7ED5" w14:textId="511A2C96" w:rsidR="007D7B56" w:rsidRPr="00E2254C" w:rsidRDefault="008F325F" w:rsidP="008F325F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E2254C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E2254C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 N</w:t>
            </w:r>
            <w:proofErr w:type="gramStart"/>
            <w:r w:rsidRPr="00E2254C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./</w:t>
            </w:r>
            <w:proofErr w:type="gramEnd"/>
            <w:r w:rsidRPr="00E2254C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Pavel </w:t>
            </w:r>
            <w:proofErr w:type="spellStart"/>
            <w:r w:rsidRPr="00E2254C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.,online</w:t>
            </w:r>
            <w:proofErr w:type="spellEnd"/>
          </w:p>
        </w:tc>
        <w:tc>
          <w:tcPr>
            <w:tcW w:w="900" w:type="dxa"/>
            <w:shd w:val="clear" w:color="auto" w:fill="FBD4B4" w:themeFill="accent6" w:themeFillTint="66"/>
          </w:tcPr>
          <w:p w14:paraId="27379C87" w14:textId="07F9D10F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B7CB725" w14:textId="14126263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1A8AC097" w14:textId="215D19A3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580B1288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BD2D5A8" w14:textId="742D544D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CBFEE1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Protecti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consumat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.</w:t>
            </w:r>
          </w:p>
          <w:p w14:paraId="225B573D" w14:textId="3A705794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Neacsu A. </w:t>
            </w:r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online</w:t>
            </w:r>
          </w:p>
        </w:tc>
        <w:tc>
          <w:tcPr>
            <w:tcW w:w="850" w:type="dxa"/>
            <w:shd w:val="clear" w:color="auto" w:fill="00FFFF"/>
          </w:tcPr>
          <w:p w14:paraId="252E8465" w14:textId="531E1171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0499EA3E" w14:textId="617C006F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1FBBEDF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A410D8" w14:textId="4CB78BA4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2D849429" w14:textId="77777777" w:rsidTr="00806E30">
        <w:trPr>
          <w:trHeight w:val="146"/>
        </w:trPr>
        <w:tc>
          <w:tcPr>
            <w:tcW w:w="535" w:type="dxa"/>
            <w:vMerge/>
          </w:tcPr>
          <w:p w14:paraId="3A01BAB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F658EC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2.00- 13.40</w:t>
            </w:r>
          </w:p>
          <w:p w14:paraId="2622F88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</w:tc>
        <w:tc>
          <w:tcPr>
            <w:tcW w:w="967" w:type="dxa"/>
            <w:shd w:val="clear" w:color="auto" w:fill="FFCCFF"/>
          </w:tcPr>
          <w:p w14:paraId="26A6231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E9D42C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218D90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28812C6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2945159D" w14:textId="63393CD1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/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0E4B264F" w14:textId="04EC773C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 N./Pavel E. –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5B9F979" w14:textId="4B70D4C7" w:rsidR="007D7B56" w:rsidRPr="00E2254C" w:rsidRDefault="00144C37" w:rsidP="007D7B56">
            <w:pPr>
              <w:spacing w:after="0" w:line="240" w:lineRule="auto"/>
              <w:ind w:right="-112"/>
              <w:rPr>
                <w:rFonts w:asciiTheme="minorHAnsi" w:hAnsiTheme="minorHAnsi" w:cs="Calibri"/>
                <w:sz w:val="16"/>
                <w:szCs w:val="16"/>
                <w:lang w:val="it-IT"/>
              </w:rPr>
            </w:pPr>
            <w:r w:rsidRPr="00E2254C">
              <w:rPr>
                <w:rFonts w:asciiTheme="minorHAnsi" w:hAnsiTheme="minorHAnsi" w:cs="Calibri"/>
                <w:sz w:val="16"/>
                <w:szCs w:val="16"/>
                <w:lang w:val="it-IT"/>
              </w:rPr>
              <w:t>Marketing</w:t>
            </w:r>
          </w:p>
          <w:p w14:paraId="740957BA" w14:textId="6E5BD537" w:rsidR="007D7B56" w:rsidRPr="00E2254C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  <w:proofErr w:type="spellStart"/>
            <w:r w:rsidRPr="00E2254C">
              <w:rPr>
                <w:rFonts w:asciiTheme="minorHAnsi" w:hAnsiTheme="minorHAnsi" w:cs="Calibri"/>
                <w:sz w:val="16"/>
                <w:szCs w:val="16"/>
                <w:lang w:val="fr-FR"/>
              </w:rPr>
              <w:t>Neacsu</w:t>
            </w:r>
            <w:proofErr w:type="spellEnd"/>
            <w:r w:rsidRPr="00E2254C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A. –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5775FC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FA2FE3B" w14:textId="19FB569A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Potincu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L., online</w:t>
            </w:r>
          </w:p>
        </w:tc>
        <w:tc>
          <w:tcPr>
            <w:tcW w:w="810" w:type="dxa"/>
            <w:shd w:val="clear" w:color="auto" w:fill="FFFF00"/>
          </w:tcPr>
          <w:p w14:paraId="5B001791" w14:textId="57B2E530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2D94F28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6286774" w14:textId="581B6DE4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7159B25" w14:textId="77A9F69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tica in afaceri, Poțincu L., online</w:t>
            </w:r>
          </w:p>
        </w:tc>
        <w:tc>
          <w:tcPr>
            <w:tcW w:w="850" w:type="dxa"/>
            <w:shd w:val="clear" w:color="auto" w:fill="00FFFF"/>
          </w:tcPr>
          <w:p w14:paraId="32ED914A" w14:textId="087BCF31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5EEB9C39" w14:textId="791A4BF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FD5167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CCBB250" w14:textId="3874F61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</w:tr>
      <w:tr w:rsidR="007D7B56" w:rsidRPr="00765F5F" w14:paraId="57E27331" w14:textId="77777777" w:rsidTr="00806E30">
        <w:trPr>
          <w:trHeight w:val="710"/>
        </w:trPr>
        <w:tc>
          <w:tcPr>
            <w:tcW w:w="535" w:type="dxa"/>
            <w:vMerge/>
          </w:tcPr>
          <w:p w14:paraId="5234AE5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A119B2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2079BC3A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936B21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25C19D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6257369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6D5827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07FAD9A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3D7C03D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59ACA08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4E974F2E" w14:textId="0B8EBD8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tica in afaceri, Poțincu L., online</w:t>
            </w:r>
          </w:p>
        </w:tc>
        <w:tc>
          <w:tcPr>
            <w:tcW w:w="1022" w:type="dxa"/>
            <w:shd w:val="clear" w:color="auto" w:fill="FFCCFF"/>
          </w:tcPr>
          <w:p w14:paraId="1DC5866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DC11BF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459CB3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3D4B3B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1FF9E6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066C489C" w14:textId="2F5F1D0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032A39D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5F9337D" w14:textId="2F53A38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439021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5A12790D" w14:textId="10C84B2B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00E06C91" w14:textId="77777777" w:rsidR="007D7B56" w:rsidRPr="00765F5F" w:rsidRDefault="007D7B56" w:rsidP="007D7B56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de-DE"/>
              </w:rPr>
              <w:t>Fundamentele stiintei mf.</w:t>
            </w:r>
          </w:p>
          <w:p w14:paraId="11BABB92" w14:textId="3CB1AEA6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de-DE"/>
              </w:rPr>
              <w:t>Neacsu A. - online</w:t>
            </w:r>
          </w:p>
        </w:tc>
        <w:tc>
          <w:tcPr>
            <w:tcW w:w="851" w:type="dxa"/>
            <w:shd w:val="clear" w:color="auto" w:fill="00FF00"/>
          </w:tcPr>
          <w:p w14:paraId="43BA8D5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6CCBFAE" w14:textId="77777777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de-DE"/>
              </w:rPr>
            </w:pPr>
          </w:p>
        </w:tc>
      </w:tr>
      <w:tr w:rsidR="007D7B56" w:rsidRPr="00765F5F" w14:paraId="3197797B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2569F7B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9.11. 2025  D</w:t>
            </w:r>
            <w:r w:rsidRPr="00765F5F">
              <w:rPr>
                <w:rFonts w:ascii="Times New Roman" w:hAnsi="Times New Roman"/>
                <w:bCs/>
              </w:rPr>
              <w:t xml:space="preserve">UMINICA </w:t>
            </w:r>
          </w:p>
        </w:tc>
        <w:tc>
          <w:tcPr>
            <w:tcW w:w="653" w:type="dxa"/>
          </w:tcPr>
          <w:p w14:paraId="6D51FEC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DA8E2F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317747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45DB101B" w14:textId="141B730E" w:rsidR="007D7B56" w:rsidRPr="00765F5F" w:rsidRDefault="007D7B56" w:rsidP="007D7B56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FCCFF"/>
          </w:tcPr>
          <w:p w14:paraId="0005BBB9" w14:textId="435213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6FF4880" w14:textId="7E49F572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BP1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A8D3B5B" w14:textId="226A00A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72AE63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3CE320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AFDE880" w14:textId="0C5D6F5E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386322C5" w14:textId="49CD3C68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E39B7AE" w14:textId="29C42896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17487F6E" w14:textId="0070E8A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sz w:val="16"/>
                <w:szCs w:val="16"/>
                <w:lang w:val="it-IT"/>
              </w:rPr>
              <w:t>Mn strategic, Nicolau C., online</w:t>
            </w:r>
          </w:p>
        </w:tc>
        <w:tc>
          <w:tcPr>
            <w:tcW w:w="846" w:type="dxa"/>
            <w:shd w:val="clear" w:color="auto" w:fill="00FFFF"/>
          </w:tcPr>
          <w:p w14:paraId="534D640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B03E5F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F9A2B1E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5351E992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087A6D5E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874F771" w14:textId="5BC27521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851" w:type="dxa"/>
            <w:shd w:val="clear" w:color="auto" w:fill="00FF00"/>
          </w:tcPr>
          <w:p w14:paraId="5A455FD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27AF1B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7D7B56" w:rsidRPr="00765F5F" w14:paraId="2EB7AFD5" w14:textId="77777777" w:rsidTr="00806E30">
        <w:trPr>
          <w:trHeight w:val="890"/>
        </w:trPr>
        <w:tc>
          <w:tcPr>
            <w:tcW w:w="535" w:type="dxa"/>
            <w:vMerge/>
          </w:tcPr>
          <w:p w14:paraId="1B1C3D8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25710F5A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7D66C91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6B3D1F37" w14:textId="57A830C1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22E37319" w14:textId="652A91A0" w:rsidR="007D7B56" w:rsidRPr="00765F5F" w:rsidRDefault="007D7B56" w:rsidP="007D7B56">
            <w:pPr>
              <w:spacing w:after="0" w:line="240" w:lineRule="auto"/>
              <w:ind w:hanging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AC35223" w14:textId="75E6A263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BP1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232CA35" w14:textId="4C442C20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83FD49" w14:textId="6A634263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EE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F98D5E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6675038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552DD8D" w14:textId="247D4F4F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70A53F2" w14:textId="6555D9C8" w:rsidR="007D7B56" w:rsidRPr="00765F5F" w:rsidRDefault="007D7B56" w:rsidP="007D7B56">
            <w:pPr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12435012" w14:textId="4119FBD6" w:rsidR="007D7B56" w:rsidRPr="00765F5F" w:rsidRDefault="007D7B56" w:rsidP="007D7B56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</w:rPr>
              <w:t>crizelor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</w:rPr>
              <w:t>Nicolau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</w:rPr>
              <w:t xml:space="preserve"> C., online</w:t>
            </w:r>
          </w:p>
        </w:tc>
        <w:tc>
          <w:tcPr>
            <w:tcW w:w="846" w:type="dxa"/>
            <w:shd w:val="clear" w:color="auto" w:fill="00FFFF"/>
          </w:tcPr>
          <w:p w14:paraId="3B637E4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2EF7AE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84AA9FC" w14:textId="77777777" w:rsidR="007D7B56" w:rsidRPr="00765F5F" w:rsidRDefault="007D7B56" w:rsidP="007D7B56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4E1465DA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7F94477D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368200F" w14:textId="76878ACE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851" w:type="dxa"/>
            <w:shd w:val="clear" w:color="auto" w:fill="00FF00"/>
          </w:tcPr>
          <w:p w14:paraId="1CA2AE6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80A504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19DAE5AD" w14:textId="77777777" w:rsidTr="00806E30">
        <w:trPr>
          <w:gridAfter w:val="1"/>
          <w:wAfter w:w="11" w:type="dxa"/>
          <w:trHeight w:val="146"/>
        </w:trPr>
        <w:tc>
          <w:tcPr>
            <w:tcW w:w="535" w:type="dxa"/>
            <w:vMerge/>
          </w:tcPr>
          <w:p w14:paraId="57E13CA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76E05D9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873F115" w14:textId="1388AE79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2F46A2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6599247F" w14:textId="2D21AB21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F19FD2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3123D1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BDF5A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41DA32C" w14:textId="58D640AB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0B866CF4" w14:textId="5009955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F0E7939" w14:textId="2990BEF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294D5C7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7E13C7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6DA598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1A9933D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1828D6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876DD1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68" w:type="dxa"/>
            <w:shd w:val="clear" w:color="auto" w:fill="00FF00"/>
          </w:tcPr>
          <w:p w14:paraId="630D8CA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12F45CF5" w14:textId="77777777" w:rsidTr="00806E30">
        <w:trPr>
          <w:gridAfter w:val="1"/>
          <w:wAfter w:w="11" w:type="dxa"/>
          <w:trHeight w:val="146"/>
        </w:trPr>
        <w:tc>
          <w:tcPr>
            <w:tcW w:w="535" w:type="dxa"/>
            <w:vMerge/>
          </w:tcPr>
          <w:p w14:paraId="7DA9D7F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7D0035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21BFE6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06FAEC3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6344C21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5FD5C69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2730FAF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1D1849E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47D7953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483E2E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2A3964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8C9C32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F510F2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3BE3BE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AB319F4" w14:textId="471E6978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240D01BC" w14:textId="63F755F8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2208439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215DDD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0BEC166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B239DE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206E24ED" w14:textId="77777777" w:rsidR="007D7B56" w:rsidRPr="00765F5F" w:rsidRDefault="007D7B56" w:rsidP="007D7B56">
            <w:pPr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3C8B68F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B45E56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68" w:type="dxa"/>
            <w:shd w:val="clear" w:color="auto" w:fill="00FF00"/>
          </w:tcPr>
          <w:p w14:paraId="537D8F6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41036134" w14:textId="77777777" w:rsidTr="00806E30">
        <w:trPr>
          <w:trHeight w:val="647"/>
        </w:trPr>
        <w:tc>
          <w:tcPr>
            <w:tcW w:w="535" w:type="dxa"/>
            <w:vMerge w:val="restart"/>
            <w:textDirection w:val="btLr"/>
          </w:tcPr>
          <w:p w14:paraId="439EEF5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5.11. 2025  SÂMBĂTĂ</w:t>
            </w:r>
          </w:p>
        </w:tc>
        <w:tc>
          <w:tcPr>
            <w:tcW w:w="653" w:type="dxa"/>
          </w:tcPr>
          <w:p w14:paraId="4351536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21FA162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1230875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AC4349F" w14:textId="233A44F3" w:rsidR="007D7B56" w:rsidRPr="00765F5F" w:rsidRDefault="007D7B56" w:rsidP="007D7B56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04239DD1" w14:textId="0F189A7C" w:rsidR="007D7B56" w:rsidRPr="00765F5F" w:rsidRDefault="007D7B56" w:rsidP="007D7B56">
            <w:pPr>
              <w:spacing w:after="0" w:line="240" w:lineRule="auto"/>
              <w:ind w:left="-98"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promotiona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hit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I., AIV2</w:t>
            </w:r>
          </w:p>
        </w:tc>
        <w:tc>
          <w:tcPr>
            <w:tcW w:w="1022" w:type="dxa"/>
            <w:shd w:val="clear" w:color="auto" w:fill="FFCCFF"/>
          </w:tcPr>
          <w:p w14:paraId="656A1D89" w14:textId="41EE87DC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</w:t>
            </w:r>
            <w:r w:rsidR="00806E30"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2FBFCF8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2474AA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99C4491" w14:textId="10D4011E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21AACF84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249BAD60" w14:textId="7B8E6AF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0356F606" w14:textId="112FE8F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/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7AFF7252" w14:textId="352CD578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./</w:t>
            </w:r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avel E.,BP5 / BP6</w:t>
            </w:r>
          </w:p>
        </w:tc>
        <w:tc>
          <w:tcPr>
            <w:tcW w:w="810" w:type="dxa"/>
            <w:shd w:val="clear" w:color="auto" w:fill="FFFF00"/>
          </w:tcPr>
          <w:p w14:paraId="34D1B989" w14:textId="023E3578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CC79F73" w14:textId="787C5638" w:rsidR="007D7B56" w:rsidRPr="00765F5F" w:rsidRDefault="007D7B56" w:rsidP="007D7B56">
            <w:pPr>
              <w:spacing w:after="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413CE115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cs="Calibri"/>
                <w:color w:val="FF0000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793C875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5B7E0492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C824D9A" w14:textId="57A7056D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7DE7CA62" w14:textId="01C2A99E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04C0FB5" w14:textId="67E12C14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171921A0" w14:textId="77777777" w:rsidTr="00806E30">
        <w:trPr>
          <w:trHeight w:val="736"/>
        </w:trPr>
        <w:tc>
          <w:tcPr>
            <w:tcW w:w="535" w:type="dxa"/>
            <w:vMerge/>
          </w:tcPr>
          <w:p w14:paraId="39B4E88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C4A28D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40D7BB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44513EB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BDF6404" w14:textId="186F64E2" w:rsidR="007D7B56" w:rsidRPr="00765F5F" w:rsidRDefault="007D7B56" w:rsidP="007D7B56">
            <w:pPr>
              <w:spacing w:after="0" w:line="240" w:lineRule="auto"/>
              <w:ind w:left="-101" w:right="-115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ție fizica 3, Cătănescu A., Sala Sport Colină</w:t>
            </w:r>
          </w:p>
        </w:tc>
        <w:tc>
          <w:tcPr>
            <w:tcW w:w="1022" w:type="dxa"/>
            <w:shd w:val="clear" w:color="auto" w:fill="FFCCFF"/>
          </w:tcPr>
          <w:p w14:paraId="440CEB7C" w14:textId="2D1C20F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</w:t>
            </w:r>
            <w:r w:rsidR="00806E30"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AA383B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 xml:space="preserve">Istoria constructiei europene </w:t>
            </w:r>
          </w:p>
          <w:p w14:paraId="3E013B3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Tache I., CP2</w:t>
            </w:r>
          </w:p>
          <w:p w14:paraId="3EB2BB9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D3EEB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278DDC9" w14:textId="3316F072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71E1278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65B773FD" w14:textId="59C83794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550489F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2A2DD107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49E995FD" w14:textId="3AB8BC88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0993C45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11A9D4E6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3B592704" w14:textId="473B33E4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/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9D5733B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 /Pavel E.</w:t>
            </w:r>
          </w:p>
          <w:p w14:paraId="212BE606" w14:textId="1EA7E3A8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5 / BP6</w:t>
            </w:r>
          </w:p>
        </w:tc>
        <w:tc>
          <w:tcPr>
            <w:tcW w:w="993" w:type="dxa"/>
            <w:shd w:val="clear" w:color="auto" w:fill="00FFFF"/>
          </w:tcPr>
          <w:p w14:paraId="2C24493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719EFC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91006CD" w14:textId="3D87FB0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46E19CB8" w14:textId="025B1671" w:rsidR="007D7B56" w:rsidRPr="00765F5F" w:rsidRDefault="007D7B56" w:rsidP="007D7B56">
            <w:pPr>
              <w:spacing w:after="0" w:line="240" w:lineRule="auto"/>
              <w:ind w:hanging="9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8462C2A" w14:textId="7BA43B7D" w:rsidR="007D7B56" w:rsidRPr="00765F5F" w:rsidRDefault="007D7B56" w:rsidP="007D7B56">
            <w:pPr>
              <w:spacing w:after="0" w:line="240" w:lineRule="auto"/>
              <w:ind w:left="-51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</w:tr>
      <w:tr w:rsidR="007D7B56" w:rsidRPr="00765F5F" w14:paraId="1A13DD86" w14:textId="77777777" w:rsidTr="00806E30">
        <w:trPr>
          <w:trHeight w:val="46"/>
        </w:trPr>
        <w:tc>
          <w:tcPr>
            <w:tcW w:w="535" w:type="dxa"/>
            <w:vMerge/>
          </w:tcPr>
          <w:p w14:paraId="3A2BACD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892E3B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76379A8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CCFF"/>
          </w:tcPr>
          <w:p w14:paraId="4E2F46B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06B7C9A6" w14:textId="5D58B515" w:rsidR="007D7B56" w:rsidRPr="00765F5F" w:rsidRDefault="007D7B56" w:rsidP="007D7B56">
            <w:pPr>
              <w:spacing w:after="0" w:line="240" w:lineRule="auto"/>
              <w:ind w:left="-98" w:right="-108" w:hanging="8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tcBorders>
              <w:bottom w:val="single" w:sz="4" w:space="0" w:color="auto"/>
            </w:tcBorders>
            <w:shd w:val="clear" w:color="auto" w:fill="FFCCFF"/>
          </w:tcPr>
          <w:p w14:paraId="53BF948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049226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 xml:space="preserve">Istoria constructiei europene </w:t>
            </w:r>
          </w:p>
          <w:p w14:paraId="20BA254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Tache I., CP2</w:t>
            </w:r>
          </w:p>
          <w:p w14:paraId="77B129B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299962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9219BF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9688DF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5B04A43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  <w:p w14:paraId="6F4168AE" w14:textId="77777777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C1C6204" w14:textId="77777777" w:rsidR="007879C4" w:rsidRPr="00765F5F" w:rsidRDefault="007879C4" w:rsidP="007879C4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1 – Etica in afaceri, Potincu L., BP7 </w:t>
            </w:r>
          </w:p>
          <w:p w14:paraId="1B1A607F" w14:textId="710910FD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C256FB7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233BB62B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DF4AAF9" w14:textId="44C85EAC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E4FED33" w14:textId="51F3F84F" w:rsidR="007D7B56" w:rsidRPr="00765F5F" w:rsidRDefault="00CB4DF3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2B4B6FB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80A273D" w14:textId="484FBBD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06E46719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0353D41E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41FD2AE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/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864BE4E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 /Pavel E.</w:t>
            </w:r>
          </w:p>
          <w:p w14:paraId="088FFB85" w14:textId="3BE5866F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5 / BP6</w:t>
            </w:r>
          </w:p>
        </w:tc>
        <w:tc>
          <w:tcPr>
            <w:tcW w:w="851" w:type="dxa"/>
            <w:shd w:val="clear" w:color="auto" w:fill="00FF00"/>
          </w:tcPr>
          <w:p w14:paraId="16B0E52D" w14:textId="7B78B04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B54AA3E" w14:textId="567B1EFE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2ADEB77E" w14:textId="77777777" w:rsidTr="00806E30">
        <w:trPr>
          <w:trHeight w:val="1007"/>
        </w:trPr>
        <w:tc>
          <w:tcPr>
            <w:tcW w:w="535" w:type="dxa"/>
            <w:vMerge/>
          </w:tcPr>
          <w:p w14:paraId="07261EB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C7545C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A036B7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  <w:p w14:paraId="1496C15A" w14:textId="77777777" w:rsidR="007D7B56" w:rsidRPr="00765F5F" w:rsidRDefault="007D7B56" w:rsidP="007D7B56">
            <w:pPr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768461E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FADB5D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625AC9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E5AA1C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FE0ED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E8D029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2A9074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7E9085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  <w:p w14:paraId="4E6E0EFA" w14:textId="77777777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1F21074" w14:textId="77777777" w:rsidR="007879C4" w:rsidRPr="00765F5F" w:rsidRDefault="007879C4" w:rsidP="007879C4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1 – Etica in afaceri, Potincu L., BP7 </w:t>
            </w:r>
          </w:p>
          <w:p w14:paraId="598970B5" w14:textId="03DDAD27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8B5ACE5" w14:textId="1455295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</w:tc>
        <w:tc>
          <w:tcPr>
            <w:tcW w:w="846" w:type="dxa"/>
            <w:shd w:val="clear" w:color="auto" w:fill="00FFFF"/>
          </w:tcPr>
          <w:p w14:paraId="3CB67833" w14:textId="5489F60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3F2E206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79E147D" w14:textId="35E5F93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3684F007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4F9169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2E51EE4" w14:textId="4C60E29F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6658103B" w14:textId="77777777" w:rsidTr="00806E30">
        <w:trPr>
          <w:trHeight w:val="867"/>
        </w:trPr>
        <w:tc>
          <w:tcPr>
            <w:tcW w:w="535" w:type="dxa"/>
            <w:vMerge w:val="restart"/>
            <w:textDirection w:val="btLr"/>
          </w:tcPr>
          <w:p w14:paraId="3D322C2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16.11. 2025  DUMINICA</w:t>
            </w:r>
          </w:p>
        </w:tc>
        <w:tc>
          <w:tcPr>
            <w:tcW w:w="653" w:type="dxa"/>
            <w:tcBorders>
              <w:top w:val="nil"/>
            </w:tcBorders>
          </w:tcPr>
          <w:p w14:paraId="48D39FD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9A6E6B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12EF14B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  <w:p w14:paraId="78FA768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48E4FF8A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42C30F8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BA25F9B" w14:textId="7E5F59C8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5F3A7E45" w14:textId="77777777" w:rsidR="007D7B56" w:rsidRPr="00765F5F" w:rsidRDefault="007D7B56" w:rsidP="007D7B56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620B0969" w14:textId="7C0C7796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vestiții internaționale, Marinescu N., CP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5C74F402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C1DC0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122B03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ACF0640" w14:textId="210E40B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32F77AD" w14:textId="70A0A2ED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F0F0B0E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F27DE7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78D846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B1CED6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F5980F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7B57F2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3FCBA883" w14:textId="49D648F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N.</w:t>
            </w:r>
            <w:proofErr w:type="gram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online</w:t>
            </w:r>
            <w:proofErr w:type="spellEnd"/>
            <w:proofErr w:type="gramEnd"/>
          </w:p>
        </w:tc>
        <w:tc>
          <w:tcPr>
            <w:tcW w:w="851" w:type="dxa"/>
            <w:shd w:val="clear" w:color="auto" w:fill="00FF00"/>
          </w:tcPr>
          <w:p w14:paraId="030C704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F3B05B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2C37C4EF" w14:textId="77777777" w:rsidTr="00806E30">
        <w:trPr>
          <w:trHeight w:val="642"/>
        </w:trPr>
        <w:tc>
          <w:tcPr>
            <w:tcW w:w="535" w:type="dxa"/>
            <w:vMerge/>
          </w:tcPr>
          <w:p w14:paraId="5B739FD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7DC7F75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B687E3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2B0436A2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5BB0AAC2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72BF44C5" w14:textId="2393C060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2EBE215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4F11F679" w14:textId="1B2D7D9F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vestiții internaționale, Marinescu N., CP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F29611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7D8C3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879C98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334A032" w14:textId="6099CD6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4F296E0" w14:textId="4D0D7623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992DAD4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1E1CD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E94D90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F579AB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ED865C2" w14:textId="0A07F7B3" w:rsidR="007D7B56" w:rsidRPr="00765F5F" w:rsidRDefault="007D7B56" w:rsidP="007D7B56">
            <w:pPr>
              <w:rPr>
                <w:rFonts w:asciiTheme="minorHAnsi" w:hAnsiTheme="min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F2BE34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51BA10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6EC48B2E" w14:textId="39A175F9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51C5D6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346F310E" w14:textId="77777777" w:rsidTr="00806E30">
        <w:trPr>
          <w:trHeight w:val="516"/>
        </w:trPr>
        <w:tc>
          <w:tcPr>
            <w:tcW w:w="535" w:type="dxa"/>
            <w:vMerge/>
          </w:tcPr>
          <w:p w14:paraId="728AC51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50B8BD8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5A4BD5B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2A526FA6" w14:textId="77777777" w:rsidR="007D7B56" w:rsidRPr="00765F5F" w:rsidRDefault="007D7B56" w:rsidP="007D7B56">
            <w:pPr>
              <w:spacing w:after="0" w:line="240" w:lineRule="auto"/>
              <w:ind w:firstLine="42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3792068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7812217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A9BC98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8FD38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B3C44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07EB661" w14:textId="009EDB72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827A37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3B712BA" w14:textId="77777777" w:rsidR="007D7B56" w:rsidRPr="00765F5F" w:rsidRDefault="007D7B56" w:rsidP="007D7B56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9DB38D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6A2100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11564523" w14:textId="6C18E92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993" w:type="dxa"/>
            <w:shd w:val="clear" w:color="auto" w:fill="00FFFF"/>
          </w:tcPr>
          <w:p w14:paraId="35A701D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2FE82C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58ECC95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0EF3EFE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F477C0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6A7AEB7E" w14:textId="77777777" w:rsidTr="00806E30">
        <w:trPr>
          <w:trHeight w:val="146"/>
        </w:trPr>
        <w:tc>
          <w:tcPr>
            <w:tcW w:w="535" w:type="dxa"/>
            <w:vMerge/>
          </w:tcPr>
          <w:p w14:paraId="28B9A54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750566C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B45F5E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5F69B1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10A9BAC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A6EEE8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C2B95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54E27B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2554B0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D2B247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3B224D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E0CE5B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FD63F3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9447D6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38C5A8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6A7A7D2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7821431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F18EE4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4268028B" w14:textId="77777777" w:rsidTr="00806E30">
        <w:trPr>
          <w:trHeight w:val="979"/>
        </w:trPr>
        <w:tc>
          <w:tcPr>
            <w:tcW w:w="535" w:type="dxa"/>
            <w:vMerge w:val="restart"/>
            <w:textDirection w:val="btLr"/>
          </w:tcPr>
          <w:p w14:paraId="08A933B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22.11. 2025  SÂMBĂTĂ</w:t>
            </w:r>
          </w:p>
        </w:tc>
        <w:tc>
          <w:tcPr>
            <w:tcW w:w="653" w:type="dxa"/>
          </w:tcPr>
          <w:p w14:paraId="5E31BF6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3587EC8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3A895C9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42B2087D" w14:textId="7CF6CDD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2FC7203" w14:textId="1C4D5FB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E1</w:t>
            </w:r>
          </w:p>
        </w:tc>
        <w:tc>
          <w:tcPr>
            <w:tcW w:w="1022" w:type="dxa"/>
            <w:shd w:val="clear" w:color="auto" w:fill="FFCCFF"/>
          </w:tcPr>
          <w:p w14:paraId="69AEA552" w14:textId="04A89168" w:rsidR="007D7B56" w:rsidRPr="00765F5F" w:rsidRDefault="007D7B56" w:rsidP="007D7B56">
            <w:pPr>
              <w:spacing w:after="0" w:line="240" w:lineRule="auto"/>
              <w:ind w:left="-41" w:right="-85" w:hanging="6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091886" w14:textId="5ECD964F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3FEAF70" w14:textId="6085BA51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B549E3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184731C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4C9D1EBF" w14:textId="7E4E3C51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42B17508" w14:textId="5EA226FF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1</w:t>
            </w:r>
          </w:p>
        </w:tc>
        <w:tc>
          <w:tcPr>
            <w:tcW w:w="810" w:type="dxa"/>
            <w:shd w:val="clear" w:color="auto" w:fill="FFFF00"/>
          </w:tcPr>
          <w:p w14:paraId="2CE3801C" w14:textId="4658F11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, Ungureanu C., BP8</w:t>
            </w:r>
          </w:p>
        </w:tc>
        <w:tc>
          <w:tcPr>
            <w:tcW w:w="900" w:type="dxa"/>
            <w:shd w:val="clear" w:color="auto" w:fill="FFFF00"/>
          </w:tcPr>
          <w:p w14:paraId="2EB68199" w14:textId="14A7DD5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846" w:type="dxa"/>
            <w:shd w:val="clear" w:color="auto" w:fill="00FFFF"/>
          </w:tcPr>
          <w:p w14:paraId="2A9692BD" w14:textId="4E83E2D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Economi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uropea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scasi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_ LIII1</w:t>
            </w:r>
          </w:p>
        </w:tc>
        <w:tc>
          <w:tcPr>
            <w:tcW w:w="993" w:type="dxa"/>
            <w:shd w:val="clear" w:color="auto" w:fill="00FFFF"/>
          </w:tcPr>
          <w:p w14:paraId="6D88336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D29C37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63CE1EE" w14:textId="7CAA052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48B453A8" w14:textId="0B9BCBA0" w:rsidR="007D7B56" w:rsidRPr="00765F5F" w:rsidRDefault="007D7B56" w:rsidP="007D7B56">
            <w:pPr>
              <w:spacing w:after="0" w:line="240" w:lineRule="auto"/>
              <w:ind w:right="-166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Economia serviciilor_ Untaru E_ online 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8FA38F6" w14:textId="61B3566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38C15043" w14:textId="77777777" w:rsidTr="00806E30">
        <w:trPr>
          <w:trHeight w:val="1042"/>
        </w:trPr>
        <w:tc>
          <w:tcPr>
            <w:tcW w:w="535" w:type="dxa"/>
            <w:vMerge/>
          </w:tcPr>
          <w:p w14:paraId="2B366BC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1D1B6F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564FD5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FF"/>
          </w:tcPr>
          <w:p w14:paraId="4E58DE9B" w14:textId="289E5FC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FF"/>
          </w:tcPr>
          <w:p w14:paraId="191B08FF" w14:textId="3B2F719D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E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D3D3D3"/>
              <w:bottom w:val="single" w:sz="4" w:space="0" w:color="auto"/>
              <w:right w:val="single" w:sz="4" w:space="0" w:color="D3D3D3"/>
            </w:tcBorders>
            <w:shd w:val="clear" w:color="auto" w:fill="FFCCFF"/>
          </w:tcPr>
          <w:p w14:paraId="1C190E5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respondenț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mercial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în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848DAD5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162DBA52" w14:textId="6DFFD712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3519FBF" w14:textId="51DF047E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D6A58ED" w14:textId="73BC3B13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A6CEE2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5FF847D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13E23D5D" w14:textId="52E8295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6958D447" w14:textId="1E6C68ED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1</w:t>
            </w:r>
          </w:p>
        </w:tc>
        <w:tc>
          <w:tcPr>
            <w:tcW w:w="810" w:type="dxa"/>
            <w:shd w:val="clear" w:color="auto" w:fill="FFFF00"/>
          </w:tcPr>
          <w:p w14:paraId="6060D620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  <w:p w14:paraId="7E037D50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FD48A2D" w14:textId="22213CC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, Ungureanu C., BP8</w:t>
            </w:r>
          </w:p>
        </w:tc>
        <w:tc>
          <w:tcPr>
            <w:tcW w:w="900" w:type="dxa"/>
            <w:shd w:val="clear" w:color="auto" w:fill="FFFF00"/>
          </w:tcPr>
          <w:p w14:paraId="510DC70A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Gr.1 -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  <w:p w14:paraId="18999EC8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67C5A6C7" w14:textId="32D05471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846" w:type="dxa"/>
            <w:shd w:val="clear" w:color="auto" w:fill="00FFFF"/>
          </w:tcPr>
          <w:p w14:paraId="249C169B" w14:textId="21953D0E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ro-RO"/>
              </w:rPr>
              <w:t>Bazele inf.ec. _ Mizgaciu C_ DP4</w:t>
            </w:r>
          </w:p>
        </w:tc>
        <w:tc>
          <w:tcPr>
            <w:tcW w:w="993" w:type="dxa"/>
            <w:shd w:val="clear" w:color="auto" w:fill="00FFFF"/>
          </w:tcPr>
          <w:p w14:paraId="131C0AE2" w14:textId="35B1BAA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0" w:type="dxa"/>
            <w:shd w:val="clear" w:color="auto" w:fill="00FFFF"/>
          </w:tcPr>
          <w:p w14:paraId="35DA3A0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92" w:type="dxa"/>
            <w:shd w:val="clear" w:color="auto" w:fill="00FF00"/>
          </w:tcPr>
          <w:p w14:paraId="0FF0BB52" w14:textId="3493EEAC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Economi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uropea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scasi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_LIII1</w:t>
            </w:r>
          </w:p>
        </w:tc>
        <w:tc>
          <w:tcPr>
            <w:tcW w:w="851" w:type="dxa"/>
            <w:shd w:val="clear" w:color="auto" w:fill="00FF00"/>
          </w:tcPr>
          <w:p w14:paraId="214EE2AD" w14:textId="1851660A" w:rsidR="007D7B56" w:rsidRPr="00765F5F" w:rsidRDefault="007D7B56" w:rsidP="007D7B56">
            <w:pPr>
              <w:spacing w:after="0" w:line="240" w:lineRule="auto"/>
              <w:ind w:right="-76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conomia serviciilor_ Untaru E_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A5ACEED" w14:textId="2FA4FB0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CP3</w:t>
            </w:r>
          </w:p>
        </w:tc>
      </w:tr>
      <w:tr w:rsidR="007D7B56" w:rsidRPr="00765F5F" w14:paraId="5280580F" w14:textId="77777777" w:rsidTr="00806E30">
        <w:trPr>
          <w:trHeight w:val="1268"/>
        </w:trPr>
        <w:tc>
          <w:tcPr>
            <w:tcW w:w="535" w:type="dxa"/>
            <w:vMerge/>
          </w:tcPr>
          <w:p w14:paraId="6B30DEF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CE6DEF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50052C0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17626FC" w14:textId="59465C8E" w:rsidR="007D7B56" w:rsidRPr="00765F5F" w:rsidRDefault="007D7B56" w:rsidP="007D7B56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tica in afaceri, Poțincu L., CP2</w:t>
            </w:r>
          </w:p>
        </w:tc>
        <w:tc>
          <w:tcPr>
            <w:tcW w:w="1022" w:type="dxa"/>
            <w:shd w:val="clear" w:color="auto" w:fill="FFCCFF"/>
          </w:tcPr>
          <w:p w14:paraId="5CC27EB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C84255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4998C44" w14:textId="316F8592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A6EAB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B882CED" w14:textId="385920F0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1</w:t>
            </w:r>
          </w:p>
        </w:tc>
        <w:tc>
          <w:tcPr>
            <w:tcW w:w="810" w:type="dxa"/>
            <w:shd w:val="clear" w:color="auto" w:fill="FFFF00"/>
          </w:tcPr>
          <w:p w14:paraId="0D860C33" w14:textId="1C092B58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</w:t>
            </w:r>
            <w:r w:rsidR="00291781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2 Mn operational, Albu C., CE1</w:t>
            </w:r>
          </w:p>
          <w:p w14:paraId="6A8EA8E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2230590A" w14:textId="56781D96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, Ungureanu C., BP8</w:t>
            </w:r>
          </w:p>
        </w:tc>
        <w:tc>
          <w:tcPr>
            <w:tcW w:w="900" w:type="dxa"/>
            <w:shd w:val="clear" w:color="auto" w:fill="FFFF00"/>
          </w:tcPr>
          <w:p w14:paraId="7D44382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Gr.2 -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  <w:p w14:paraId="3D2A5C5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67549AEB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  <w:p w14:paraId="33C828FA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20D8BF1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1 - Audit,</w:t>
            </w:r>
          </w:p>
          <w:p w14:paraId="3628692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33D49F6A" w14:textId="3AC1CDE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7EF4639F" w14:textId="315D2DCD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993" w:type="dxa"/>
            <w:shd w:val="clear" w:color="auto" w:fill="00FFFF"/>
          </w:tcPr>
          <w:p w14:paraId="009EBADC" w14:textId="76187402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4733335" w14:textId="16AE8A5E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E_ online </w:t>
            </w:r>
          </w:p>
        </w:tc>
        <w:tc>
          <w:tcPr>
            <w:tcW w:w="992" w:type="dxa"/>
            <w:shd w:val="clear" w:color="auto" w:fill="00FF00"/>
          </w:tcPr>
          <w:p w14:paraId="32805551" w14:textId="77777777" w:rsidR="007D7B56" w:rsidRPr="00765F5F" w:rsidRDefault="007D7B56" w:rsidP="007D7B56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0AEAC880" w14:textId="1CDF253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6C1A8CD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0055DA4C" w14:textId="336D235C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8A44F3A" w14:textId="4E599AA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CP3</w:t>
            </w:r>
          </w:p>
        </w:tc>
      </w:tr>
      <w:tr w:rsidR="007D7B56" w:rsidRPr="00765F5F" w14:paraId="29348EFC" w14:textId="77777777" w:rsidTr="00806E30">
        <w:trPr>
          <w:trHeight w:val="1025"/>
        </w:trPr>
        <w:tc>
          <w:tcPr>
            <w:tcW w:w="535" w:type="dxa"/>
            <w:vMerge/>
          </w:tcPr>
          <w:p w14:paraId="20BF269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03770D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49F03AE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20115BA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4F51EE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AAF87F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1AFF045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445644A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3C94028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2A9F64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D59015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3A96574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49E25D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1F738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BA0505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503635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ABAD569" w14:textId="75A22539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</w:t>
            </w:r>
            <w:r w:rsidR="00291781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3 Mn operational, Albu C., CE1</w:t>
            </w:r>
          </w:p>
        </w:tc>
        <w:tc>
          <w:tcPr>
            <w:tcW w:w="900" w:type="dxa"/>
            <w:shd w:val="clear" w:color="auto" w:fill="FFFF00"/>
          </w:tcPr>
          <w:p w14:paraId="7E51A9C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Econometrie,Duguleană L., DII1</w:t>
            </w:r>
          </w:p>
          <w:p w14:paraId="1DEA4ED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40DF8684" w14:textId="3121C7D2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5A384BD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7C99F21C" w14:textId="1523965D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38EA1BA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0832A1E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97A7137" w14:textId="5249082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E_ online</w:t>
            </w:r>
          </w:p>
        </w:tc>
        <w:tc>
          <w:tcPr>
            <w:tcW w:w="992" w:type="dxa"/>
            <w:shd w:val="clear" w:color="auto" w:fill="00FF00"/>
          </w:tcPr>
          <w:p w14:paraId="0956115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5E3FF9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6D0F42F" w14:textId="77777777" w:rsidR="007D7B56" w:rsidRPr="00765F5F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656A2088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05E203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23 .11. 2025  DUMINICĂ</w:t>
            </w:r>
          </w:p>
        </w:tc>
        <w:tc>
          <w:tcPr>
            <w:tcW w:w="653" w:type="dxa"/>
          </w:tcPr>
          <w:p w14:paraId="16064FB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0B2E189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027260A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78F1B90E" w14:textId="0D23C852" w:rsidR="007D7B56" w:rsidRPr="00765F5F" w:rsidRDefault="007D7B56" w:rsidP="007D7B56">
            <w:pPr>
              <w:spacing w:after="0" w:line="240" w:lineRule="auto"/>
              <w:ind w:hanging="42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conomie mondială, Tescașiu B.,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C55539C" w14:textId="77777777" w:rsidR="007D7B56" w:rsidRPr="00765F5F" w:rsidRDefault="007D7B56" w:rsidP="007D7B56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22" w:type="dxa"/>
            <w:shd w:val="clear" w:color="auto" w:fill="FFCCFF"/>
          </w:tcPr>
          <w:p w14:paraId="20756C7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647EBED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4032E71F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53CE5D74" w14:textId="7BD96C32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EE417A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F6BA2A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F4BC3B9" w14:textId="74C10080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8A06F23" w14:textId="59EE1F7B" w:rsidR="007D7B56" w:rsidRPr="00765F5F" w:rsidRDefault="007D7B56" w:rsidP="007D7B56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E2</w:t>
            </w:r>
          </w:p>
        </w:tc>
        <w:tc>
          <w:tcPr>
            <w:tcW w:w="900" w:type="dxa"/>
            <w:shd w:val="clear" w:color="auto" w:fill="FFFF00"/>
          </w:tcPr>
          <w:p w14:paraId="3DD4973D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FBACD0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A8A942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11635BD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3BA322B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</w:p>
          <w:p w14:paraId="5C57BB5D" w14:textId="3E61302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50" w:type="dxa"/>
            <w:shd w:val="clear" w:color="auto" w:fill="00FFFF"/>
          </w:tcPr>
          <w:p w14:paraId="2CBBBF5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7600E0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1B064F7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39A95829" w14:textId="5C22B7C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851" w:type="dxa"/>
            <w:shd w:val="clear" w:color="auto" w:fill="00FF00"/>
          </w:tcPr>
          <w:p w14:paraId="30A7DCA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2C908F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F7DE0" w:rsidRPr="00765F5F" w14:paraId="0D40C1E0" w14:textId="77777777" w:rsidTr="00806E30">
        <w:trPr>
          <w:trHeight w:val="146"/>
        </w:trPr>
        <w:tc>
          <w:tcPr>
            <w:tcW w:w="535" w:type="dxa"/>
            <w:vMerge/>
          </w:tcPr>
          <w:p w14:paraId="336EE6B6" w14:textId="77777777" w:rsidR="000F7DE0" w:rsidRPr="00765F5F" w:rsidRDefault="000F7DE0" w:rsidP="000F7D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0959DC6" w14:textId="77777777" w:rsidR="000F7DE0" w:rsidRPr="00765F5F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46D27D9C" w14:textId="77777777" w:rsidR="000F7DE0" w:rsidRPr="00765F5F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1429AADB" w14:textId="36D0A791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conomie mondială, Tescașiu B.,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1D8C5D97" w14:textId="77777777" w:rsidR="000F7DE0" w:rsidRPr="00765F5F" w:rsidRDefault="000F7DE0" w:rsidP="000F7DE0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22" w:type="dxa"/>
            <w:shd w:val="clear" w:color="auto" w:fill="FFCCFF"/>
          </w:tcPr>
          <w:p w14:paraId="2CEF2F04" w14:textId="632620A1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9B2F44D" w14:textId="77777777" w:rsidR="000F7DE0" w:rsidRPr="00765F5F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1532734" w14:textId="77777777" w:rsidR="000F7DE0" w:rsidRPr="00765F5F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EEB7907" w14:textId="4E13F232" w:rsidR="000F7DE0" w:rsidRPr="00765F5F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A8EF3CF" w14:textId="54D0549A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92C2630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EA20D85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79ED58FE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6DC1DF0B" w14:textId="094194B8" w:rsidR="000F7DE0" w:rsidRPr="00765F5F" w:rsidRDefault="000F7DE0" w:rsidP="000F7DE0">
            <w:pPr>
              <w:spacing w:after="0"/>
              <w:jc w:val="center"/>
              <w:rPr>
                <w:rFonts w:ascii="Times New Roman" w:hAnsi="Times New Roman"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online</w:t>
            </w:r>
          </w:p>
        </w:tc>
        <w:tc>
          <w:tcPr>
            <w:tcW w:w="810" w:type="dxa"/>
            <w:shd w:val="clear" w:color="auto" w:fill="FFFF00"/>
          </w:tcPr>
          <w:p w14:paraId="4196A082" w14:textId="23D6B5CC" w:rsidR="000F7DE0" w:rsidRPr="00765F5F" w:rsidRDefault="000F7DE0" w:rsidP="000F7DE0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E2</w:t>
            </w:r>
          </w:p>
        </w:tc>
        <w:tc>
          <w:tcPr>
            <w:tcW w:w="900" w:type="dxa"/>
            <w:shd w:val="clear" w:color="auto" w:fill="FFFF00"/>
          </w:tcPr>
          <w:p w14:paraId="4A986A47" w14:textId="414F1248" w:rsidR="000F7DE0" w:rsidRPr="00765F5F" w:rsidRDefault="000F7DE0" w:rsidP="000F7DE0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ediulu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(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opt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)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1</w:t>
            </w:r>
          </w:p>
        </w:tc>
        <w:tc>
          <w:tcPr>
            <w:tcW w:w="846" w:type="dxa"/>
            <w:shd w:val="clear" w:color="auto" w:fill="00FFFF"/>
          </w:tcPr>
          <w:p w14:paraId="5431F178" w14:textId="7736DBFA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1B0973F8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54B2AFBC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60C9370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AC2746D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0F94F3F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2ED8420B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</w:p>
          <w:p w14:paraId="0B812F38" w14:textId="7F1916DB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5FD30A9" w14:textId="77777777" w:rsidR="000F7DE0" w:rsidRPr="00765F5F" w:rsidRDefault="000F7DE0" w:rsidP="000F7DE0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F7DE0" w:rsidRPr="00765F5F" w14:paraId="2986DA35" w14:textId="77777777" w:rsidTr="00806E30">
        <w:trPr>
          <w:trHeight w:val="146"/>
        </w:trPr>
        <w:tc>
          <w:tcPr>
            <w:tcW w:w="535" w:type="dxa"/>
            <w:vMerge/>
          </w:tcPr>
          <w:p w14:paraId="085A793B" w14:textId="77777777" w:rsidR="000F7DE0" w:rsidRPr="00765F5F" w:rsidRDefault="000F7DE0" w:rsidP="000F7D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1E99185" w14:textId="77777777" w:rsidR="000F7DE0" w:rsidRPr="00765F5F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47E08A2C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C218B6F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488060ED" w14:textId="7DEEE5CE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900" w:type="dxa"/>
            <w:shd w:val="clear" w:color="auto" w:fill="FFCCFF"/>
          </w:tcPr>
          <w:p w14:paraId="00133420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7BC362CC" w14:textId="48BEA7F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1B22EA4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BB3F482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1B82280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0106B54" w14:textId="6255A23E" w:rsidR="000F7DE0" w:rsidRPr="00765F5F" w:rsidRDefault="000F7DE0" w:rsidP="000F7DE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de-DE"/>
              </w:rPr>
            </w:pPr>
          </w:p>
        </w:tc>
        <w:tc>
          <w:tcPr>
            <w:tcW w:w="810" w:type="dxa"/>
            <w:shd w:val="clear" w:color="auto" w:fill="FFFF00"/>
          </w:tcPr>
          <w:p w14:paraId="20F265C3" w14:textId="65FF4A67" w:rsidR="000F7DE0" w:rsidRPr="00765F5F" w:rsidRDefault="000F7DE0" w:rsidP="000F7DE0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E2</w:t>
            </w:r>
          </w:p>
        </w:tc>
        <w:tc>
          <w:tcPr>
            <w:tcW w:w="900" w:type="dxa"/>
            <w:shd w:val="clear" w:color="auto" w:fill="FFFF00"/>
          </w:tcPr>
          <w:p w14:paraId="0E36A111" w14:textId="77777777" w:rsidR="000F7DE0" w:rsidRPr="00765F5F" w:rsidRDefault="000F7DE0" w:rsidP="000F7DE0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0CDB7A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F0A8D0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2D04052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A406546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437A265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01CBCE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5A89637A" w14:textId="77777777" w:rsidTr="00806E30">
        <w:trPr>
          <w:trHeight w:val="146"/>
        </w:trPr>
        <w:tc>
          <w:tcPr>
            <w:tcW w:w="535" w:type="dxa"/>
            <w:vMerge/>
          </w:tcPr>
          <w:p w14:paraId="356DEE4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55A2CF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7F7D165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CCFE4E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E8E046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0916CDC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AE044F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18C1DDF8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06D35B4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8B22696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57F2D6C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AFE5569" w14:textId="77777777" w:rsidR="007D7B56" w:rsidRPr="00765F5F" w:rsidRDefault="007D7B56" w:rsidP="007D7B56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shd w:val="clear" w:color="auto" w:fill="FFFF00"/>
          </w:tcPr>
          <w:p w14:paraId="4A1F7A6E" w14:textId="62800362" w:rsidR="007D7B56" w:rsidRPr="00765F5F" w:rsidRDefault="007D7B56" w:rsidP="007D7B5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E2</w:t>
            </w:r>
          </w:p>
        </w:tc>
        <w:tc>
          <w:tcPr>
            <w:tcW w:w="900" w:type="dxa"/>
            <w:shd w:val="clear" w:color="auto" w:fill="FFFF00"/>
          </w:tcPr>
          <w:p w14:paraId="34A8AD45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60C0BB4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729D7D9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B4A8967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758631F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838EDF6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B0DC69D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45C63017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3BA35A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29.11. 2025  SÂMBATĂ</w:t>
            </w:r>
          </w:p>
          <w:p w14:paraId="79A85A6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AA1C18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3A89CE8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3C4E84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40F164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1D7582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D5D6AE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3DB8D4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8C83A8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47952E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SAMBATA</w:t>
            </w:r>
          </w:p>
          <w:p w14:paraId="5D6E8BA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SAMBATA</w:t>
            </w:r>
          </w:p>
        </w:tc>
        <w:tc>
          <w:tcPr>
            <w:tcW w:w="653" w:type="dxa"/>
          </w:tcPr>
          <w:p w14:paraId="74EFC1A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2CE4406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B86FC6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148D6DC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10B96940" w14:textId="79339C7E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34077CB0" w14:textId="753113A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E474DD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6996AE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ublic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</w:p>
          <w:p w14:paraId="16A6D2C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Ungureanu C.,</w:t>
            </w:r>
          </w:p>
          <w:p w14:paraId="30832700" w14:textId="18F19C6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27BED5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C9864EF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574BE662" w14:textId="0D64FA1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5D23304" w14:textId="50F7966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Conta financiara, Trifan A., online</w:t>
            </w:r>
          </w:p>
        </w:tc>
        <w:tc>
          <w:tcPr>
            <w:tcW w:w="900" w:type="dxa"/>
            <w:shd w:val="clear" w:color="auto" w:fill="FFFF00"/>
          </w:tcPr>
          <w:p w14:paraId="3BFBEC22" w14:textId="77777777" w:rsidR="007D7B56" w:rsidRPr="00765F5F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A9E995C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16E436D" w14:textId="77777777" w:rsidR="007D7B56" w:rsidRPr="00765F5F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E1D80BE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0CE0D231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7EC5B1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1708C61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7B6607F3" w14:textId="77777777" w:rsidTr="00806E30">
        <w:trPr>
          <w:trHeight w:val="146"/>
        </w:trPr>
        <w:tc>
          <w:tcPr>
            <w:tcW w:w="535" w:type="dxa"/>
            <w:vMerge/>
          </w:tcPr>
          <w:p w14:paraId="5F2FCD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7F71D7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6E316E6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7966983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6FEAC54E" w14:textId="4C078FA0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1CA03241" w14:textId="76CC46A8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8B4B743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09C90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ublic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</w:p>
          <w:p w14:paraId="7A72C2F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Ungureanu C.,</w:t>
            </w:r>
          </w:p>
          <w:p w14:paraId="57E76266" w14:textId="1FADCC35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2B6D3D2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5DB44C8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1AE9074B" w14:textId="77EA933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78C98037" w14:textId="2504B3FC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Conta financiara, Trifan A., online</w:t>
            </w:r>
          </w:p>
        </w:tc>
        <w:tc>
          <w:tcPr>
            <w:tcW w:w="900" w:type="dxa"/>
            <w:shd w:val="clear" w:color="auto" w:fill="FFFF00"/>
          </w:tcPr>
          <w:p w14:paraId="6548B21E" w14:textId="77777777" w:rsidR="007D7B56" w:rsidRPr="00765F5F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0E617B8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628BA20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3790DA7" w14:textId="1EB5368B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360DAA11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45422551" w14:textId="246646A0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59E77C9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6515F5E8" w14:textId="77777777" w:rsidTr="00806E30">
        <w:trPr>
          <w:trHeight w:val="146"/>
        </w:trPr>
        <w:tc>
          <w:tcPr>
            <w:tcW w:w="535" w:type="dxa"/>
            <w:vMerge/>
          </w:tcPr>
          <w:p w14:paraId="144BDC6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D524CA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954881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5AF52B1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A82608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6BCFE3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B717D8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BE8FC4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D1F31E5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24223882" w14:textId="30CA1AF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4FDEA679" w14:textId="1C466993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Etica in afaceri, Potincu L., online</w:t>
            </w:r>
          </w:p>
        </w:tc>
        <w:tc>
          <w:tcPr>
            <w:tcW w:w="900" w:type="dxa"/>
            <w:shd w:val="clear" w:color="auto" w:fill="FFFF00"/>
          </w:tcPr>
          <w:p w14:paraId="2BA5423B" w14:textId="77777777" w:rsidR="007D7B56" w:rsidRPr="00765F5F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DEA95D7" w14:textId="77777777" w:rsidR="007D7B56" w:rsidRPr="00765F5F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B83531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817681A" w14:textId="28FA238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6501A9F9" w14:textId="2C75CC8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 G. </w:t>
            </w: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lastRenderedPageBreak/>
              <w:t xml:space="preserve">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1" w:type="dxa"/>
            <w:shd w:val="clear" w:color="auto" w:fill="00FF00"/>
          </w:tcPr>
          <w:p w14:paraId="0BE2B151" w14:textId="01F8A86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lastRenderedPageBreak/>
              <w:t xml:space="preserve">Economia turismului_ Ispas </w:t>
            </w: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lastRenderedPageBreak/>
              <w:t>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2B92D9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2438C93E" w14:textId="77777777" w:rsidTr="00806E30">
        <w:trPr>
          <w:trHeight w:val="146"/>
        </w:trPr>
        <w:tc>
          <w:tcPr>
            <w:tcW w:w="535" w:type="dxa"/>
            <w:vMerge/>
          </w:tcPr>
          <w:p w14:paraId="1687A42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CB0D14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sz w:val="18"/>
                <w:szCs w:val="18"/>
                <w:lang w:val="it-IT"/>
              </w:rPr>
            </w:pPr>
          </w:p>
          <w:p w14:paraId="565915E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32A98CC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  <w:p w14:paraId="2D8B0DB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  <w:p w14:paraId="73B6712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391F281A" w14:textId="77777777" w:rsidR="007D7B56" w:rsidRPr="00765F5F" w:rsidRDefault="007D7B56" w:rsidP="007D7B56">
            <w:pPr>
              <w:spacing w:after="0" w:line="240" w:lineRule="auto"/>
              <w:ind w:hanging="3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5245E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E51CF8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392F82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847045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577FBBA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5A4EDB5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E41AB7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85BCEAB" w14:textId="6A98A706" w:rsidR="007D7B56" w:rsidRPr="00765F5F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tica in afaceri _ Potincu - online</w:t>
            </w:r>
          </w:p>
        </w:tc>
        <w:tc>
          <w:tcPr>
            <w:tcW w:w="993" w:type="dxa"/>
            <w:shd w:val="clear" w:color="auto" w:fill="00FFFF"/>
          </w:tcPr>
          <w:p w14:paraId="5514592D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08ADF22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142ED39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63778458" w14:textId="3FBC0E1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 G.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79" w:type="dxa"/>
            <w:gridSpan w:val="2"/>
            <w:shd w:val="clear" w:color="auto" w:fill="00FF00"/>
          </w:tcPr>
          <w:p w14:paraId="7B1D0AE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7D7B56" w:rsidRPr="00765F5F" w14:paraId="46303F9B" w14:textId="77777777" w:rsidTr="00806E30">
        <w:trPr>
          <w:trHeight w:val="346"/>
        </w:trPr>
        <w:tc>
          <w:tcPr>
            <w:tcW w:w="535" w:type="dxa"/>
            <w:vMerge w:val="restart"/>
            <w:textDirection w:val="btLr"/>
          </w:tcPr>
          <w:p w14:paraId="318D0A5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30.11.2025 DUMINICA</w:t>
            </w:r>
          </w:p>
        </w:tc>
        <w:tc>
          <w:tcPr>
            <w:tcW w:w="653" w:type="dxa"/>
          </w:tcPr>
          <w:p w14:paraId="0AD29C0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CB7712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347CFE79" w14:textId="0925C916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FCCFF"/>
          </w:tcPr>
          <w:p w14:paraId="3A3B33D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0C4158D7" w14:textId="7F4F2D4B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1F9E26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6E9EDF" w14:textId="6D7A622D" w:rsidR="007D7B56" w:rsidRPr="00765F5F" w:rsidRDefault="007D7B56" w:rsidP="007D7B56">
            <w:pPr>
              <w:spacing w:after="0" w:line="240" w:lineRule="auto"/>
              <w:ind w:right="-108" w:hanging="108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0D19F9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F62FFDF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34E51244" w14:textId="7355723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642B893B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Gr.1/2/3</w:t>
            </w:r>
          </w:p>
          <w:p w14:paraId="721C0959" w14:textId="06541EB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89F95D7" w14:textId="4647400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/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D36B2CB" w14:textId="7F63C00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/ Pavel E.,</w:t>
            </w:r>
          </w:p>
          <w:p w14:paraId="52FA9870" w14:textId="61D8D848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FFF00"/>
          </w:tcPr>
          <w:p w14:paraId="72B6E37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6D404F53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73004E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83A204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8F66E96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0FD3BF2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DF1896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461C4F2B" w14:textId="77777777" w:rsidTr="00806E30">
        <w:trPr>
          <w:trHeight w:val="146"/>
        </w:trPr>
        <w:tc>
          <w:tcPr>
            <w:tcW w:w="535" w:type="dxa"/>
            <w:vMerge/>
          </w:tcPr>
          <w:p w14:paraId="4404F05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C84AA4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588403A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B8D3CE4" w14:textId="0D73F041" w:rsidR="007D7B56" w:rsidRPr="00765F5F" w:rsidRDefault="007D7B56" w:rsidP="007D7B56">
            <w:pPr>
              <w:spacing w:after="0" w:line="240" w:lineRule="auto"/>
              <w:ind w:left="-41" w:right="-108" w:hanging="6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Educaț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fizic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1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Ale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St., Sala Sport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lină</w:t>
            </w:r>
            <w:proofErr w:type="spellEnd"/>
          </w:p>
        </w:tc>
        <w:tc>
          <w:tcPr>
            <w:tcW w:w="900" w:type="dxa"/>
            <w:shd w:val="clear" w:color="auto" w:fill="FFCCFF"/>
          </w:tcPr>
          <w:p w14:paraId="002FC2C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4350FA2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,</w:t>
            </w:r>
          </w:p>
          <w:p w14:paraId="5465D024" w14:textId="54540653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1022" w:type="dxa"/>
            <w:shd w:val="clear" w:color="auto" w:fill="FFCCFF"/>
          </w:tcPr>
          <w:p w14:paraId="60EEE2B2" w14:textId="1B898165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77BBCE7" w14:textId="52CCECE8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0AB585" w14:textId="0B1542F9" w:rsidR="007D7B56" w:rsidRPr="00765F5F" w:rsidRDefault="007D7B56" w:rsidP="007D7B56">
            <w:pPr>
              <w:spacing w:after="0" w:line="240" w:lineRule="auto"/>
              <w:ind w:right="-108" w:hanging="108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2E293B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7BEB9A5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0949E2F9" w14:textId="58FC7B80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29517D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CC155F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29412F9" w14:textId="77777777" w:rsidR="00594905" w:rsidRPr="00765F5F" w:rsidRDefault="00594905" w:rsidP="00594905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5A88F96" w14:textId="77777777" w:rsidR="00594905" w:rsidRPr="00765F5F" w:rsidRDefault="00594905" w:rsidP="00594905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000BFF76" w14:textId="2E9918A8" w:rsidR="007D7B56" w:rsidRPr="00765F5F" w:rsidRDefault="00594905" w:rsidP="0059490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Pavel E. – online</w:t>
            </w:r>
          </w:p>
        </w:tc>
        <w:tc>
          <w:tcPr>
            <w:tcW w:w="993" w:type="dxa"/>
            <w:shd w:val="clear" w:color="auto" w:fill="00FFFF"/>
          </w:tcPr>
          <w:p w14:paraId="675408B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DDF2CD3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5C761B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1CFB57E9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168373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322CF6ED" w14:textId="77777777" w:rsidTr="00806E30">
        <w:trPr>
          <w:trHeight w:val="146"/>
        </w:trPr>
        <w:tc>
          <w:tcPr>
            <w:tcW w:w="535" w:type="dxa"/>
            <w:vMerge/>
          </w:tcPr>
          <w:p w14:paraId="4715F20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FF29C0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0957CBA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82D6240" w14:textId="77777777" w:rsidR="007D7B56" w:rsidRPr="00765F5F" w:rsidRDefault="007D7B56" w:rsidP="007D7B56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01EDFC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B7BCDC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792282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D1A55D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65C5A3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0C48E34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3FFD0D73" w14:textId="07D5983A" w:rsidR="007D7B56" w:rsidRPr="00765F5F" w:rsidRDefault="007D7B56" w:rsidP="007D7B56">
            <w:pPr>
              <w:spacing w:after="0" w:line="240" w:lineRule="auto"/>
              <w:ind w:left="-144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69F9D41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04A2BA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28789EF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67693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E04F9A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FE9597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619610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6AC11A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7E005B7D" w14:textId="77777777" w:rsidTr="00806E30">
        <w:trPr>
          <w:trHeight w:val="146"/>
        </w:trPr>
        <w:tc>
          <w:tcPr>
            <w:tcW w:w="535" w:type="dxa"/>
            <w:vMerge/>
          </w:tcPr>
          <w:p w14:paraId="0209A6B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74E3C7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F723D4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CA4D4E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5A88B08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8E8382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0FC0051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4902F0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A68FA0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84DD51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0CF56DD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3E837C5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545E80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5E326E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2657C43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00EF4E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8D61EF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96F4D9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5F507746" w14:textId="77777777" w:rsidTr="00806E30">
        <w:trPr>
          <w:trHeight w:val="691"/>
        </w:trPr>
        <w:tc>
          <w:tcPr>
            <w:tcW w:w="535" w:type="dxa"/>
            <w:vMerge/>
          </w:tcPr>
          <w:p w14:paraId="6EC2CF1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290330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31023C8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de-DE"/>
              </w:rPr>
              <w:t>16- 17.40</w:t>
            </w:r>
          </w:p>
        </w:tc>
        <w:tc>
          <w:tcPr>
            <w:tcW w:w="967" w:type="dxa"/>
            <w:shd w:val="clear" w:color="auto" w:fill="FFCCFF"/>
          </w:tcPr>
          <w:p w14:paraId="3DD8EE9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646181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554FAE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829278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6DDF7E0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1F2ADA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5FCDB1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06D47F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4B6E7CF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68BCC5F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D03F52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0BE0407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35150B2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035920A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FF00"/>
          </w:tcPr>
          <w:p w14:paraId="0D45449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3565EE2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26D89E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0F0B26C4" w14:textId="77777777" w:rsidTr="00806E30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2CFCAB2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  6.12.2025  SÂMBATĂ</w:t>
            </w:r>
          </w:p>
          <w:p w14:paraId="743E87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1DECA9C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1B39025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51BAA6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416539B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6363E48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0A4371C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5870AB7E" w14:textId="77777777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56FF68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352BA77" w14:textId="4730EA69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ducatie Fizica si Sport- Simion g- Sala de sport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7C8646F" w14:textId="12D59CA2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6827F446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Gr.1/2/3</w:t>
            </w:r>
          </w:p>
          <w:p w14:paraId="6E90DBDD" w14:textId="30B9EF8E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464F98CF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DC1E42B" w14:textId="689E03F3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810" w:type="dxa"/>
            <w:shd w:val="clear" w:color="auto" w:fill="FFFF00"/>
          </w:tcPr>
          <w:p w14:paraId="725B2A8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7C3066" w14:textId="08D564C0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D59967D" w14:textId="77777777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0EF26A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1AACE94" w14:textId="77777777" w:rsidR="007D7B56" w:rsidRPr="00765F5F" w:rsidRDefault="007D7B56" w:rsidP="007D7B56">
            <w:pPr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0C3CB8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5264942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7944AE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6853E83C" w14:textId="77777777" w:rsidTr="00806E30">
        <w:trPr>
          <w:trHeight w:val="146"/>
        </w:trPr>
        <w:tc>
          <w:tcPr>
            <w:tcW w:w="535" w:type="dxa"/>
            <w:vMerge/>
          </w:tcPr>
          <w:p w14:paraId="39DAD76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B85D4E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846210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014270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02A593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,</w:t>
            </w:r>
          </w:p>
          <w:p w14:paraId="564717F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 xml:space="preserve"> N.</w:t>
            </w:r>
          </w:p>
          <w:p w14:paraId="356EB5DB" w14:textId="1AC72C9E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FCCFF"/>
          </w:tcPr>
          <w:p w14:paraId="73436CFF" w14:textId="30D2D912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CB955B0" w14:textId="77777777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D19463C" w14:textId="61C46AAF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ducatie Fizica si Sport- Simion g- Sala de sport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DA84B0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C5346A7" w14:textId="599B52C0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61CA38ED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25F6C825" w14:textId="240AF943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7D86DED5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3A1F7D5A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7690A70" w14:textId="6518B5CB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3C219B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993" w:type="dxa"/>
            <w:shd w:val="clear" w:color="auto" w:fill="00FFFF"/>
          </w:tcPr>
          <w:p w14:paraId="28626A90" w14:textId="62B0AFE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50" w:type="dxa"/>
            <w:shd w:val="clear" w:color="auto" w:fill="00FFFF"/>
          </w:tcPr>
          <w:p w14:paraId="629ED64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0290267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F20323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1334E69" w14:textId="184F6FB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284A34BA" w14:textId="77777777" w:rsidTr="00806E30">
        <w:trPr>
          <w:trHeight w:val="146"/>
        </w:trPr>
        <w:tc>
          <w:tcPr>
            <w:tcW w:w="535" w:type="dxa"/>
            <w:vMerge/>
          </w:tcPr>
          <w:p w14:paraId="76013AA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835333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1BFA0D7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62E32AD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FEFD5DF" w14:textId="6EB64CE4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E1D7045" w14:textId="1361857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Corespondență comercială în limba străina 2 (lb. franceza), Cernea N.,</w:t>
            </w:r>
          </w:p>
          <w:p w14:paraId="6EEC9C55" w14:textId="441DD778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6365E4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ECC2EF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33DEF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2FDFDDB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050076A8" w14:textId="309587CE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00030D4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10204EA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DD4B211" w14:textId="427646EB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3C0285D" w14:textId="77777777" w:rsidR="007D7B56" w:rsidRPr="00765F5F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DD97118" w14:textId="3C110E26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9D4827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89E7D9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34468F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27B892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3E835941" w14:textId="77777777" w:rsidTr="00806E30">
        <w:trPr>
          <w:trHeight w:val="146"/>
        </w:trPr>
        <w:tc>
          <w:tcPr>
            <w:tcW w:w="535" w:type="dxa"/>
            <w:vMerge/>
          </w:tcPr>
          <w:p w14:paraId="41D591F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394CCA9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5205600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334267A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158E58F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6E5691F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0A2BA95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480B85E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D1DDED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DF9CC3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31C678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3BC37C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6B58F4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7E45C45E" w14:textId="711DCE72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4E8B7C66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558B51D8" w14:textId="48F9F31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CCFA38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4C09C7A" w14:textId="7558A5E9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C3FBD8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00FF00"/>
          </w:tcPr>
          <w:p w14:paraId="0456A94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BA8DC5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819BD6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426A5C62" w14:textId="77777777" w:rsidTr="00806E30">
        <w:trPr>
          <w:trHeight w:val="1024"/>
        </w:trPr>
        <w:tc>
          <w:tcPr>
            <w:tcW w:w="535" w:type="dxa"/>
            <w:vMerge w:val="restart"/>
            <w:textDirection w:val="btLr"/>
          </w:tcPr>
          <w:p w14:paraId="5003E7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7.12. 2025  DUMINICA  </w:t>
            </w:r>
          </w:p>
          <w:p w14:paraId="40DDD7F6" w14:textId="77777777" w:rsidR="007D7B56" w:rsidRPr="00765F5F" w:rsidRDefault="007D7B56" w:rsidP="007D7B56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-</w:t>
            </w:r>
          </w:p>
        </w:tc>
        <w:tc>
          <w:tcPr>
            <w:tcW w:w="653" w:type="dxa"/>
          </w:tcPr>
          <w:p w14:paraId="19B2C8D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ACFBD1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0E96052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2C50954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A7C15D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55ED0C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17BCC1D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552575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214C60A8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0A24C22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3F394A0E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3DAC68B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FF729A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4DC48F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51E7654C" w14:textId="5928D7E2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3525F85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CB4F262" w14:textId="77777777" w:rsidR="007D7B56" w:rsidRPr="00765F5F" w:rsidRDefault="007D7B56" w:rsidP="007D7B5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206D76E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0B838C4D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4C345BD" w14:textId="50AA2AD5" w:rsidR="007D7B56" w:rsidRPr="00765F5F" w:rsidRDefault="007D7B56" w:rsidP="007D7B56">
            <w:pPr>
              <w:spacing w:after="0" w:line="240" w:lineRule="auto"/>
              <w:ind w:right="-162"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2257169D" w14:textId="77777777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20B4C4C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067AA920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2AB6D5DE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3377AA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6C68D454" w14:textId="77777777" w:rsidTr="00806E30">
        <w:trPr>
          <w:trHeight w:val="890"/>
        </w:trPr>
        <w:tc>
          <w:tcPr>
            <w:tcW w:w="535" w:type="dxa"/>
            <w:vMerge/>
          </w:tcPr>
          <w:p w14:paraId="056704C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C30073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39917B2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  <w:p w14:paraId="1D2F886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438F9D9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779DBE6F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799FAFF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7E2DA80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8953CD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04CB60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F0699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710668F" w14:textId="4E8600B6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1B3B2A1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FF00"/>
          </w:tcPr>
          <w:p w14:paraId="47CB237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5F67CBF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2C1C5EF1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571BE438" w14:textId="57730154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640F1255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313F26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5EB45A8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802EEE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394BEC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7A537C32" w14:textId="77777777" w:rsidTr="00806E30">
        <w:trPr>
          <w:trHeight w:val="854"/>
        </w:trPr>
        <w:tc>
          <w:tcPr>
            <w:tcW w:w="535" w:type="dxa"/>
            <w:vMerge/>
          </w:tcPr>
          <w:p w14:paraId="0CA67F2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A68862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46F0877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1489207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BAF5F5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1E8FB2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1F7AE5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5E8B2D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B21135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EF06791" w14:textId="705301BE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67C219E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C680F2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F1B18E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D970A72" w14:textId="77777777" w:rsidR="007D7B56" w:rsidRPr="00765F5F" w:rsidRDefault="007D7B56" w:rsidP="007D7B56">
            <w:pPr>
              <w:spacing w:line="240" w:lineRule="auto"/>
              <w:jc w:val="center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678778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268F48A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61E2B56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156645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7B3FEC33" w14:textId="77777777" w:rsidTr="00806E30">
        <w:trPr>
          <w:trHeight w:val="439"/>
        </w:trPr>
        <w:tc>
          <w:tcPr>
            <w:tcW w:w="535" w:type="dxa"/>
            <w:vMerge/>
          </w:tcPr>
          <w:p w14:paraId="6FD0854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D9592B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5E29560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2D75B6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</w:rPr>
              <w:br/>
            </w:r>
          </w:p>
          <w:p w14:paraId="6BBC82B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9F082A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AD1DD9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02FEE2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9CF723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65E202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403F5B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6F587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467B10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8FED5D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435FA9AC" w14:textId="77777777" w:rsidR="007D7B56" w:rsidRPr="00765F5F" w:rsidRDefault="007D7B56" w:rsidP="007D7B56">
            <w:pPr>
              <w:spacing w:line="240" w:lineRule="auto"/>
              <w:jc w:val="center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47FD074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10CCF7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37FC33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70537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711F5CAA" w14:textId="77777777" w:rsidTr="00806E30">
        <w:trPr>
          <w:trHeight w:val="880"/>
        </w:trPr>
        <w:tc>
          <w:tcPr>
            <w:tcW w:w="535" w:type="dxa"/>
            <w:vMerge w:val="restart"/>
            <w:textDirection w:val="btLr"/>
          </w:tcPr>
          <w:p w14:paraId="5E55622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13.12. 2025  SAMBATA </w:t>
            </w:r>
          </w:p>
        </w:tc>
        <w:tc>
          <w:tcPr>
            <w:tcW w:w="653" w:type="dxa"/>
          </w:tcPr>
          <w:p w14:paraId="0CA3554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10C2A5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AC1FEE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0C655C0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7887D1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3A33C18F" w14:textId="77777777" w:rsidR="007D7B56" w:rsidRPr="00765F5F" w:rsidRDefault="007D7B56" w:rsidP="007D7B56">
            <w:pPr>
              <w:spacing w:after="0" w:line="240" w:lineRule="auto"/>
              <w:ind w:right="-85"/>
              <w:rPr>
                <w:rFonts w:ascii="Times New Roman" w:hAnsi="Times New Roman"/>
                <w:bCs/>
                <w:sz w:val="16"/>
                <w:szCs w:val="16"/>
                <w:lang w:val="ro-RO"/>
              </w:rPr>
            </w:pPr>
          </w:p>
        </w:tc>
        <w:tc>
          <w:tcPr>
            <w:tcW w:w="1022" w:type="dxa"/>
            <w:shd w:val="clear" w:color="auto" w:fill="FFCCFF"/>
          </w:tcPr>
          <w:p w14:paraId="6E955B7F" w14:textId="0FD03C1E" w:rsidR="007D7B56" w:rsidRPr="00765F5F" w:rsidRDefault="007D7B56" w:rsidP="007D7B56">
            <w:pPr>
              <w:spacing w:after="0" w:line="240" w:lineRule="auto"/>
              <w:ind w:left="-115" w:right="-115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2E3FB17" w14:textId="77777777" w:rsidR="007D7B56" w:rsidRPr="00765F5F" w:rsidRDefault="007D7B56" w:rsidP="007D7B56">
            <w:pPr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F24872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762EA38" w14:textId="1A95A305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1</w:t>
            </w:r>
          </w:p>
        </w:tc>
        <w:tc>
          <w:tcPr>
            <w:tcW w:w="900" w:type="dxa"/>
            <w:shd w:val="clear" w:color="auto" w:fill="FFFF00"/>
          </w:tcPr>
          <w:p w14:paraId="1756B272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Mn general, Negulescu O., CP3</w:t>
            </w:r>
          </w:p>
          <w:p w14:paraId="740878A8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0409BC8C" w14:textId="64954466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18C03F83" w14:textId="1966CBEA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19A25E5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 CP2</w:t>
            </w:r>
          </w:p>
          <w:p w14:paraId="71AC9D27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2513DEA" w14:textId="2C138124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6DCF50AA" w14:textId="1886645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1 - Audit,</w:t>
            </w:r>
          </w:p>
          <w:p w14:paraId="45568C6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21C0EBC3" w14:textId="725EB776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012162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8D40BB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9D38A5B" w14:textId="77777777" w:rsidR="007D7B56" w:rsidRPr="00765F5F" w:rsidRDefault="007D7B56" w:rsidP="007D7B56">
            <w:pPr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36FC70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23469F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FD2B2B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3113292F" w14:textId="77777777" w:rsidTr="00806E30">
        <w:trPr>
          <w:trHeight w:val="826"/>
        </w:trPr>
        <w:tc>
          <w:tcPr>
            <w:tcW w:w="535" w:type="dxa"/>
            <w:vMerge/>
            <w:textDirection w:val="btLr"/>
          </w:tcPr>
          <w:p w14:paraId="5B32D07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773E52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10- </w:t>
            </w:r>
          </w:p>
          <w:p w14:paraId="442B026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1.40</w:t>
            </w:r>
          </w:p>
          <w:p w14:paraId="4107FF3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</w:tc>
        <w:tc>
          <w:tcPr>
            <w:tcW w:w="967" w:type="dxa"/>
            <w:shd w:val="clear" w:color="auto" w:fill="FFCCFF"/>
          </w:tcPr>
          <w:p w14:paraId="6AD693A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4EA7F9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32DF103" w14:textId="4F9A901A" w:rsidR="007D7B56" w:rsidRPr="00765F5F" w:rsidRDefault="008F325F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/ Pavel E. BP5</w:t>
            </w:r>
          </w:p>
        </w:tc>
        <w:tc>
          <w:tcPr>
            <w:tcW w:w="1022" w:type="dxa"/>
            <w:shd w:val="clear" w:color="auto" w:fill="FFCCFF"/>
          </w:tcPr>
          <w:p w14:paraId="4483F787" w14:textId="429F0A4A" w:rsidR="007D7B56" w:rsidRPr="00765F5F" w:rsidRDefault="007D7B56" w:rsidP="007D7B56">
            <w:pPr>
              <w:spacing w:after="0" w:line="240" w:lineRule="auto"/>
              <w:ind w:left="-115" w:right="-115"/>
              <w:rPr>
                <w:rFonts w:ascii="Times New Roman" w:hAnsi="Times New Roman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5BBBE3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E7C814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79011F" w14:textId="6816C06B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1</w:t>
            </w:r>
          </w:p>
        </w:tc>
        <w:tc>
          <w:tcPr>
            <w:tcW w:w="900" w:type="dxa"/>
            <w:shd w:val="clear" w:color="auto" w:fill="FFFF00"/>
          </w:tcPr>
          <w:p w14:paraId="7DC2E7E9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Mn general, Negulescu O., CP3</w:t>
            </w:r>
          </w:p>
          <w:p w14:paraId="3947D087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1317A0B0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622CEB29" w14:textId="40D04BEC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3788436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 CP2</w:t>
            </w:r>
          </w:p>
          <w:p w14:paraId="3174DEDD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7046691F" w14:textId="0F1C4040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19B756DB" w14:textId="5BBEB991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1 - Audit,</w:t>
            </w:r>
          </w:p>
          <w:p w14:paraId="298BC42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583BB34F" w14:textId="71F12000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055AD10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08114ED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B0A2D0E" w14:textId="6787483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Relatii publice_ Vuta D_ online</w:t>
            </w:r>
          </w:p>
        </w:tc>
        <w:tc>
          <w:tcPr>
            <w:tcW w:w="992" w:type="dxa"/>
            <w:shd w:val="clear" w:color="auto" w:fill="00FF00"/>
          </w:tcPr>
          <w:p w14:paraId="706F263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731AB5D1" w14:textId="28C1088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2BE140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3195B3B3" w14:textId="77777777" w:rsidTr="00806E30">
        <w:trPr>
          <w:trHeight w:val="781"/>
        </w:trPr>
        <w:tc>
          <w:tcPr>
            <w:tcW w:w="535" w:type="dxa"/>
            <w:vMerge/>
            <w:textDirection w:val="btLr"/>
          </w:tcPr>
          <w:p w14:paraId="471FC55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8E28F9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6AA9C4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2A39E0C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0971FB3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0B1EBF4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59D6EF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3B802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5506E5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A5701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CA31F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D6DFB88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– Mn general, Negulescu O., CP3</w:t>
            </w:r>
          </w:p>
          <w:p w14:paraId="0F5781A0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B149C36" w14:textId="35C3203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49ECBEFB" w14:textId="00ECE1AF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0878744" w14:textId="77777777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 CP2</w:t>
            </w:r>
          </w:p>
          <w:p w14:paraId="7A5D287F" w14:textId="77777777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1A6777A1" w14:textId="50C73CF2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4A65884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3 - Audit,</w:t>
            </w:r>
          </w:p>
          <w:p w14:paraId="342AC5D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0E652A2B" w14:textId="67F3C694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5A0F5C7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1A5ACE1F" w14:textId="77970F35" w:rsidR="007D7B56" w:rsidRPr="00765F5F" w:rsidRDefault="008F325F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  <w:proofErr w:type="spellStart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/ Pavel E. BP5</w:t>
            </w:r>
          </w:p>
        </w:tc>
        <w:tc>
          <w:tcPr>
            <w:tcW w:w="850" w:type="dxa"/>
            <w:shd w:val="clear" w:color="auto" w:fill="00FFFF"/>
          </w:tcPr>
          <w:p w14:paraId="28A23808" w14:textId="1EB0BB10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Relatii publice_ Vuta D_ online</w:t>
            </w:r>
          </w:p>
        </w:tc>
        <w:tc>
          <w:tcPr>
            <w:tcW w:w="992" w:type="dxa"/>
            <w:shd w:val="clear" w:color="auto" w:fill="00FF00"/>
          </w:tcPr>
          <w:p w14:paraId="724C4A4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3CB12B5" w14:textId="79DEA36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turismului_ Ispas A_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5099A68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43D72B94" w14:textId="77777777" w:rsidTr="00806E30">
        <w:trPr>
          <w:trHeight w:val="146"/>
        </w:trPr>
        <w:tc>
          <w:tcPr>
            <w:tcW w:w="535" w:type="dxa"/>
            <w:vMerge/>
            <w:textDirection w:val="btLr"/>
          </w:tcPr>
          <w:p w14:paraId="571BB82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D73F5F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44AF3FF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12350A7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17E06CF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7C1673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A0C1B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F34F13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D175D97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346E5F0B" w14:textId="66CE1FB3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 CP2</w:t>
            </w:r>
          </w:p>
        </w:tc>
        <w:tc>
          <w:tcPr>
            <w:tcW w:w="900" w:type="dxa"/>
            <w:shd w:val="clear" w:color="auto" w:fill="FFFF00"/>
          </w:tcPr>
          <w:p w14:paraId="0E160BF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3 - Audit,</w:t>
            </w:r>
          </w:p>
          <w:p w14:paraId="7ED4A67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09410623" w14:textId="3F0215FE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1E9517B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8BBF816" w14:textId="77777777" w:rsidR="007D7B56" w:rsidRPr="00765F5F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E2942B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FF0BDA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1A83D0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E3935F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</w:tbl>
    <w:p w14:paraId="30AF9C1E" w14:textId="77777777" w:rsidR="00E83C37" w:rsidRPr="00765F5F" w:rsidRDefault="00E83C37" w:rsidP="00E83C37">
      <w:pPr>
        <w:rPr>
          <w:rFonts w:ascii="Times New Roman" w:hAnsi="Times New Roman"/>
          <w:lang w:val="fr-FR"/>
        </w:rPr>
      </w:pPr>
    </w:p>
    <w:p w14:paraId="5C04EC16" w14:textId="77777777" w:rsidR="00B72E8D" w:rsidRPr="00765F5F" w:rsidRDefault="00B72E8D" w:rsidP="00E83C37">
      <w:pPr>
        <w:rPr>
          <w:rFonts w:ascii="Times New Roman" w:hAnsi="Times New Roman"/>
          <w:lang w:val="fr-FR"/>
        </w:rPr>
      </w:pPr>
    </w:p>
    <w:tbl>
      <w:tblPr>
        <w:tblpPr w:leftFromText="180" w:rightFromText="180" w:vertAnchor="text" w:horzAnchor="margin" w:tblpXSpec="center" w:tblpY="25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900"/>
        <w:gridCol w:w="900"/>
        <w:gridCol w:w="1057"/>
        <w:gridCol w:w="900"/>
        <w:gridCol w:w="743"/>
        <w:gridCol w:w="900"/>
        <w:gridCol w:w="900"/>
        <w:gridCol w:w="900"/>
        <w:gridCol w:w="900"/>
        <w:gridCol w:w="990"/>
        <w:gridCol w:w="810"/>
        <w:gridCol w:w="900"/>
        <w:gridCol w:w="900"/>
        <w:gridCol w:w="900"/>
        <w:gridCol w:w="900"/>
      </w:tblGrid>
      <w:tr w:rsidR="00F87F8E" w:rsidRPr="00765F5F" w14:paraId="61CC66C4" w14:textId="77777777" w:rsidTr="00DD0C9B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43E1E2E1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14.12. 2025  DUMINICA </w:t>
            </w:r>
          </w:p>
          <w:p w14:paraId="4BC9B83D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14ADE896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EC06F99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678627C2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20B01BF7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FFCCFF"/>
          </w:tcPr>
          <w:p w14:paraId="1F2D881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30CA4DB2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5C1364C1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F0D17B4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64533B31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812A8BB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DFF749" w14:textId="2F0E623C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611E6DD4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76854B3" w14:textId="1D95B7C3" w:rsidR="00F87F8E" w:rsidRPr="00765F5F" w:rsidRDefault="004F274A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>crizelor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(opt), </w:t>
            </w: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>Nicola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C., BP1</w:t>
            </w:r>
          </w:p>
        </w:tc>
        <w:tc>
          <w:tcPr>
            <w:tcW w:w="990" w:type="dxa"/>
            <w:shd w:val="clear" w:color="auto" w:fill="00FFFF"/>
          </w:tcPr>
          <w:p w14:paraId="28864C71" w14:textId="77777777" w:rsidR="00F87F8E" w:rsidRPr="00765F5F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00FFFF"/>
          </w:tcPr>
          <w:p w14:paraId="432F56BA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0A1F08F2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2B3A0472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BC965CC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3A6EA8D" w14:textId="285341E4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00FF00"/>
          </w:tcPr>
          <w:p w14:paraId="15811DBC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155E681A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F87F8E" w:rsidRPr="00765F5F" w14:paraId="733D21C1" w14:textId="77777777" w:rsidTr="00DD0C9B">
        <w:trPr>
          <w:trHeight w:val="146"/>
        </w:trPr>
        <w:tc>
          <w:tcPr>
            <w:tcW w:w="535" w:type="dxa"/>
            <w:vMerge/>
          </w:tcPr>
          <w:p w14:paraId="798F4551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86325A5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5EA7F019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00" w:type="dxa"/>
            <w:shd w:val="clear" w:color="auto" w:fill="FFCCFF"/>
          </w:tcPr>
          <w:p w14:paraId="6BB2E20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895CC1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35C31B9E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9075C02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4A6189E0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AF3255A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CECB267" w14:textId="55DB69C4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1F8508EA" w14:textId="0F80DCF6" w:rsidR="00F87F8E" w:rsidRPr="00765F5F" w:rsidRDefault="00765F5F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d, Fizica si sport_ Catanescu A_ Colina _ Sala Fitnes</w:t>
            </w:r>
          </w:p>
        </w:tc>
        <w:tc>
          <w:tcPr>
            <w:tcW w:w="900" w:type="dxa"/>
            <w:shd w:val="clear" w:color="auto" w:fill="FFFF00"/>
          </w:tcPr>
          <w:p w14:paraId="4DB3B746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028AD01A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225E167E" w14:textId="76011123" w:rsidR="00F87F8E" w:rsidRPr="00765F5F" w:rsidRDefault="00F87F8E" w:rsidP="00F87F8E">
            <w:pPr>
              <w:spacing w:after="0" w:line="240" w:lineRule="auto"/>
              <w:ind w:right="-175" w:hanging="41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900" w:type="dxa"/>
            <w:shd w:val="clear" w:color="auto" w:fill="00FFFF"/>
          </w:tcPr>
          <w:p w14:paraId="0E91973A" w14:textId="77777777" w:rsidR="00F87F8E" w:rsidRPr="00765F5F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1D138832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15C9AC4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02634013" w14:textId="28AA1850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00FF00"/>
          </w:tcPr>
          <w:p w14:paraId="349DCEA1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250CB309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F87F8E" w:rsidRPr="00765F5F" w14:paraId="47705C11" w14:textId="77777777" w:rsidTr="00DD0C9B">
        <w:trPr>
          <w:trHeight w:val="146"/>
        </w:trPr>
        <w:tc>
          <w:tcPr>
            <w:tcW w:w="535" w:type="dxa"/>
            <w:vMerge/>
          </w:tcPr>
          <w:p w14:paraId="0B44DFE1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C4D6A77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70FA4C1E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D470286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838B09D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71DC3A0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8AABA7E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38C1442C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612200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E6247EB" w14:textId="5D7579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2B6DEE1F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354D662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58B12D24" w14:textId="77777777" w:rsidR="00F87F8E" w:rsidRPr="00765F5F" w:rsidRDefault="00F87F8E" w:rsidP="00F87F8E">
            <w:pPr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201D991E" w14:textId="21FB6D6B" w:rsidR="00F87F8E" w:rsidRPr="00765F5F" w:rsidRDefault="00F87F8E" w:rsidP="00F87F8E">
            <w:pPr>
              <w:spacing w:after="0" w:line="240" w:lineRule="auto"/>
              <w:ind w:right="-175" w:hanging="41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900" w:type="dxa"/>
            <w:shd w:val="clear" w:color="auto" w:fill="00FFFF"/>
          </w:tcPr>
          <w:p w14:paraId="2A87E1FA" w14:textId="77777777" w:rsidR="00F87F8E" w:rsidRPr="00765F5F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9F4F1A3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04E6CE70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258A5876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44399E" w:rsidRPr="00765F5F" w14:paraId="72FD9665" w14:textId="77777777" w:rsidTr="00DD0C9B">
        <w:trPr>
          <w:trHeight w:val="146"/>
        </w:trPr>
        <w:tc>
          <w:tcPr>
            <w:tcW w:w="535" w:type="dxa"/>
            <w:vMerge/>
          </w:tcPr>
          <w:p w14:paraId="3C88D0AB" w14:textId="77777777" w:rsidR="0044399E" w:rsidRPr="00765F5F" w:rsidRDefault="0044399E" w:rsidP="0044399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7B9F773" w14:textId="77777777" w:rsidR="0044399E" w:rsidRPr="00765F5F" w:rsidRDefault="0044399E" w:rsidP="0044399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456F3FB" w14:textId="77777777" w:rsidR="0044399E" w:rsidRPr="00765F5F" w:rsidRDefault="0044399E" w:rsidP="0044399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00" w:type="dxa"/>
            <w:shd w:val="clear" w:color="auto" w:fill="FFCCFF"/>
          </w:tcPr>
          <w:p w14:paraId="76DAD207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724E502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3D7260C8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shd w:val="clear" w:color="auto" w:fill="FFCCFF"/>
          </w:tcPr>
          <w:p w14:paraId="67F7B770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5453B46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6BFFC25F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D09D76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735A7E2" w14:textId="08A800AA" w:rsidR="0044399E" w:rsidRPr="00765F5F" w:rsidRDefault="00765F5F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d, Fizica si sport_ Catanescu A_ Colina _ Sala Fitnes</w:t>
            </w:r>
          </w:p>
        </w:tc>
        <w:tc>
          <w:tcPr>
            <w:tcW w:w="900" w:type="dxa"/>
            <w:shd w:val="clear" w:color="auto" w:fill="FFFF00"/>
          </w:tcPr>
          <w:p w14:paraId="40767825" w14:textId="77777777" w:rsidR="0044399E" w:rsidRPr="00765F5F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BEC04A0" w14:textId="77777777" w:rsidR="0044399E" w:rsidRPr="00765F5F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487A3827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13C91BB1" w14:textId="4F3450C2" w:rsidR="0044399E" w:rsidRPr="00765F5F" w:rsidRDefault="00457E0F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_ BP1</w:t>
            </w:r>
          </w:p>
        </w:tc>
        <w:tc>
          <w:tcPr>
            <w:tcW w:w="900" w:type="dxa"/>
            <w:shd w:val="clear" w:color="auto" w:fill="00FFFF"/>
          </w:tcPr>
          <w:p w14:paraId="253821E1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757880A3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  <w:p w14:paraId="2AEBED7E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  <w:p w14:paraId="256FE7DA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511E591B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144D4285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</w:tbl>
    <w:p w14:paraId="057F95BC" w14:textId="77777777" w:rsidR="00AC642B" w:rsidRPr="00765F5F" w:rsidRDefault="00AC642B" w:rsidP="00E83C37">
      <w:pPr>
        <w:tabs>
          <w:tab w:val="left" w:pos="1085"/>
        </w:tabs>
        <w:rPr>
          <w:rFonts w:ascii="Times New Roman" w:hAnsi="Times New Roman"/>
        </w:rPr>
      </w:pPr>
    </w:p>
    <w:tbl>
      <w:tblPr>
        <w:tblpPr w:leftFromText="180" w:rightFromText="180" w:vertAnchor="text" w:tblpXSpec="center" w:tblpY="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810"/>
        <w:gridCol w:w="990"/>
        <w:gridCol w:w="1057"/>
        <w:gridCol w:w="900"/>
        <w:gridCol w:w="743"/>
        <w:gridCol w:w="967"/>
        <w:gridCol w:w="833"/>
        <w:gridCol w:w="900"/>
        <w:gridCol w:w="900"/>
        <w:gridCol w:w="1057"/>
        <w:gridCol w:w="743"/>
        <w:gridCol w:w="900"/>
        <w:gridCol w:w="900"/>
        <w:gridCol w:w="900"/>
        <w:gridCol w:w="900"/>
      </w:tblGrid>
      <w:tr w:rsidR="00B86E20" w:rsidRPr="00765F5F" w14:paraId="424519B7" w14:textId="77777777" w:rsidTr="0091322D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0A9FF649" w14:textId="77777777" w:rsidR="00B86E20" w:rsidRPr="00765F5F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20.12. 2025  SÂMBĂTĂ</w:t>
            </w:r>
          </w:p>
        </w:tc>
        <w:tc>
          <w:tcPr>
            <w:tcW w:w="653" w:type="dxa"/>
          </w:tcPr>
          <w:p w14:paraId="35B80FB5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13F6DA4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95E1315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810" w:type="dxa"/>
            <w:shd w:val="clear" w:color="auto" w:fill="FFCCFF"/>
          </w:tcPr>
          <w:p w14:paraId="190ED2B1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shd w:val="clear" w:color="auto" w:fill="FFCCFF"/>
          </w:tcPr>
          <w:p w14:paraId="68B57D68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shd w:val="clear" w:color="auto" w:fill="FFCCFF"/>
          </w:tcPr>
          <w:p w14:paraId="1598E5F6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00F2223" w14:textId="77777777" w:rsidR="00B86E20" w:rsidRPr="00765F5F" w:rsidRDefault="00B86E20" w:rsidP="00B86E2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25BAC66A" w14:textId="1F9D5CE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743" w:type="dxa"/>
            <w:shd w:val="clear" w:color="auto" w:fill="FBD4B4" w:themeFill="accent6" w:themeFillTint="66"/>
          </w:tcPr>
          <w:p w14:paraId="78F93360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  <w:p w14:paraId="095AA541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758272CC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33" w:type="dxa"/>
            <w:shd w:val="clear" w:color="auto" w:fill="FFFF00"/>
          </w:tcPr>
          <w:p w14:paraId="287AE130" w14:textId="6EB75239" w:rsidR="00B86E20" w:rsidRPr="00765F5F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0D1DC9A1" w14:textId="77777777" w:rsidR="00B86E20" w:rsidRPr="00765F5F" w:rsidRDefault="00B86E20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ACCDB23" w14:textId="740D341A" w:rsidR="00B86E20" w:rsidRPr="00765F5F" w:rsidRDefault="002A6B12" w:rsidP="002A6B12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1057" w:type="dxa"/>
            <w:shd w:val="clear" w:color="auto" w:fill="00FFFF"/>
          </w:tcPr>
          <w:p w14:paraId="2FFFA9A7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7E1C40A2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1CE8864F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1F753721" w14:textId="77777777" w:rsidR="00B86E20" w:rsidRPr="00765F5F" w:rsidRDefault="00B86E20" w:rsidP="00B86E20">
            <w:pPr>
              <w:spacing w:after="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6ED0A9D4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61016BC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B86E20" w:rsidRPr="00765F5F" w14:paraId="615D2930" w14:textId="77777777" w:rsidTr="0091322D">
        <w:trPr>
          <w:trHeight w:val="530"/>
        </w:trPr>
        <w:tc>
          <w:tcPr>
            <w:tcW w:w="535" w:type="dxa"/>
            <w:vMerge/>
          </w:tcPr>
          <w:p w14:paraId="6FF85F23" w14:textId="77777777" w:rsidR="00B86E20" w:rsidRPr="00765F5F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666C3DE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F74E2C1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810" w:type="dxa"/>
            <w:shd w:val="clear" w:color="auto" w:fill="FFCCFF"/>
          </w:tcPr>
          <w:p w14:paraId="522BEE6A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0" w:type="dxa"/>
            <w:shd w:val="clear" w:color="auto" w:fill="FFCCFF"/>
          </w:tcPr>
          <w:p w14:paraId="7A662C59" w14:textId="77777777" w:rsidR="00B86E20" w:rsidRPr="00765F5F" w:rsidRDefault="00B86E20" w:rsidP="00B86E20">
            <w:pPr>
              <w:tabs>
                <w:tab w:val="left" w:pos="7051"/>
              </w:tabs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3CC05C5A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301C8A1" w14:textId="77777777" w:rsidR="00B86E20" w:rsidRPr="00765F5F" w:rsidRDefault="00B86E20" w:rsidP="00B86E2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3AA3B2A6" w14:textId="267AC9F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743" w:type="dxa"/>
            <w:shd w:val="clear" w:color="auto" w:fill="FBD4B4" w:themeFill="accent6" w:themeFillTint="66"/>
          </w:tcPr>
          <w:p w14:paraId="35096EDC" w14:textId="3E0EC133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</w:tc>
        <w:tc>
          <w:tcPr>
            <w:tcW w:w="967" w:type="dxa"/>
            <w:shd w:val="clear" w:color="auto" w:fill="FBD4B4" w:themeFill="accent6" w:themeFillTint="66"/>
          </w:tcPr>
          <w:p w14:paraId="45EEBE9F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833" w:type="dxa"/>
            <w:shd w:val="clear" w:color="auto" w:fill="FFFF00"/>
          </w:tcPr>
          <w:p w14:paraId="7313A549" w14:textId="09DA404F" w:rsidR="00B86E20" w:rsidRPr="00765F5F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53B8E551" w14:textId="126F18B3" w:rsidR="00B86E20" w:rsidRPr="00765F5F" w:rsidRDefault="00B86E20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BP1</w:t>
            </w:r>
          </w:p>
        </w:tc>
        <w:tc>
          <w:tcPr>
            <w:tcW w:w="900" w:type="dxa"/>
            <w:shd w:val="clear" w:color="auto" w:fill="FFFF00"/>
          </w:tcPr>
          <w:p w14:paraId="774241BE" w14:textId="77FC9171" w:rsidR="00B86E20" w:rsidRPr="00765F5F" w:rsidRDefault="002A6B12" w:rsidP="00B86E20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1057" w:type="dxa"/>
            <w:shd w:val="clear" w:color="auto" w:fill="00FFFF"/>
          </w:tcPr>
          <w:p w14:paraId="43E116C0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2D329FFD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0A307764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0060FFF0" w14:textId="77777777" w:rsidR="00B86E20" w:rsidRPr="00765F5F" w:rsidRDefault="00B86E20" w:rsidP="00B86E20">
            <w:pPr>
              <w:spacing w:after="0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24474E0A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E89A3C8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B86E20" w:rsidRPr="00765F5F" w14:paraId="23DF2CF4" w14:textId="77777777" w:rsidTr="0039794C">
        <w:trPr>
          <w:trHeight w:val="800"/>
        </w:trPr>
        <w:tc>
          <w:tcPr>
            <w:tcW w:w="535" w:type="dxa"/>
            <w:vMerge/>
          </w:tcPr>
          <w:p w14:paraId="4E02081A" w14:textId="77777777" w:rsidR="00B86E20" w:rsidRPr="00765F5F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3EFDBC57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shd w:val="clear" w:color="auto" w:fill="FFCCFF"/>
          </w:tcPr>
          <w:p w14:paraId="272F28DA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CCFF"/>
          </w:tcPr>
          <w:p w14:paraId="573F0577" w14:textId="77777777" w:rsidR="00B86E20" w:rsidRPr="00765F5F" w:rsidRDefault="00B86E20" w:rsidP="00B86E20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27C19101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7E4A6FC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29E6E04C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193799C8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shd w:val="clear" w:color="auto" w:fill="FFFF00"/>
          </w:tcPr>
          <w:p w14:paraId="05133CCA" w14:textId="14E1C3E2" w:rsidR="00B86E20" w:rsidRPr="00765F5F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4E0FCE86" w14:textId="4B134F70" w:rsidR="00B86E20" w:rsidRPr="00765F5F" w:rsidRDefault="00B86E20" w:rsidP="00B86E2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BP1</w:t>
            </w:r>
          </w:p>
        </w:tc>
        <w:tc>
          <w:tcPr>
            <w:tcW w:w="900" w:type="dxa"/>
            <w:shd w:val="clear" w:color="auto" w:fill="FFFF00"/>
          </w:tcPr>
          <w:p w14:paraId="4F72CCE9" w14:textId="3AFA3E15" w:rsidR="00B86E20" w:rsidRPr="00765F5F" w:rsidRDefault="002A6B12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1057" w:type="dxa"/>
            <w:shd w:val="clear" w:color="auto" w:fill="00FFFF"/>
          </w:tcPr>
          <w:p w14:paraId="022BE582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69105E0D" w14:textId="77777777" w:rsidR="00B86E20" w:rsidRPr="00765F5F" w:rsidRDefault="00B86E20" w:rsidP="00B86E20">
            <w:pPr>
              <w:spacing w:line="240" w:lineRule="auto"/>
              <w:rPr>
                <w:rFonts w:asciiTheme="minorHAnsi" w:hAnsiTheme="min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33F510E9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B96929C" w14:textId="77777777" w:rsidR="00B86E20" w:rsidRPr="00765F5F" w:rsidRDefault="00B86E20" w:rsidP="00B86E20">
            <w:pPr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3A834DF4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A5256F7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842215" w:rsidRPr="00765F5F" w14:paraId="291D3780" w14:textId="77777777" w:rsidTr="0039794C">
        <w:trPr>
          <w:trHeight w:val="710"/>
        </w:trPr>
        <w:tc>
          <w:tcPr>
            <w:tcW w:w="535" w:type="dxa"/>
            <w:vMerge/>
          </w:tcPr>
          <w:p w14:paraId="43CC63B5" w14:textId="77777777" w:rsidR="00842215" w:rsidRPr="00765F5F" w:rsidRDefault="00842215" w:rsidP="0084221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319F325" w14:textId="77777777" w:rsidR="00842215" w:rsidRPr="00765F5F" w:rsidRDefault="00842215" w:rsidP="0084221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6591847E" w14:textId="77777777" w:rsidR="00842215" w:rsidRPr="00765F5F" w:rsidRDefault="00842215" w:rsidP="0084221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CCFF"/>
          </w:tcPr>
          <w:p w14:paraId="1A94BC81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7105576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28AB7D57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0B1AF2A4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CCFF"/>
          </w:tcPr>
          <w:p w14:paraId="23DB219F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FFCCFF"/>
          </w:tcPr>
          <w:p w14:paraId="28A59267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72EE3163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6E9971B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A56AF44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FFFF00"/>
          </w:tcPr>
          <w:p w14:paraId="2A8E8FFB" w14:textId="77777777" w:rsidR="00842215" w:rsidRPr="00765F5F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3A366694" w14:textId="3EDB4F4F" w:rsidR="00842215" w:rsidRPr="00765F5F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BP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5409FFCD" w14:textId="77777777" w:rsidR="00842215" w:rsidRPr="00765F5F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00FFFF"/>
          </w:tcPr>
          <w:p w14:paraId="1EA7329E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00FFFF"/>
          </w:tcPr>
          <w:p w14:paraId="0F4D9465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FF"/>
          </w:tcPr>
          <w:p w14:paraId="2E4294A0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4B4C7EDD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50ABBBBA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674DA76F" w14:textId="77777777" w:rsidR="00842215" w:rsidRPr="00765F5F" w:rsidRDefault="00842215" w:rsidP="00842215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F43A1A" w:rsidRPr="00765F5F" w14:paraId="4D6347E0" w14:textId="77777777" w:rsidTr="00DD0C9B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0E6EBBC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21.12. 2025  DUMINICĂ</w:t>
            </w: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15EE7B05" w14:textId="77777777" w:rsidR="00F43A1A" w:rsidRPr="00765F5F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8F21B9F" w14:textId="77777777" w:rsidR="00F43A1A" w:rsidRPr="00765F5F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B1A946D" w14:textId="77777777" w:rsidR="00F43A1A" w:rsidRPr="00765F5F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5BD0891" w14:textId="77777777" w:rsidR="00F43A1A" w:rsidRPr="00765F5F" w:rsidRDefault="00F43A1A" w:rsidP="00F43A1A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FFE7CF6" w14:textId="77777777" w:rsidR="00F43A1A" w:rsidRPr="00765F5F" w:rsidRDefault="00F43A1A" w:rsidP="00F43A1A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10CE4D9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6B43FDC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C02AB66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D761EAD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83BCA6" w14:textId="77777777" w:rsidR="00F43A1A" w:rsidRPr="00765F5F" w:rsidRDefault="00F43A1A" w:rsidP="00F43A1A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3E8F210" w14:textId="77777777" w:rsidR="00F43A1A" w:rsidRPr="00765F5F" w:rsidRDefault="00F43A1A" w:rsidP="00F43A1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A9B2DC7" w14:textId="77777777" w:rsidR="00F43A1A" w:rsidRPr="00765F5F" w:rsidRDefault="00F43A1A" w:rsidP="00F43A1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E37D639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F224BFB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21C9BF04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3B1C655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6128876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700A120C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59609B" w:rsidRPr="00765F5F" w14:paraId="1A16CDAE" w14:textId="77777777" w:rsidTr="00DD0C9B">
        <w:trPr>
          <w:trHeight w:val="146"/>
        </w:trPr>
        <w:tc>
          <w:tcPr>
            <w:tcW w:w="535" w:type="dxa"/>
            <w:vMerge/>
          </w:tcPr>
          <w:p w14:paraId="74C93D67" w14:textId="77777777" w:rsidR="0059609B" w:rsidRPr="00765F5F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6745A13C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75476EB5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6F15E1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A749F4" w14:textId="77777777" w:rsidR="0059609B" w:rsidRPr="00765F5F" w:rsidRDefault="0059609B" w:rsidP="0059609B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CCD0117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FAF94F7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DF297C1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EB4A0A7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A9AA136" w14:textId="2F9FB6DA" w:rsidR="0018582A" w:rsidRPr="00765F5F" w:rsidRDefault="0018582A" w:rsidP="0018582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028402D5" w14:textId="0C4AE0D3" w:rsidR="0059609B" w:rsidRPr="00765F5F" w:rsidRDefault="0018582A" w:rsidP="0018582A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D6D68E4" w14:textId="4819AE2B" w:rsidR="0059609B" w:rsidRPr="00765F5F" w:rsidRDefault="0059609B" w:rsidP="0059609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95DBF90" w14:textId="77777777" w:rsidR="0059609B" w:rsidRPr="00765F5F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C8A9B6D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1C799392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F1EFBF6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2B507D9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5FAF6DB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7DD2666" w14:textId="77777777" w:rsidR="0059609B" w:rsidRPr="00765F5F" w:rsidRDefault="0059609B" w:rsidP="0059609B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59609B" w:rsidRPr="00765F5F" w14:paraId="0C213372" w14:textId="77777777" w:rsidTr="00DD0C9B">
        <w:trPr>
          <w:trHeight w:val="146"/>
        </w:trPr>
        <w:tc>
          <w:tcPr>
            <w:tcW w:w="535" w:type="dxa"/>
            <w:vMerge/>
          </w:tcPr>
          <w:p w14:paraId="77DD4FA5" w14:textId="77777777" w:rsidR="0059609B" w:rsidRPr="00765F5F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00455911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F7698D8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3D2951A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0AEC742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C1F0D64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E5163B6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36B014E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B1DCC0D" w14:textId="77777777" w:rsidR="0059609B" w:rsidRPr="00765F5F" w:rsidRDefault="0059609B" w:rsidP="0059609B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129E9D6" w14:textId="1C3B8E0D" w:rsidR="0059609B" w:rsidRPr="00765F5F" w:rsidRDefault="0059609B" w:rsidP="0059609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FFC8BC9" w14:textId="77777777" w:rsidR="0059609B" w:rsidRPr="00765F5F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68B7E15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07099DC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ACB6988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89C73BB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45108102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5320CC9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59609B" w:rsidRPr="00765F5F" w14:paraId="0F8589B6" w14:textId="77777777" w:rsidTr="00DD0C9B">
        <w:trPr>
          <w:trHeight w:val="146"/>
        </w:trPr>
        <w:tc>
          <w:tcPr>
            <w:tcW w:w="535" w:type="dxa"/>
            <w:vMerge/>
            <w:tcBorders>
              <w:bottom w:val="single" w:sz="4" w:space="0" w:color="auto"/>
            </w:tcBorders>
          </w:tcPr>
          <w:p w14:paraId="70BF4745" w14:textId="77777777" w:rsidR="0059609B" w:rsidRPr="00765F5F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bottom w:val="single" w:sz="4" w:space="0" w:color="auto"/>
              <w:right w:val="single" w:sz="4" w:space="0" w:color="auto"/>
            </w:tcBorders>
          </w:tcPr>
          <w:p w14:paraId="751E1E5F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F80098A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DFAC3AF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3B94B250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2897EBA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BF09040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6DACC2E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2D7CDE4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C025AC1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160570F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F8CD18" w14:textId="77777777" w:rsidR="0059609B" w:rsidRPr="00765F5F" w:rsidRDefault="0059609B" w:rsidP="0059609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E0C1E6" w14:textId="33C547D0" w:rsidR="0059609B" w:rsidRPr="00765F5F" w:rsidRDefault="0059609B" w:rsidP="0059609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F7B6687" w14:textId="77777777" w:rsidR="0059609B" w:rsidRPr="00765F5F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C1917F1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9B85CA7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0C76649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CABBC7C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36AC335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1CF79EF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</w:tbl>
    <w:p w14:paraId="5919DD31" w14:textId="77777777" w:rsidR="00C104AD" w:rsidRPr="00765F5F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tbl>
      <w:tblPr>
        <w:tblpPr w:leftFromText="180" w:rightFromText="180" w:vertAnchor="text" w:tblpXSpec="center" w:tblpY="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810"/>
        <w:gridCol w:w="990"/>
        <w:gridCol w:w="900"/>
        <w:gridCol w:w="900"/>
        <w:gridCol w:w="900"/>
        <w:gridCol w:w="967"/>
        <w:gridCol w:w="833"/>
        <w:gridCol w:w="900"/>
        <w:gridCol w:w="900"/>
        <w:gridCol w:w="1057"/>
        <w:gridCol w:w="743"/>
        <w:gridCol w:w="900"/>
        <w:gridCol w:w="900"/>
        <w:gridCol w:w="900"/>
        <w:gridCol w:w="900"/>
      </w:tblGrid>
      <w:tr w:rsidR="00A14236" w:rsidRPr="00765F5F" w14:paraId="53D28F17" w14:textId="77777777" w:rsidTr="00E4369F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7DE5063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10.01.2026  SÂMBĂTĂ</w:t>
            </w:r>
          </w:p>
        </w:tc>
        <w:tc>
          <w:tcPr>
            <w:tcW w:w="653" w:type="dxa"/>
          </w:tcPr>
          <w:p w14:paraId="56BED6CE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2438BCD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457380D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810" w:type="dxa"/>
            <w:shd w:val="clear" w:color="auto" w:fill="FFCCFF"/>
          </w:tcPr>
          <w:p w14:paraId="410E18E0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shd w:val="clear" w:color="auto" w:fill="FFCCFF"/>
          </w:tcPr>
          <w:p w14:paraId="54DD0E29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F750AFE" w14:textId="3FF8D6B2" w:rsidR="00A14236" w:rsidRPr="00765F5F" w:rsidRDefault="00A14236" w:rsidP="00A1423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3392C9" w14:textId="22F5217E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D92DAB3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2E7480B4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467A3BA1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45DCC8EA" w14:textId="5A4E58D8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833" w:type="dxa"/>
            <w:shd w:val="clear" w:color="auto" w:fill="FFFF00"/>
          </w:tcPr>
          <w:p w14:paraId="42148237" w14:textId="249360E9" w:rsidR="00A14236" w:rsidRPr="00765F5F" w:rsidRDefault="00B86E20" w:rsidP="00A1423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Comunicare si negociere in afaceri, Lupsa D., online</w:t>
            </w:r>
          </w:p>
        </w:tc>
        <w:tc>
          <w:tcPr>
            <w:tcW w:w="900" w:type="dxa"/>
            <w:shd w:val="clear" w:color="auto" w:fill="FFFF00"/>
          </w:tcPr>
          <w:p w14:paraId="27D43D37" w14:textId="77777777" w:rsidR="00A14236" w:rsidRPr="00765F5F" w:rsidRDefault="00A14236" w:rsidP="00A1423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43D3A87" w14:textId="5CB0D213" w:rsidR="00A14236" w:rsidRPr="00765F5F" w:rsidRDefault="002A6B12" w:rsidP="002A6B12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R., online</w:t>
            </w:r>
          </w:p>
        </w:tc>
        <w:tc>
          <w:tcPr>
            <w:tcW w:w="1057" w:type="dxa"/>
            <w:shd w:val="clear" w:color="auto" w:fill="00FFFF"/>
          </w:tcPr>
          <w:p w14:paraId="0BFB14D4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3A5ABCF1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460F3EAB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51E40D26" w14:textId="77777777" w:rsidR="00A14236" w:rsidRPr="00765F5F" w:rsidRDefault="00A14236" w:rsidP="00A14236">
            <w:pPr>
              <w:spacing w:after="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4D93B47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0CC3EFC8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4C37E0" w:rsidRPr="00765F5F" w14:paraId="24D3E12D" w14:textId="77777777" w:rsidTr="006D105A">
        <w:trPr>
          <w:trHeight w:val="889"/>
        </w:trPr>
        <w:tc>
          <w:tcPr>
            <w:tcW w:w="535" w:type="dxa"/>
            <w:vMerge/>
          </w:tcPr>
          <w:p w14:paraId="4FC8517A" w14:textId="77777777" w:rsidR="004C37E0" w:rsidRPr="00765F5F" w:rsidRDefault="004C37E0" w:rsidP="004C37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</w:p>
        </w:tc>
        <w:tc>
          <w:tcPr>
            <w:tcW w:w="653" w:type="dxa"/>
          </w:tcPr>
          <w:p w14:paraId="52EA9348" w14:textId="77777777" w:rsidR="004C37E0" w:rsidRPr="00765F5F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0C210275" w14:textId="77777777" w:rsidR="004C37E0" w:rsidRPr="00765F5F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810" w:type="dxa"/>
            <w:shd w:val="clear" w:color="auto" w:fill="FFCCFF"/>
          </w:tcPr>
          <w:p w14:paraId="6967F90D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0" w:type="dxa"/>
            <w:shd w:val="clear" w:color="auto" w:fill="FFCCFF"/>
          </w:tcPr>
          <w:p w14:paraId="54CA4A8D" w14:textId="77777777" w:rsidR="004C37E0" w:rsidRPr="00765F5F" w:rsidRDefault="004C37E0" w:rsidP="004C37E0">
            <w:pPr>
              <w:tabs>
                <w:tab w:val="left" w:pos="7051"/>
              </w:tabs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F9AF376" w14:textId="0C10F4CB" w:rsidR="004C37E0" w:rsidRPr="00765F5F" w:rsidRDefault="004C37E0" w:rsidP="004C37E0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67AF9D1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6CE9BD2" w14:textId="173337EC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0AB329A5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165143E2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4F3C9969" w14:textId="46A5FDA2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833" w:type="dxa"/>
            <w:shd w:val="clear" w:color="auto" w:fill="FFFF00"/>
          </w:tcPr>
          <w:p w14:paraId="62D62DFB" w14:textId="6721C2A8" w:rsidR="004C37E0" w:rsidRPr="00765F5F" w:rsidRDefault="004C37E0" w:rsidP="004C37E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Comunicare si negociere in afaceri, Lupsa D., online</w:t>
            </w:r>
          </w:p>
        </w:tc>
        <w:tc>
          <w:tcPr>
            <w:tcW w:w="900" w:type="dxa"/>
            <w:shd w:val="clear" w:color="auto" w:fill="FFFF00"/>
          </w:tcPr>
          <w:p w14:paraId="4DAED20C" w14:textId="77777777" w:rsidR="004C37E0" w:rsidRPr="00765F5F" w:rsidRDefault="004C37E0" w:rsidP="004C37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6BCE45C" w14:textId="45B4FBCB" w:rsidR="004C37E0" w:rsidRPr="00765F5F" w:rsidRDefault="004C37E0" w:rsidP="004C37E0">
            <w:pPr>
              <w:spacing w:after="0"/>
              <w:ind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R., online</w:t>
            </w:r>
          </w:p>
        </w:tc>
        <w:tc>
          <w:tcPr>
            <w:tcW w:w="1057" w:type="dxa"/>
            <w:shd w:val="clear" w:color="auto" w:fill="00FFFF"/>
          </w:tcPr>
          <w:p w14:paraId="57917AA2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031A7132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28754490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5D40109" w14:textId="77777777" w:rsidR="004C37E0" w:rsidRPr="00765F5F" w:rsidRDefault="004C37E0" w:rsidP="004C37E0">
            <w:pPr>
              <w:spacing w:after="0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60B70EA" w14:textId="77777777" w:rsidR="00E2254C" w:rsidRPr="00E2254C" w:rsidRDefault="00E2254C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asescu</w:t>
            </w:r>
            <w:proofErr w:type="spellEnd"/>
            <w:r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M_</w:t>
            </w:r>
          </w:p>
          <w:p w14:paraId="21389402" w14:textId="6FF78F88" w:rsidR="004C37E0" w:rsidRPr="00765F5F" w:rsidRDefault="00E2254C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00FF00"/>
          </w:tcPr>
          <w:p w14:paraId="1292CD1F" w14:textId="2E7A7073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C_ online </w:t>
            </w:r>
          </w:p>
        </w:tc>
      </w:tr>
      <w:tr w:rsidR="004C37E0" w:rsidRPr="00765F5F" w14:paraId="1E5CE7F1" w14:textId="77777777" w:rsidTr="006D105A">
        <w:trPr>
          <w:trHeight w:val="979"/>
        </w:trPr>
        <w:tc>
          <w:tcPr>
            <w:tcW w:w="535" w:type="dxa"/>
            <w:vMerge/>
          </w:tcPr>
          <w:p w14:paraId="6F7236B0" w14:textId="77777777" w:rsidR="004C37E0" w:rsidRPr="00765F5F" w:rsidRDefault="004C37E0" w:rsidP="004C37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BA8F8C0" w14:textId="77777777" w:rsidR="004C37E0" w:rsidRPr="00765F5F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shd w:val="clear" w:color="auto" w:fill="FFCCFF"/>
          </w:tcPr>
          <w:p w14:paraId="6C5B8622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CCFF"/>
          </w:tcPr>
          <w:p w14:paraId="0E35C2E3" w14:textId="77777777" w:rsidR="004C37E0" w:rsidRPr="00765F5F" w:rsidRDefault="004C37E0" w:rsidP="004C37E0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F822DBF" w14:textId="018BC16D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021C378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548639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07ADF1F5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shd w:val="clear" w:color="auto" w:fill="FFFF00"/>
          </w:tcPr>
          <w:p w14:paraId="3727FD2D" w14:textId="489C2E67" w:rsidR="004C37E0" w:rsidRPr="00765F5F" w:rsidRDefault="004C37E0" w:rsidP="004C37E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O., online</w:t>
            </w:r>
          </w:p>
        </w:tc>
        <w:tc>
          <w:tcPr>
            <w:tcW w:w="900" w:type="dxa"/>
            <w:shd w:val="clear" w:color="auto" w:fill="FFFF00"/>
          </w:tcPr>
          <w:p w14:paraId="14287188" w14:textId="70B4515C" w:rsidR="004C37E0" w:rsidRPr="00765F5F" w:rsidRDefault="00332E4F" w:rsidP="00332E4F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332E4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d, Fizica si sport_ Catanescu A_online</w:t>
            </w:r>
          </w:p>
        </w:tc>
        <w:tc>
          <w:tcPr>
            <w:tcW w:w="900" w:type="dxa"/>
            <w:shd w:val="clear" w:color="auto" w:fill="FFFF00"/>
          </w:tcPr>
          <w:p w14:paraId="6E981B23" w14:textId="77777777" w:rsidR="004C37E0" w:rsidRPr="00765F5F" w:rsidRDefault="004C37E0" w:rsidP="004C37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00FFFF"/>
          </w:tcPr>
          <w:p w14:paraId="5C55F869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6927C728" w14:textId="77777777" w:rsidR="004C37E0" w:rsidRPr="00765F5F" w:rsidRDefault="004C37E0" w:rsidP="004C37E0">
            <w:pPr>
              <w:spacing w:line="240" w:lineRule="auto"/>
              <w:rPr>
                <w:rFonts w:asciiTheme="minorHAnsi" w:hAnsiTheme="minorHAnsi"/>
                <w:b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361042C4" w14:textId="20E55211" w:rsidR="004C37E0" w:rsidRPr="00E2254C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</w:t>
            </w:r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ici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de </w:t>
            </w:r>
            <w:proofErr w:type="spellStart"/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vanzare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asescu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M_ ONLINE</w:t>
            </w:r>
          </w:p>
        </w:tc>
        <w:tc>
          <w:tcPr>
            <w:tcW w:w="900" w:type="dxa"/>
            <w:shd w:val="clear" w:color="auto" w:fill="00FF00"/>
          </w:tcPr>
          <w:p w14:paraId="28DE2EFF" w14:textId="77777777" w:rsidR="004C37E0" w:rsidRPr="00765F5F" w:rsidRDefault="004C37E0" w:rsidP="004C37E0">
            <w:pPr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6EBDC5A6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0154696B" w14:textId="0457A33B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C_ online</w:t>
            </w:r>
          </w:p>
        </w:tc>
      </w:tr>
      <w:tr w:rsidR="00A14236" w:rsidRPr="00765F5F" w14:paraId="6464A22A" w14:textId="77777777" w:rsidTr="006D105A">
        <w:trPr>
          <w:trHeight w:val="781"/>
        </w:trPr>
        <w:tc>
          <w:tcPr>
            <w:tcW w:w="535" w:type="dxa"/>
            <w:vMerge/>
          </w:tcPr>
          <w:p w14:paraId="6D3AD99F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5BBA2A3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A5AF872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CCFF"/>
          </w:tcPr>
          <w:p w14:paraId="5EF9EDD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3526A621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63272275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CCFF"/>
          </w:tcPr>
          <w:p w14:paraId="6F61DFB5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18D0109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0119A284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4F7C48C4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6E00647D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FFFF00"/>
          </w:tcPr>
          <w:p w14:paraId="201BFA2F" w14:textId="61571F74" w:rsidR="00A14236" w:rsidRPr="00765F5F" w:rsidRDefault="00765F5F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d fizica si sport_ Catanescu A_ Colina _ online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6C59B0C4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47DF4B49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00FFFF"/>
          </w:tcPr>
          <w:p w14:paraId="5C580191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00FFFF"/>
          </w:tcPr>
          <w:p w14:paraId="3740ED8B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FF"/>
          </w:tcPr>
          <w:p w14:paraId="50E5CD7B" w14:textId="3538EEC0" w:rsidR="00A14236" w:rsidRPr="00E2254C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</w:t>
            </w:r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ici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de </w:t>
            </w:r>
            <w:proofErr w:type="spellStart"/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vanzare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asescu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M_ ONLINE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1B08B550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3820786F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50B900E8" w14:textId="77777777" w:rsidR="00A14236" w:rsidRPr="00765F5F" w:rsidRDefault="00A14236" w:rsidP="00A1423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DF0F11" w:rsidRPr="00765F5F" w14:paraId="6D943C7F" w14:textId="77777777" w:rsidTr="00E4369F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03AE15F4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1.01.2026  DUMINICĂ</w:t>
            </w: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488CEC4F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1527527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33654CEF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4538A7" w14:textId="77777777" w:rsidR="00DF0F11" w:rsidRPr="00765F5F" w:rsidRDefault="00DF0F11" w:rsidP="00DF0F11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A9B319E" w14:textId="77777777" w:rsidR="00DF0F11" w:rsidRPr="00765F5F" w:rsidRDefault="00DF0F11" w:rsidP="00DF0F11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ECB30CB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41BD701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B14138F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C3F38C1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CE95B7C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Comunicare si negociere in afaceri, Lupsa D., CP2</w:t>
            </w:r>
          </w:p>
          <w:p w14:paraId="2F677BA4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FFF0305" w14:textId="77777777" w:rsidR="00DF0F11" w:rsidRPr="00765F5F" w:rsidRDefault="00DF0F11" w:rsidP="00DF0F11">
            <w:pPr>
              <w:spacing w:after="0" w:line="240" w:lineRule="auto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lastRenderedPageBreak/>
              <w:t>Gr.2 - Matematica aplicata in economie</w:t>
            </w:r>
          </w:p>
          <w:p w14:paraId="00711BDC" w14:textId="5EEB0824" w:rsidR="00DF0F11" w:rsidRPr="00765F5F" w:rsidRDefault="00DF0F11" w:rsidP="00DF0F11">
            <w:pPr>
              <w:spacing w:after="0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E466EF0" w14:textId="65893D3B" w:rsidR="00DF0F11" w:rsidRPr="00765F5F" w:rsidRDefault="00DF0F11" w:rsidP="00DF0F11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F1AA084" w14:textId="77777777" w:rsidR="00DF0F11" w:rsidRPr="00765F5F" w:rsidRDefault="00DF0F11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B8CB730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05C9CAE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5BF39CF2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BD8D2AC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3816D365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EB8AB65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DF0F11" w:rsidRPr="00765F5F" w14:paraId="02F41CFB" w14:textId="77777777" w:rsidTr="00E4369F">
        <w:trPr>
          <w:trHeight w:val="146"/>
        </w:trPr>
        <w:tc>
          <w:tcPr>
            <w:tcW w:w="535" w:type="dxa"/>
            <w:vMerge/>
          </w:tcPr>
          <w:p w14:paraId="6AE1C92C" w14:textId="77777777" w:rsidR="00DF0F11" w:rsidRPr="00765F5F" w:rsidRDefault="00DF0F11" w:rsidP="00DF0F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72EF92B2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6BDB9E4A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3545ED0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36C63AF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6DD1C530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2D1C7CA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8E65588" w14:textId="77777777" w:rsidR="00DF0F11" w:rsidRPr="00765F5F" w:rsidRDefault="00DF0F11" w:rsidP="00DF0F11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76C047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5F5378F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B611E1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7CB906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3D0FD0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Comunicare si negociere in afaceri, Lupsa D., CP2</w:t>
            </w:r>
          </w:p>
          <w:p w14:paraId="47947AA6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6321536" w14:textId="2338E78E" w:rsidR="00DF0F11" w:rsidRPr="00765F5F" w:rsidRDefault="00DF0F11" w:rsidP="00DF0F11">
            <w:pPr>
              <w:spacing w:after="0" w:line="240" w:lineRule="auto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6770710C" w14:textId="6A648976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FADD630" w14:textId="41B73EC8" w:rsidR="00DF0F11" w:rsidRPr="00765F5F" w:rsidRDefault="00DF0F11" w:rsidP="00DF0F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AFEE0CE" w14:textId="28950FAB" w:rsidR="00DF0F11" w:rsidRPr="00765F5F" w:rsidRDefault="00F24E0D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ediului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(opt)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R., onli</w:t>
            </w:r>
            <w:bookmarkStart w:id="0" w:name="_GoBack"/>
            <w:bookmarkEnd w:id="0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ne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F0311DC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3D0E24B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F8601A7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2FA5C87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9BC806E" w14:textId="7DEDA6C1" w:rsidR="00DF0F11" w:rsidRPr="00E2254C" w:rsidRDefault="00E2254C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r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asescu</w:t>
            </w:r>
            <w:proofErr w:type="spellEnd"/>
            <w:r w:rsidRPr="00E2254C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M_ 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7F97F08C" w14:textId="77777777" w:rsidR="00DF0F11" w:rsidRPr="00E2254C" w:rsidRDefault="00DF0F11" w:rsidP="00DF0F11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DF0F11" w:rsidRPr="00765F5F" w14:paraId="79FA505F" w14:textId="77777777" w:rsidTr="00E4369F">
        <w:trPr>
          <w:trHeight w:val="146"/>
        </w:trPr>
        <w:tc>
          <w:tcPr>
            <w:tcW w:w="535" w:type="dxa"/>
            <w:vMerge/>
          </w:tcPr>
          <w:p w14:paraId="6A086EDF" w14:textId="77777777" w:rsidR="00DF0F11" w:rsidRPr="00765F5F" w:rsidRDefault="00DF0F11" w:rsidP="00DF0F1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609248DD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7022DAF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99F85E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E04435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1A590E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B5AE9C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6FF880B1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B6E0754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71BF34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65031B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D8F6A2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1E7667A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5534524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CFEE044" w14:textId="77777777" w:rsidR="00DF0F11" w:rsidRPr="00765F5F" w:rsidRDefault="00DF0F11" w:rsidP="00DF0F11">
            <w:pPr>
              <w:spacing w:after="0" w:line="240" w:lineRule="auto"/>
              <w:ind w:left="-105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Comunicare si negociere in afaceri, Lupsa D., CP2</w:t>
            </w:r>
          </w:p>
          <w:p w14:paraId="38EE76C2" w14:textId="77777777" w:rsidR="00DF0F11" w:rsidRPr="00765F5F" w:rsidRDefault="00DF0F11" w:rsidP="00DF0F11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F4EB317" w14:textId="77777777" w:rsidR="00DF0F11" w:rsidRPr="00765F5F" w:rsidRDefault="00DF0F11" w:rsidP="00DF0F11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5690425B" w14:textId="76EC254E" w:rsidR="00DF0F11" w:rsidRPr="00765F5F" w:rsidRDefault="00DF0F11" w:rsidP="00DF0F11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74E7373" w14:textId="5C6022E3" w:rsidR="00DF0F11" w:rsidRPr="00765F5F" w:rsidRDefault="00DF0F11" w:rsidP="00DF0F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AFED2E" w14:textId="77777777" w:rsidR="00DF0F11" w:rsidRPr="00765F5F" w:rsidRDefault="00DF0F11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532AAE7D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2774D4C4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813377F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444EA3D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2DAFD9B" w14:textId="77777777" w:rsidR="00DF0F11" w:rsidRPr="00E2254C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63FD5D0" w14:textId="67215FB5" w:rsidR="00DF0F11" w:rsidRPr="00E2254C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E2254C">
              <w:rPr>
                <w:rFonts w:asciiTheme="minorHAnsi" w:hAnsiTheme="minorHAnsi"/>
                <w:bCs/>
                <w:sz w:val="16"/>
                <w:szCs w:val="16"/>
              </w:rPr>
              <w:t>Managemen</w:t>
            </w:r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>tul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>vanzarilor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 xml:space="preserve">_ </w:t>
            </w:r>
            <w:proofErr w:type="spellStart"/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>Balasescu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 xml:space="preserve"> M_ ONLINE</w:t>
            </w:r>
          </w:p>
        </w:tc>
      </w:tr>
      <w:tr w:rsidR="00A14236" w:rsidRPr="00C76995" w14:paraId="32780036" w14:textId="77777777" w:rsidTr="00E4369F">
        <w:trPr>
          <w:trHeight w:val="146"/>
        </w:trPr>
        <w:tc>
          <w:tcPr>
            <w:tcW w:w="535" w:type="dxa"/>
            <w:vMerge/>
            <w:tcBorders>
              <w:bottom w:val="single" w:sz="4" w:space="0" w:color="auto"/>
            </w:tcBorders>
          </w:tcPr>
          <w:p w14:paraId="12EA4C1E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bottom w:val="single" w:sz="4" w:space="0" w:color="auto"/>
              <w:right w:val="single" w:sz="4" w:space="0" w:color="auto"/>
            </w:tcBorders>
          </w:tcPr>
          <w:p w14:paraId="4176DB43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7C6744E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3689B71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3F20265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F6C1E8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01DC77CB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54708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D6E4D40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B967866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C4640A4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1E2A9777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6301796F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A9C82EC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1576B47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1BB70F0" w14:textId="77777777" w:rsidR="00A14236" w:rsidRPr="00765F5F" w:rsidRDefault="00A14236" w:rsidP="00A1423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EE881A0" w14:textId="77777777" w:rsidR="00A14236" w:rsidRPr="00765F5F" w:rsidRDefault="00A14236" w:rsidP="00A1423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8C1BA2E" w14:textId="77777777" w:rsidR="00A14236" w:rsidRPr="00765F5F" w:rsidRDefault="00A14236" w:rsidP="00A1423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B10557F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CACBA5C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1976315E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650A3BC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3EA6532A" w14:textId="77777777" w:rsidR="00A14236" w:rsidRPr="00E2254C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DD1535E" w14:textId="7998C63D" w:rsidR="00A14236" w:rsidRPr="00E2254C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E2254C">
              <w:rPr>
                <w:rFonts w:asciiTheme="minorHAnsi" w:hAnsiTheme="minorHAnsi"/>
                <w:bCs/>
                <w:sz w:val="16"/>
                <w:szCs w:val="16"/>
              </w:rPr>
              <w:t>Managemen</w:t>
            </w:r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>tul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>vanzarilor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 xml:space="preserve">_ </w:t>
            </w:r>
            <w:proofErr w:type="spellStart"/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>Balasescu</w:t>
            </w:r>
            <w:proofErr w:type="spellEnd"/>
            <w:r w:rsidR="00E2254C" w:rsidRPr="00E2254C">
              <w:rPr>
                <w:rFonts w:asciiTheme="minorHAnsi" w:hAnsiTheme="minorHAnsi"/>
                <w:bCs/>
                <w:sz w:val="16"/>
                <w:szCs w:val="16"/>
              </w:rPr>
              <w:t xml:space="preserve"> M_ ONLINE</w:t>
            </w:r>
          </w:p>
        </w:tc>
      </w:tr>
    </w:tbl>
    <w:p w14:paraId="40ACE0E6" w14:textId="77777777" w:rsidR="00AC642B" w:rsidRPr="00FF7387" w:rsidRDefault="00AC642B" w:rsidP="00FF7387">
      <w:pPr>
        <w:rPr>
          <w:rFonts w:ascii="Times New Roman" w:hAnsi="Times New Roman"/>
          <w:lang w:val="fr-FR"/>
        </w:rPr>
      </w:pPr>
    </w:p>
    <w:sectPr w:rsidR="00AC642B" w:rsidRPr="00FF7387" w:rsidSect="00067C6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40" w:h="23808" w:code="8"/>
      <w:pgMar w:top="255" w:right="720" w:bottom="459" w:left="720" w:header="0" w:footer="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CD9C9E" w14:textId="77777777" w:rsidR="00504713" w:rsidRDefault="00504713" w:rsidP="00813854">
      <w:pPr>
        <w:spacing w:after="0" w:line="240" w:lineRule="auto"/>
      </w:pPr>
      <w:r>
        <w:separator/>
      </w:r>
    </w:p>
  </w:endnote>
  <w:endnote w:type="continuationSeparator" w:id="0">
    <w:p w14:paraId="2CED62CC" w14:textId="77777777" w:rsidR="00504713" w:rsidRDefault="00504713" w:rsidP="00813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D3C61A" w14:textId="77777777" w:rsidR="00D568FB" w:rsidRDefault="00D568F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490C30" w14:textId="77777777" w:rsidR="00D568FB" w:rsidRDefault="00D568F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1FCF9D" w14:textId="77777777" w:rsidR="00D568FB" w:rsidRDefault="00D568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EBF686" w14:textId="77777777" w:rsidR="00504713" w:rsidRDefault="00504713" w:rsidP="00813854">
      <w:pPr>
        <w:spacing w:after="0" w:line="240" w:lineRule="auto"/>
      </w:pPr>
      <w:r>
        <w:separator/>
      </w:r>
    </w:p>
  </w:footnote>
  <w:footnote w:type="continuationSeparator" w:id="0">
    <w:p w14:paraId="0D6C4C87" w14:textId="77777777" w:rsidR="00504713" w:rsidRDefault="00504713" w:rsidP="00813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2EF65C" w14:textId="77777777" w:rsidR="00D568FB" w:rsidRDefault="00D568F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AA4495" w14:textId="77777777" w:rsidR="00D568FB" w:rsidRDefault="00D568F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3FFDA0" w14:textId="77777777" w:rsidR="00D568FB" w:rsidRDefault="00D568F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AC03CD"/>
    <w:multiLevelType w:val="hybridMultilevel"/>
    <w:tmpl w:val="6618068A"/>
    <w:lvl w:ilvl="0" w:tplc="041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5D6E77"/>
    <w:multiLevelType w:val="hybridMultilevel"/>
    <w:tmpl w:val="22ECFB3E"/>
    <w:lvl w:ilvl="0" w:tplc="306C05C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FF0000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BB5344"/>
    <w:multiLevelType w:val="hybridMultilevel"/>
    <w:tmpl w:val="6B6ED968"/>
    <w:lvl w:ilvl="0" w:tplc="1BE801F4">
      <w:start w:val="11"/>
      <w:numFmt w:val="bullet"/>
      <w:lvlText w:val="-"/>
      <w:lvlJc w:val="left"/>
      <w:pPr>
        <w:ind w:left="473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azNDEwMzIxNTZX0lEKTi0uzszPAykwrwUAJhRihSwAAAA="/>
  </w:docVars>
  <w:rsids>
    <w:rsidRoot w:val="00612621"/>
    <w:rsid w:val="00000F8A"/>
    <w:rsid w:val="00001C08"/>
    <w:rsid w:val="00002097"/>
    <w:rsid w:val="00002576"/>
    <w:rsid w:val="0000288E"/>
    <w:rsid w:val="00003FB2"/>
    <w:rsid w:val="000041EF"/>
    <w:rsid w:val="0000429E"/>
    <w:rsid w:val="00004780"/>
    <w:rsid w:val="00004AC5"/>
    <w:rsid w:val="00004DC6"/>
    <w:rsid w:val="000053C6"/>
    <w:rsid w:val="000055F0"/>
    <w:rsid w:val="00005697"/>
    <w:rsid w:val="00005E1D"/>
    <w:rsid w:val="00006B2F"/>
    <w:rsid w:val="00007280"/>
    <w:rsid w:val="0000798C"/>
    <w:rsid w:val="00007E46"/>
    <w:rsid w:val="00010628"/>
    <w:rsid w:val="000124B3"/>
    <w:rsid w:val="00014B79"/>
    <w:rsid w:val="00015221"/>
    <w:rsid w:val="00015F0C"/>
    <w:rsid w:val="000173CA"/>
    <w:rsid w:val="0001798B"/>
    <w:rsid w:val="00020749"/>
    <w:rsid w:val="000207AD"/>
    <w:rsid w:val="000209BE"/>
    <w:rsid w:val="00020ECC"/>
    <w:rsid w:val="0002117D"/>
    <w:rsid w:val="00021B0D"/>
    <w:rsid w:val="000221F9"/>
    <w:rsid w:val="00022511"/>
    <w:rsid w:val="0002324D"/>
    <w:rsid w:val="00023309"/>
    <w:rsid w:val="00024A99"/>
    <w:rsid w:val="00024B6D"/>
    <w:rsid w:val="00026B0A"/>
    <w:rsid w:val="00027A49"/>
    <w:rsid w:val="000308A0"/>
    <w:rsid w:val="00030959"/>
    <w:rsid w:val="00030C68"/>
    <w:rsid w:val="00030D5F"/>
    <w:rsid w:val="00030FCB"/>
    <w:rsid w:val="00031BCF"/>
    <w:rsid w:val="00031DD8"/>
    <w:rsid w:val="00031FEF"/>
    <w:rsid w:val="000327C5"/>
    <w:rsid w:val="000327E3"/>
    <w:rsid w:val="000339D0"/>
    <w:rsid w:val="00033E84"/>
    <w:rsid w:val="00034559"/>
    <w:rsid w:val="00035727"/>
    <w:rsid w:val="000363DD"/>
    <w:rsid w:val="000364FA"/>
    <w:rsid w:val="00036B67"/>
    <w:rsid w:val="00036C08"/>
    <w:rsid w:val="00036E8D"/>
    <w:rsid w:val="000402F6"/>
    <w:rsid w:val="00040391"/>
    <w:rsid w:val="000406A1"/>
    <w:rsid w:val="000420BB"/>
    <w:rsid w:val="0004330B"/>
    <w:rsid w:val="00043C26"/>
    <w:rsid w:val="0004412A"/>
    <w:rsid w:val="0004447F"/>
    <w:rsid w:val="000447EF"/>
    <w:rsid w:val="0004496B"/>
    <w:rsid w:val="00044980"/>
    <w:rsid w:val="00047E0A"/>
    <w:rsid w:val="000509DD"/>
    <w:rsid w:val="000514DD"/>
    <w:rsid w:val="00051B1C"/>
    <w:rsid w:val="00051E07"/>
    <w:rsid w:val="00054FCA"/>
    <w:rsid w:val="000551CF"/>
    <w:rsid w:val="0005540C"/>
    <w:rsid w:val="0006082D"/>
    <w:rsid w:val="00060B42"/>
    <w:rsid w:val="00060DDE"/>
    <w:rsid w:val="00060FF0"/>
    <w:rsid w:val="0006191A"/>
    <w:rsid w:val="00062224"/>
    <w:rsid w:val="000628F9"/>
    <w:rsid w:val="0006314F"/>
    <w:rsid w:val="0006345D"/>
    <w:rsid w:val="00063492"/>
    <w:rsid w:val="00063CB5"/>
    <w:rsid w:val="0006408C"/>
    <w:rsid w:val="00064EB1"/>
    <w:rsid w:val="00065408"/>
    <w:rsid w:val="00065A84"/>
    <w:rsid w:val="00065C16"/>
    <w:rsid w:val="00067C68"/>
    <w:rsid w:val="0007075A"/>
    <w:rsid w:val="000708CD"/>
    <w:rsid w:val="00070E79"/>
    <w:rsid w:val="00073A5E"/>
    <w:rsid w:val="00073B20"/>
    <w:rsid w:val="00073F87"/>
    <w:rsid w:val="00074040"/>
    <w:rsid w:val="00074411"/>
    <w:rsid w:val="000744C3"/>
    <w:rsid w:val="000753E9"/>
    <w:rsid w:val="00076B9B"/>
    <w:rsid w:val="0008025F"/>
    <w:rsid w:val="000804D0"/>
    <w:rsid w:val="000808A1"/>
    <w:rsid w:val="00081623"/>
    <w:rsid w:val="00081CF3"/>
    <w:rsid w:val="00082086"/>
    <w:rsid w:val="00082CAA"/>
    <w:rsid w:val="00082F02"/>
    <w:rsid w:val="00082FD3"/>
    <w:rsid w:val="0008333B"/>
    <w:rsid w:val="0008434F"/>
    <w:rsid w:val="00084409"/>
    <w:rsid w:val="00084FE3"/>
    <w:rsid w:val="000850AF"/>
    <w:rsid w:val="000857DA"/>
    <w:rsid w:val="0008597D"/>
    <w:rsid w:val="000863C8"/>
    <w:rsid w:val="00086C39"/>
    <w:rsid w:val="00086C57"/>
    <w:rsid w:val="00086D24"/>
    <w:rsid w:val="000902F4"/>
    <w:rsid w:val="00091FF4"/>
    <w:rsid w:val="0009365A"/>
    <w:rsid w:val="00093EB8"/>
    <w:rsid w:val="00094393"/>
    <w:rsid w:val="00094599"/>
    <w:rsid w:val="00094951"/>
    <w:rsid w:val="000965E8"/>
    <w:rsid w:val="0009665A"/>
    <w:rsid w:val="00096758"/>
    <w:rsid w:val="00096871"/>
    <w:rsid w:val="0009715A"/>
    <w:rsid w:val="000A0D8A"/>
    <w:rsid w:val="000A0DF0"/>
    <w:rsid w:val="000A0F61"/>
    <w:rsid w:val="000A1590"/>
    <w:rsid w:val="000A1AA1"/>
    <w:rsid w:val="000A2564"/>
    <w:rsid w:val="000A2F6E"/>
    <w:rsid w:val="000A35D2"/>
    <w:rsid w:val="000A3FA7"/>
    <w:rsid w:val="000A4399"/>
    <w:rsid w:val="000A47FD"/>
    <w:rsid w:val="000A49DF"/>
    <w:rsid w:val="000A49E3"/>
    <w:rsid w:val="000A4B14"/>
    <w:rsid w:val="000A5722"/>
    <w:rsid w:val="000A5F83"/>
    <w:rsid w:val="000A60EF"/>
    <w:rsid w:val="000A6DDA"/>
    <w:rsid w:val="000A76E6"/>
    <w:rsid w:val="000A7E72"/>
    <w:rsid w:val="000B0306"/>
    <w:rsid w:val="000B073C"/>
    <w:rsid w:val="000B081B"/>
    <w:rsid w:val="000B154B"/>
    <w:rsid w:val="000B1A96"/>
    <w:rsid w:val="000B29DC"/>
    <w:rsid w:val="000B4A01"/>
    <w:rsid w:val="000B4CEC"/>
    <w:rsid w:val="000B5175"/>
    <w:rsid w:val="000B5567"/>
    <w:rsid w:val="000B5BF3"/>
    <w:rsid w:val="000B74A3"/>
    <w:rsid w:val="000C1786"/>
    <w:rsid w:val="000C1EFE"/>
    <w:rsid w:val="000C292E"/>
    <w:rsid w:val="000C3542"/>
    <w:rsid w:val="000C4AEE"/>
    <w:rsid w:val="000C52CA"/>
    <w:rsid w:val="000C5A76"/>
    <w:rsid w:val="000D0D59"/>
    <w:rsid w:val="000D181D"/>
    <w:rsid w:val="000D1B17"/>
    <w:rsid w:val="000D2000"/>
    <w:rsid w:val="000D2FED"/>
    <w:rsid w:val="000D347E"/>
    <w:rsid w:val="000D3E54"/>
    <w:rsid w:val="000D456E"/>
    <w:rsid w:val="000D4CE3"/>
    <w:rsid w:val="000D667B"/>
    <w:rsid w:val="000D66F1"/>
    <w:rsid w:val="000D7B99"/>
    <w:rsid w:val="000E0147"/>
    <w:rsid w:val="000E1438"/>
    <w:rsid w:val="000E30A1"/>
    <w:rsid w:val="000E3B8D"/>
    <w:rsid w:val="000E3F89"/>
    <w:rsid w:val="000E4223"/>
    <w:rsid w:val="000E45C6"/>
    <w:rsid w:val="000E5A2E"/>
    <w:rsid w:val="000E5D2B"/>
    <w:rsid w:val="000E6262"/>
    <w:rsid w:val="000E6EBD"/>
    <w:rsid w:val="000E7BC9"/>
    <w:rsid w:val="000F145D"/>
    <w:rsid w:val="000F1BAB"/>
    <w:rsid w:val="000F20E5"/>
    <w:rsid w:val="000F29A6"/>
    <w:rsid w:val="000F3B92"/>
    <w:rsid w:val="000F3D04"/>
    <w:rsid w:val="000F3FEF"/>
    <w:rsid w:val="000F4A6A"/>
    <w:rsid w:val="000F4AD4"/>
    <w:rsid w:val="000F4E22"/>
    <w:rsid w:val="000F6BAC"/>
    <w:rsid w:val="000F7941"/>
    <w:rsid w:val="000F7DE0"/>
    <w:rsid w:val="000F7FE3"/>
    <w:rsid w:val="00100401"/>
    <w:rsid w:val="001006AF"/>
    <w:rsid w:val="0010086E"/>
    <w:rsid w:val="0010176D"/>
    <w:rsid w:val="001020F6"/>
    <w:rsid w:val="00102675"/>
    <w:rsid w:val="00103242"/>
    <w:rsid w:val="00104260"/>
    <w:rsid w:val="00105FA2"/>
    <w:rsid w:val="00106426"/>
    <w:rsid w:val="00107D1C"/>
    <w:rsid w:val="00107E4A"/>
    <w:rsid w:val="00110071"/>
    <w:rsid w:val="0011099A"/>
    <w:rsid w:val="00110E6C"/>
    <w:rsid w:val="00110EDA"/>
    <w:rsid w:val="00111B64"/>
    <w:rsid w:val="001124FB"/>
    <w:rsid w:val="00113462"/>
    <w:rsid w:val="00113A4D"/>
    <w:rsid w:val="00113ACD"/>
    <w:rsid w:val="00113F50"/>
    <w:rsid w:val="0011442A"/>
    <w:rsid w:val="001146AD"/>
    <w:rsid w:val="00115744"/>
    <w:rsid w:val="0011581D"/>
    <w:rsid w:val="0011617D"/>
    <w:rsid w:val="001178B4"/>
    <w:rsid w:val="00117BE2"/>
    <w:rsid w:val="00117FF6"/>
    <w:rsid w:val="00121341"/>
    <w:rsid w:val="001214C9"/>
    <w:rsid w:val="00122799"/>
    <w:rsid w:val="00123BB0"/>
    <w:rsid w:val="00124207"/>
    <w:rsid w:val="00124569"/>
    <w:rsid w:val="00124859"/>
    <w:rsid w:val="00125E4D"/>
    <w:rsid w:val="00125F0D"/>
    <w:rsid w:val="00125F71"/>
    <w:rsid w:val="001267EA"/>
    <w:rsid w:val="00130E42"/>
    <w:rsid w:val="0013102E"/>
    <w:rsid w:val="00131AD1"/>
    <w:rsid w:val="00131E27"/>
    <w:rsid w:val="00132C13"/>
    <w:rsid w:val="001330E8"/>
    <w:rsid w:val="001334EC"/>
    <w:rsid w:val="001337CD"/>
    <w:rsid w:val="001338D1"/>
    <w:rsid w:val="00133F9B"/>
    <w:rsid w:val="00134E3B"/>
    <w:rsid w:val="00135047"/>
    <w:rsid w:val="00136E07"/>
    <w:rsid w:val="001376A4"/>
    <w:rsid w:val="00137991"/>
    <w:rsid w:val="00137C0A"/>
    <w:rsid w:val="00137E47"/>
    <w:rsid w:val="00140F89"/>
    <w:rsid w:val="00141117"/>
    <w:rsid w:val="00141572"/>
    <w:rsid w:val="001421AD"/>
    <w:rsid w:val="00142C4B"/>
    <w:rsid w:val="00142D96"/>
    <w:rsid w:val="001446B9"/>
    <w:rsid w:val="00144972"/>
    <w:rsid w:val="001449BF"/>
    <w:rsid w:val="00144C37"/>
    <w:rsid w:val="0014556C"/>
    <w:rsid w:val="001457BC"/>
    <w:rsid w:val="00145C0A"/>
    <w:rsid w:val="00145C3E"/>
    <w:rsid w:val="00147251"/>
    <w:rsid w:val="00147516"/>
    <w:rsid w:val="00147E4D"/>
    <w:rsid w:val="0015056B"/>
    <w:rsid w:val="00150870"/>
    <w:rsid w:val="00152F71"/>
    <w:rsid w:val="001539A7"/>
    <w:rsid w:val="00153F71"/>
    <w:rsid w:val="001542A9"/>
    <w:rsid w:val="001554BC"/>
    <w:rsid w:val="001557F5"/>
    <w:rsid w:val="001571B7"/>
    <w:rsid w:val="001572BF"/>
    <w:rsid w:val="001578DE"/>
    <w:rsid w:val="00157A1C"/>
    <w:rsid w:val="00160D56"/>
    <w:rsid w:val="001613A3"/>
    <w:rsid w:val="0016156F"/>
    <w:rsid w:val="0016160E"/>
    <w:rsid w:val="00161982"/>
    <w:rsid w:val="00162804"/>
    <w:rsid w:val="00162A8F"/>
    <w:rsid w:val="0016322C"/>
    <w:rsid w:val="0016348A"/>
    <w:rsid w:val="0016407C"/>
    <w:rsid w:val="00164DDB"/>
    <w:rsid w:val="001650C0"/>
    <w:rsid w:val="001651C8"/>
    <w:rsid w:val="00165556"/>
    <w:rsid w:val="00167256"/>
    <w:rsid w:val="0017010C"/>
    <w:rsid w:val="00170463"/>
    <w:rsid w:val="00170533"/>
    <w:rsid w:val="0017111F"/>
    <w:rsid w:val="00171F8B"/>
    <w:rsid w:val="00172305"/>
    <w:rsid w:val="00172D3A"/>
    <w:rsid w:val="00172F13"/>
    <w:rsid w:val="001731D1"/>
    <w:rsid w:val="00173CB8"/>
    <w:rsid w:val="0017466E"/>
    <w:rsid w:val="00175F92"/>
    <w:rsid w:val="00177726"/>
    <w:rsid w:val="0017775B"/>
    <w:rsid w:val="00177CBA"/>
    <w:rsid w:val="00177FFD"/>
    <w:rsid w:val="00183729"/>
    <w:rsid w:val="00183EB3"/>
    <w:rsid w:val="00183FFF"/>
    <w:rsid w:val="00184DB0"/>
    <w:rsid w:val="0018582A"/>
    <w:rsid w:val="0018617F"/>
    <w:rsid w:val="00186180"/>
    <w:rsid w:val="001865EF"/>
    <w:rsid w:val="0018660F"/>
    <w:rsid w:val="001916D3"/>
    <w:rsid w:val="00191854"/>
    <w:rsid w:val="001923A5"/>
    <w:rsid w:val="001923F3"/>
    <w:rsid w:val="00192B64"/>
    <w:rsid w:val="00192F0B"/>
    <w:rsid w:val="001938E1"/>
    <w:rsid w:val="001940E2"/>
    <w:rsid w:val="00195A38"/>
    <w:rsid w:val="00196652"/>
    <w:rsid w:val="001975E0"/>
    <w:rsid w:val="001A1373"/>
    <w:rsid w:val="001A1E38"/>
    <w:rsid w:val="001A25C8"/>
    <w:rsid w:val="001A2954"/>
    <w:rsid w:val="001A3430"/>
    <w:rsid w:val="001A3D5B"/>
    <w:rsid w:val="001A4175"/>
    <w:rsid w:val="001A63A4"/>
    <w:rsid w:val="001B0233"/>
    <w:rsid w:val="001B0D19"/>
    <w:rsid w:val="001B1488"/>
    <w:rsid w:val="001B35F5"/>
    <w:rsid w:val="001B5B9B"/>
    <w:rsid w:val="001B600E"/>
    <w:rsid w:val="001B6C6E"/>
    <w:rsid w:val="001B7D46"/>
    <w:rsid w:val="001C0226"/>
    <w:rsid w:val="001C05B3"/>
    <w:rsid w:val="001C096A"/>
    <w:rsid w:val="001C0B71"/>
    <w:rsid w:val="001C10A3"/>
    <w:rsid w:val="001C11B5"/>
    <w:rsid w:val="001C14DF"/>
    <w:rsid w:val="001C29D6"/>
    <w:rsid w:val="001C2AE3"/>
    <w:rsid w:val="001C43DF"/>
    <w:rsid w:val="001C44B2"/>
    <w:rsid w:val="001C487F"/>
    <w:rsid w:val="001C63A1"/>
    <w:rsid w:val="001C70D3"/>
    <w:rsid w:val="001C7881"/>
    <w:rsid w:val="001C7A1D"/>
    <w:rsid w:val="001D2520"/>
    <w:rsid w:val="001D2779"/>
    <w:rsid w:val="001D2C37"/>
    <w:rsid w:val="001D2D61"/>
    <w:rsid w:val="001D374E"/>
    <w:rsid w:val="001D5323"/>
    <w:rsid w:val="001D5386"/>
    <w:rsid w:val="001D5573"/>
    <w:rsid w:val="001D55DC"/>
    <w:rsid w:val="001D5F05"/>
    <w:rsid w:val="001D5F4E"/>
    <w:rsid w:val="001D6542"/>
    <w:rsid w:val="001D6636"/>
    <w:rsid w:val="001D677B"/>
    <w:rsid w:val="001D6A8E"/>
    <w:rsid w:val="001D7DA8"/>
    <w:rsid w:val="001E0443"/>
    <w:rsid w:val="001E0466"/>
    <w:rsid w:val="001E1757"/>
    <w:rsid w:val="001E1C46"/>
    <w:rsid w:val="001E2063"/>
    <w:rsid w:val="001E227D"/>
    <w:rsid w:val="001E240F"/>
    <w:rsid w:val="001E36C9"/>
    <w:rsid w:val="001E44EB"/>
    <w:rsid w:val="001E4F62"/>
    <w:rsid w:val="001E554E"/>
    <w:rsid w:val="001E5CAF"/>
    <w:rsid w:val="001E5D58"/>
    <w:rsid w:val="001E6122"/>
    <w:rsid w:val="001E612B"/>
    <w:rsid w:val="001E6AEE"/>
    <w:rsid w:val="001E7283"/>
    <w:rsid w:val="001F00D4"/>
    <w:rsid w:val="001F05D0"/>
    <w:rsid w:val="001F0B95"/>
    <w:rsid w:val="001F25A0"/>
    <w:rsid w:val="001F2C4D"/>
    <w:rsid w:val="001F2C78"/>
    <w:rsid w:val="001F3258"/>
    <w:rsid w:val="001F3717"/>
    <w:rsid w:val="001F3C87"/>
    <w:rsid w:val="001F3CEA"/>
    <w:rsid w:val="001F4BAB"/>
    <w:rsid w:val="001F5A49"/>
    <w:rsid w:val="001F5F2E"/>
    <w:rsid w:val="001F6ABE"/>
    <w:rsid w:val="001F7168"/>
    <w:rsid w:val="00201ABF"/>
    <w:rsid w:val="00201EDA"/>
    <w:rsid w:val="002020E0"/>
    <w:rsid w:val="002022C8"/>
    <w:rsid w:val="00202595"/>
    <w:rsid w:val="00202DB0"/>
    <w:rsid w:val="00203E20"/>
    <w:rsid w:val="00205427"/>
    <w:rsid w:val="002074F4"/>
    <w:rsid w:val="00207853"/>
    <w:rsid w:val="00211201"/>
    <w:rsid w:val="00211C23"/>
    <w:rsid w:val="00212964"/>
    <w:rsid w:val="00212A2B"/>
    <w:rsid w:val="002138B0"/>
    <w:rsid w:val="00213C63"/>
    <w:rsid w:val="00214D70"/>
    <w:rsid w:val="00214E1F"/>
    <w:rsid w:val="0021503A"/>
    <w:rsid w:val="00215853"/>
    <w:rsid w:val="00215EA8"/>
    <w:rsid w:val="00220F01"/>
    <w:rsid w:val="0022138C"/>
    <w:rsid w:val="0022332B"/>
    <w:rsid w:val="00223DD4"/>
    <w:rsid w:val="00224D5C"/>
    <w:rsid w:val="00225801"/>
    <w:rsid w:val="0022754C"/>
    <w:rsid w:val="002326B7"/>
    <w:rsid w:val="00232886"/>
    <w:rsid w:val="00233989"/>
    <w:rsid w:val="00233A1D"/>
    <w:rsid w:val="0023415D"/>
    <w:rsid w:val="00234B96"/>
    <w:rsid w:val="00236511"/>
    <w:rsid w:val="00236D69"/>
    <w:rsid w:val="002405FD"/>
    <w:rsid w:val="00240BA0"/>
    <w:rsid w:val="00242E8E"/>
    <w:rsid w:val="002441EC"/>
    <w:rsid w:val="00244BEF"/>
    <w:rsid w:val="00246535"/>
    <w:rsid w:val="00246A01"/>
    <w:rsid w:val="0024733E"/>
    <w:rsid w:val="00247512"/>
    <w:rsid w:val="00247B23"/>
    <w:rsid w:val="00250385"/>
    <w:rsid w:val="002517D2"/>
    <w:rsid w:val="0025203C"/>
    <w:rsid w:val="002528F4"/>
    <w:rsid w:val="00252F25"/>
    <w:rsid w:val="0025300B"/>
    <w:rsid w:val="002530AD"/>
    <w:rsid w:val="002541FB"/>
    <w:rsid w:val="00254280"/>
    <w:rsid w:val="002550D3"/>
    <w:rsid w:val="002550F1"/>
    <w:rsid w:val="002560FF"/>
    <w:rsid w:val="0025648F"/>
    <w:rsid w:val="00256CFE"/>
    <w:rsid w:val="00256EA4"/>
    <w:rsid w:val="00257A07"/>
    <w:rsid w:val="00260078"/>
    <w:rsid w:val="0026075C"/>
    <w:rsid w:val="002612FF"/>
    <w:rsid w:val="0026168B"/>
    <w:rsid w:val="00261825"/>
    <w:rsid w:val="00264840"/>
    <w:rsid w:val="00264CB9"/>
    <w:rsid w:val="00264E2C"/>
    <w:rsid w:val="0026519B"/>
    <w:rsid w:val="00265F15"/>
    <w:rsid w:val="002666CF"/>
    <w:rsid w:val="00267508"/>
    <w:rsid w:val="0027238E"/>
    <w:rsid w:val="00273243"/>
    <w:rsid w:val="00274378"/>
    <w:rsid w:val="00274524"/>
    <w:rsid w:val="0028024A"/>
    <w:rsid w:val="002805B9"/>
    <w:rsid w:val="002809A0"/>
    <w:rsid w:val="0028152F"/>
    <w:rsid w:val="0028179F"/>
    <w:rsid w:val="00281A3F"/>
    <w:rsid w:val="00281E52"/>
    <w:rsid w:val="00282014"/>
    <w:rsid w:val="002820D5"/>
    <w:rsid w:val="0028229D"/>
    <w:rsid w:val="00283451"/>
    <w:rsid w:val="00285782"/>
    <w:rsid w:val="00287A73"/>
    <w:rsid w:val="00287AA4"/>
    <w:rsid w:val="002904FE"/>
    <w:rsid w:val="00290507"/>
    <w:rsid w:val="002907C8"/>
    <w:rsid w:val="00290BCC"/>
    <w:rsid w:val="00291781"/>
    <w:rsid w:val="00291893"/>
    <w:rsid w:val="00292BC8"/>
    <w:rsid w:val="00293223"/>
    <w:rsid w:val="00293D91"/>
    <w:rsid w:val="00294522"/>
    <w:rsid w:val="0029571E"/>
    <w:rsid w:val="002959F2"/>
    <w:rsid w:val="0029621D"/>
    <w:rsid w:val="00296691"/>
    <w:rsid w:val="00297FAB"/>
    <w:rsid w:val="002A016D"/>
    <w:rsid w:val="002A056D"/>
    <w:rsid w:val="002A0E76"/>
    <w:rsid w:val="002A0F2B"/>
    <w:rsid w:val="002A2437"/>
    <w:rsid w:val="002A2972"/>
    <w:rsid w:val="002A3526"/>
    <w:rsid w:val="002A6B12"/>
    <w:rsid w:val="002A790B"/>
    <w:rsid w:val="002A7C92"/>
    <w:rsid w:val="002B0E10"/>
    <w:rsid w:val="002B2217"/>
    <w:rsid w:val="002B26C7"/>
    <w:rsid w:val="002B34B2"/>
    <w:rsid w:val="002B3C8F"/>
    <w:rsid w:val="002B48F8"/>
    <w:rsid w:val="002B4982"/>
    <w:rsid w:val="002B4997"/>
    <w:rsid w:val="002B4C0C"/>
    <w:rsid w:val="002B50D6"/>
    <w:rsid w:val="002B51DD"/>
    <w:rsid w:val="002B53D7"/>
    <w:rsid w:val="002B545B"/>
    <w:rsid w:val="002B70A6"/>
    <w:rsid w:val="002B7183"/>
    <w:rsid w:val="002B77E7"/>
    <w:rsid w:val="002B7868"/>
    <w:rsid w:val="002B79D7"/>
    <w:rsid w:val="002C0F52"/>
    <w:rsid w:val="002C1842"/>
    <w:rsid w:val="002C29BE"/>
    <w:rsid w:val="002C2C73"/>
    <w:rsid w:val="002C2C95"/>
    <w:rsid w:val="002C3F94"/>
    <w:rsid w:val="002C40BD"/>
    <w:rsid w:val="002C4275"/>
    <w:rsid w:val="002C4307"/>
    <w:rsid w:val="002C56A9"/>
    <w:rsid w:val="002C5731"/>
    <w:rsid w:val="002C7AA2"/>
    <w:rsid w:val="002D0284"/>
    <w:rsid w:val="002D2390"/>
    <w:rsid w:val="002D380A"/>
    <w:rsid w:val="002D5FBA"/>
    <w:rsid w:val="002D62B7"/>
    <w:rsid w:val="002D7ED5"/>
    <w:rsid w:val="002E03A2"/>
    <w:rsid w:val="002E1173"/>
    <w:rsid w:val="002E1368"/>
    <w:rsid w:val="002E1BC0"/>
    <w:rsid w:val="002E2CA9"/>
    <w:rsid w:val="002E2FA7"/>
    <w:rsid w:val="002E49E9"/>
    <w:rsid w:val="002E7251"/>
    <w:rsid w:val="002E72D3"/>
    <w:rsid w:val="002F127F"/>
    <w:rsid w:val="002F16B7"/>
    <w:rsid w:val="002F297B"/>
    <w:rsid w:val="002F2E61"/>
    <w:rsid w:val="002F2FDE"/>
    <w:rsid w:val="002F34DD"/>
    <w:rsid w:val="002F3510"/>
    <w:rsid w:val="002F3833"/>
    <w:rsid w:val="002F40B6"/>
    <w:rsid w:val="002F4C95"/>
    <w:rsid w:val="0030009D"/>
    <w:rsid w:val="0030023E"/>
    <w:rsid w:val="00300753"/>
    <w:rsid w:val="00301981"/>
    <w:rsid w:val="00301A2F"/>
    <w:rsid w:val="00302237"/>
    <w:rsid w:val="00303EBC"/>
    <w:rsid w:val="00304585"/>
    <w:rsid w:val="003055CE"/>
    <w:rsid w:val="003056E5"/>
    <w:rsid w:val="0030675A"/>
    <w:rsid w:val="00306F41"/>
    <w:rsid w:val="00310289"/>
    <w:rsid w:val="003105A7"/>
    <w:rsid w:val="0031060F"/>
    <w:rsid w:val="003108B6"/>
    <w:rsid w:val="00310A34"/>
    <w:rsid w:val="00310A46"/>
    <w:rsid w:val="003114BE"/>
    <w:rsid w:val="003115E9"/>
    <w:rsid w:val="0031222C"/>
    <w:rsid w:val="00312733"/>
    <w:rsid w:val="00313186"/>
    <w:rsid w:val="003139B3"/>
    <w:rsid w:val="00313B8A"/>
    <w:rsid w:val="00313D06"/>
    <w:rsid w:val="00313F8D"/>
    <w:rsid w:val="00315906"/>
    <w:rsid w:val="00316FAA"/>
    <w:rsid w:val="003170F0"/>
    <w:rsid w:val="0031763E"/>
    <w:rsid w:val="00317856"/>
    <w:rsid w:val="00317F6D"/>
    <w:rsid w:val="00321549"/>
    <w:rsid w:val="00322275"/>
    <w:rsid w:val="00322579"/>
    <w:rsid w:val="003234F4"/>
    <w:rsid w:val="00325DC0"/>
    <w:rsid w:val="0032619A"/>
    <w:rsid w:val="00326811"/>
    <w:rsid w:val="00326897"/>
    <w:rsid w:val="00326AEE"/>
    <w:rsid w:val="00326CD1"/>
    <w:rsid w:val="00327221"/>
    <w:rsid w:val="0032767D"/>
    <w:rsid w:val="00327741"/>
    <w:rsid w:val="00327C12"/>
    <w:rsid w:val="00330D34"/>
    <w:rsid w:val="00332869"/>
    <w:rsid w:val="00332A58"/>
    <w:rsid w:val="00332E4F"/>
    <w:rsid w:val="00332FB9"/>
    <w:rsid w:val="00333426"/>
    <w:rsid w:val="0033378E"/>
    <w:rsid w:val="003341F7"/>
    <w:rsid w:val="003345C1"/>
    <w:rsid w:val="00334CE2"/>
    <w:rsid w:val="00336F43"/>
    <w:rsid w:val="00340620"/>
    <w:rsid w:val="003407FA"/>
    <w:rsid w:val="00340982"/>
    <w:rsid w:val="00340AC7"/>
    <w:rsid w:val="0034175C"/>
    <w:rsid w:val="00342557"/>
    <w:rsid w:val="003426AE"/>
    <w:rsid w:val="00342EFB"/>
    <w:rsid w:val="0034313A"/>
    <w:rsid w:val="0034360E"/>
    <w:rsid w:val="003442FE"/>
    <w:rsid w:val="00344332"/>
    <w:rsid w:val="00344FAA"/>
    <w:rsid w:val="003453FF"/>
    <w:rsid w:val="0034631C"/>
    <w:rsid w:val="00346427"/>
    <w:rsid w:val="00346520"/>
    <w:rsid w:val="0034655C"/>
    <w:rsid w:val="00346575"/>
    <w:rsid w:val="003468A6"/>
    <w:rsid w:val="00346EBC"/>
    <w:rsid w:val="00347892"/>
    <w:rsid w:val="003505B6"/>
    <w:rsid w:val="0035092F"/>
    <w:rsid w:val="0035106F"/>
    <w:rsid w:val="00351495"/>
    <w:rsid w:val="003518C4"/>
    <w:rsid w:val="00351E0C"/>
    <w:rsid w:val="00352359"/>
    <w:rsid w:val="00352C3B"/>
    <w:rsid w:val="00352E37"/>
    <w:rsid w:val="00353EEE"/>
    <w:rsid w:val="00354D85"/>
    <w:rsid w:val="00355379"/>
    <w:rsid w:val="0035570D"/>
    <w:rsid w:val="0035585B"/>
    <w:rsid w:val="0035669A"/>
    <w:rsid w:val="00356A3D"/>
    <w:rsid w:val="00356AC9"/>
    <w:rsid w:val="0035720D"/>
    <w:rsid w:val="00357A4F"/>
    <w:rsid w:val="00360773"/>
    <w:rsid w:val="00360857"/>
    <w:rsid w:val="00361FB7"/>
    <w:rsid w:val="00362834"/>
    <w:rsid w:val="00362BB1"/>
    <w:rsid w:val="00363636"/>
    <w:rsid w:val="00364313"/>
    <w:rsid w:val="00364D93"/>
    <w:rsid w:val="00364DA3"/>
    <w:rsid w:val="00366411"/>
    <w:rsid w:val="0036657A"/>
    <w:rsid w:val="00367F83"/>
    <w:rsid w:val="003700F4"/>
    <w:rsid w:val="00370ADB"/>
    <w:rsid w:val="00370CA0"/>
    <w:rsid w:val="003710DB"/>
    <w:rsid w:val="0037400C"/>
    <w:rsid w:val="00374E75"/>
    <w:rsid w:val="00374EA7"/>
    <w:rsid w:val="00376636"/>
    <w:rsid w:val="0037664C"/>
    <w:rsid w:val="0037690F"/>
    <w:rsid w:val="00376C74"/>
    <w:rsid w:val="0037752A"/>
    <w:rsid w:val="00377945"/>
    <w:rsid w:val="00380F96"/>
    <w:rsid w:val="003817AC"/>
    <w:rsid w:val="00381D71"/>
    <w:rsid w:val="00382721"/>
    <w:rsid w:val="0038298E"/>
    <w:rsid w:val="0038338E"/>
    <w:rsid w:val="00384903"/>
    <w:rsid w:val="00384F02"/>
    <w:rsid w:val="00385CD6"/>
    <w:rsid w:val="00385EF0"/>
    <w:rsid w:val="00385F14"/>
    <w:rsid w:val="003864C6"/>
    <w:rsid w:val="00386DEC"/>
    <w:rsid w:val="0038731E"/>
    <w:rsid w:val="003905A9"/>
    <w:rsid w:val="0039127F"/>
    <w:rsid w:val="00393862"/>
    <w:rsid w:val="00395439"/>
    <w:rsid w:val="0039576D"/>
    <w:rsid w:val="003961F8"/>
    <w:rsid w:val="0039794C"/>
    <w:rsid w:val="00397A0A"/>
    <w:rsid w:val="003A0BDF"/>
    <w:rsid w:val="003A2153"/>
    <w:rsid w:val="003A21A8"/>
    <w:rsid w:val="003A34BF"/>
    <w:rsid w:val="003A4978"/>
    <w:rsid w:val="003A4B6E"/>
    <w:rsid w:val="003A508B"/>
    <w:rsid w:val="003A53D4"/>
    <w:rsid w:val="003A578D"/>
    <w:rsid w:val="003A5DFE"/>
    <w:rsid w:val="003A6636"/>
    <w:rsid w:val="003A6C9D"/>
    <w:rsid w:val="003A70E5"/>
    <w:rsid w:val="003A74BB"/>
    <w:rsid w:val="003A7626"/>
    <w:rsid w:val="003B00DB"/>
    <w:rsid w:val="003B12CE"/>
    <w:rsid w:val="003B1AB5"/>
    <w:rsid w:val="003B275E"/>
    <w:rsid w:val="003B28B9"/>
    <w:rsid w:val="003B298B"/>
    <w:rsid w:val="003B3701"/>
    <w:rsid w:val="003B410B"/>
    <w:rsid w:val="003B44AC"/>
    <w:rsid w:val="003B5D59"/>
    <w:rsid w:val="003B60AD"/>
    <w:rsid w:val="003B66AF"/>
    <w:rsid w:val="003B6C0F"/>
    <w:rsid w:val="003B7E06"/>
    <w:rsid w:val="003C0757"/>
    <w:rsid w:val="003C161D"/>
    <w:rsid w:val="003C17C0"/>
    <w:rsid w:val="003C1D7C"/>
    <w:rsid w:val="003C1DF3"/>
    <w:rsid w:val="003C279F"/>
    <w:rsid w:val="003C2F33"/>
    <w:rsid w:val="003C2F61"/>
    <w:rsid w:val="003C6350"/>
    <w:rsid w:val="003C6685"/>
    <w:rsid w:val="003C7033"/>
    <w:rsid w:val="003C7CE8"/>
    <w:rsid w:val="003D068E"/>
    <w:rsid w:val="003D15CD"/>
    <w:rsid w:val="003D1653"/>
    <w:rsid w:val="003D33A5"/>
    <w:rsid w:val="003D3724"/>
    <w:rsid w:val="003D467D"/>
    <w:rsid w:val="003D4A7F"/>
    <w:rsid w:val="003D4AF1"/>
    <w:rsid w:val="003D5245"/>
    <w:rsid w:val="003D5E05"/>
    <w:rsid w:val="003D6234"/>
    <w:rsid w:val="003D628D"/>
    <w:rsid w:val="003D6582"/>
    <w:rsid w:val="003D68B0"/>
    <w:rsid w:val="003D6C23"/>
    <w:rsid w:val="003D7D9E"/>
    <w:rsid w:val="003E03CE"/>
    <w:rsid w:val="003E094A"/>
    <w:rsid w:val="003E171F"/>
    <w:rsid w:val="003E1B00"/>
    <w:rsid w:val="003E1C84"/>
    <w:rsid w:val="003E1CEF"/>
    <w:rsid w:val="003E2671"/>
    <w:rsid w:val="003E2B4A"/>
    <w:rsid w:val="003E2BA1"/>
    <w:rsid w:val="003E3321"/>
    <w:rsid w:val="003E364F"/>
    <w:rsid w:val="003E48F9"/>
    <w:rsid w:val="003E553B"/>
    <w:rsid w:val="003E5F66"/>
    <w:rsid w:val="003E605D"/>
    <w:rsid w:val="003E6C1E"/>
    <w:rsid w:val="003E7290"/>
    <w:rsid w:val="003E7789"/>
    <w:rsid w:val="003E78ED"/>
    <w:rsid w:val="003E7E07"/>
    <w:rsid w:val="003F071A"/>
    <w:rsid w:val="003F0A20"/>
    <w:rsid w:val="003F0AC3"/>
    <w:rsid w:val="003F0CFE"/>
    <w:rsid w:val="003F1AC1"/>
    <w:rsid w:val="003F1ADC"/>
    <w:rsid w:val="003F2006"/>
    <w:rsid w:val="003F21E2"/>
    <w:rsid w:val="003F2841"/>
    <w:rsid w:val="003F3278"/>
    <w:rsid w:val="003F35B6"/>
    <w:rsid w:val="003F3663"/>
    <w:rsid w:val="003F49C4"/>
    <w:rsid w:val="003F566D"/>
    <w:rsid w:val="003F6047"/>
    <w:rsid w:val="003F6317"/>
    <w:rsid w:val="003F7139"/>
    <w:rsid w:val="003F7742"/>
    <w:rsid w:val="00400A5E"/>
    <w:rsid w:val="00400B5C"/>
    <w:rsid w:val="00400CB3"/>
    <w:rsid w:val="004011A4"/>
    <w:rsid w:val="004026A8"/>
    <w:rsid w:val="00402DE8"/>
    <w:rsid w:val="004044C2"/>
    <w:rsid w:val="00404A01"/>
    <w:rsid w:val="004052F8"/>
    <w:rsid w:val="00406270"/>
    <w:rsid w:val="004067C0"/>
    <w:rsid w:val="00406941"/>
    <w:rsid w:val="00407CF9"/>
    <w:rsid w:val="00411EF1"/>
    <w:rsid w:val="0041215A"/>
    <w:rsid w:val="004148B7"/>
    <w:rsid w:val="0041509C"/>
    <w:rsid w:val="004150CA"/>
    <w:rsid w:val="00416101"/>
    <w:rsid w:val="00416556"/>
    <w:rsid w:val="00416622"/>
    <w:rsid w:val="0041693A"/>
    <w:rsid w:val="004174DC"/>
    <w:rsid w:val="00417B87"/>
    <w:rsid w:val="00420E97"/>
    <w:rsid w:val="00422564"/>
    <w:rsid w:val="00422798"/>
    <w:rsid w:val="00423BD5"/>
    <w:rsid w:val="00423D59"/>
    <w:rsid w:val="0042417C"/>
    <w:rsid w:val="00424FDB"/>
    <w:rsid w:val="00425232"/>
    <w:rsid w:val="0042625D"/>
    <w:rsid w:val="00427FC6"/>
    <w:rsid w:val="0043034E"/>
    <w:rsid w:val="00433022"/>
    <w:rsid w:val="004351AC"/>
    <w:rsid w:val="0043534D"/>
    <w:rsid w:val="004359F2"/>
    <w:rsid w:val="004364DF"/>
    <w:rsid w:val="004379EE"/>
    <w:rsid w:val="00437CF6"/>
    <w:rsid w:val="00440A4E"/>
    <w:rsid w:val="00440EE5"/>
    <w:rsid w:val="004419FE"/>
    <w:rsid w:val="00441BC8"/>
    <w:rsid w:val="00442004"/>
    <w:rsid w:val="00442736"/>
    <w:rsid w:val="00443511"/>
    <w:rsid w:val="0044399E"/>
    <w:rsid w:val="004440A6"/>
    <w:rsid w:val="0044492D"/>
    <w:rsid w:val="00444D66"/>
    <w:rsid w:val="00445691"/>
    <w:rsid w:val="004456F7"/>
    <w:rsid w:val="00445E3A"/>
    <w:rsid w:val="00446689"/>
    <w:rsid w:val="00450D01"/>
    <w:rsid w:val="00451ECC"/>
    <w:rsid w:val="00452BF8"/>
    <w:rsid w:val="00453519"/>
    <w:rsid w:val="004536B5"/>
    <w:rsid w:val="00453F03"/>
    <w:rsid w:val="00455EA2"/>
    <w:rsid w:val="00455F85"/>
    <w:rsid w:val="00456128"/>
    <w:rsid w:val="0045702E"/>
    <w:rsid w:val="00457833"/>
    <w:rsid w:val="00457BD1"/>
    <w:rsid w:val="00457E0F"/>
    <w:rsid w:val="00460B7E"/>
    <w:rsid w:val="00461EB6"/>
    <w:rsid w:val="0046238A"/>
    <w:rsid w:val="004625BE"/>
    <w:rsid w:val="00464039"/>
    <w:rsid w:val="004643BC"/>
    <w:rsid w:val="00464595"/>
    <w:rsid w:val="0046469D"/>
    <w:rsid w:val="00464766"/>
    <w:rsid w:val="00465D95"/>
    <w:rsid w:val="00466017"/>
    <w:rsid w:val="004662FA"/>
    <w:rsid w:val="00467831"/>
    <w:rsid w:val="00467918"/>
    <w:rsid w:val="00467939"/>
    <w:rsid w:val="00467EB3"/>
    <w:rsid w:val="00470551"/>
    <w:rsid w:val="00472603"/>
    <w:rsid w:val="00472AAA"/>
    <w:rsid w:val="00473908"/>
    <w:rsid w:val="004739FF"/>
    <w:rsid w:val="00473B14"/>
    <w:rsid w:val="0047465A"/>
    <w:rsid w:val="004755BD"/>
    <w:rsid w:val="0047581C"/>
    <w:rsid w:val="00475AB9"/>
    <w:rsid w:val="00475EF9"/>
    <w:rsid w:val="0047609A"/>
    <w:rsid w:val="00476764"/>
    <w:rsid w:val="004778C5"/>
    <w:rsid w:val="0048043C"/>
    <w:rsid w:val="004812E8"/>
    <w:rsid w:val="004813E4"/>
    <w:rsid w:val="004818AF"/>
    <w:rsid w:val="00481A46"/>
    <w:rsid w:val="004829B7"/>
    <w:rsid w:val="00482A6E"/>
    <w:rsid w:val="004839A7"/>
    <w:rsid w:val="00484110"/>
    <w:rsid w:val="00484194"/>
    <w:rsid w:val="004859CF"/>
    <w:rsid w:val="00485B61"/>
    <w:rsid w:val="00486D58"/>
    <w:rsid w:val="00486F41"/>
    <w:rsid w:val="0049087F"/>
    <w:rsid w:val="00491923"/>
    <w:rsid w:val="00493108"/>
    <w:rsid w:val="00494AC6"/>
    <w:rsid w:val="004961F1"/>
    <w:rsid w:val="00496526"/>
    <w:rsid w:val="0049682F"/>
    <w:rsid w:val="00496BB1"/>
    <w:rsid w:val="00496E91"/>
    <w:rsid w:val="004975A7"/>
    <w:rsid w:val="0049796B"/>
    <w:rsid w:val="004A0A2C"/>
    <w:rsid w:val="004A0D36"/>
    <w:rsid w:val="004A2C3A"/>
    <w:rsid w:val="004A2EDA"/>
    <w:rsid w:val="004A403F"/>
    <w:rsid w:val="004A4960"/>
    <w:rsid w:val="004A6D51"/>
    <w:rsid w:val="004B0183"/>
    <w:rsid w:val="004B1791"/>
    <w:rsid w:val="004B1A3C"/>
    <w:rsid w:val="004B26D4"/>
    <w:rsid w:val="004B2EA7"/>
    <w:rsid w:val="004B36D1"/>
    <w:rsid w:val="004B3AAC"/>
    <w:rsid w:val="004B3BC3"/>
    <w:rsid w:val="004B3BDC"/>
    <w:rsid w:val="004B3EB6"/>
    <w:rsid w:val="004B405E"/>
    <w:rsid w:val="004B4815"/>
    <w:rsid w:val="004B61A2"/>
    <w:rsid w:val="004B66AC"/>
    <w:rsid w:val="004B675F"/>
    <w:rsid w:val="004B6D76"/>
    <w:rsid w:val="004B7D97"/>
    <w:rsid w:val="004C07A0"/>
    <w:rsid w:val="004C1B3D"/>
    <w:rsid w:val="004C1CFE"/>
    <w:rsid w:val="004C2372"/>
    <w:rsid w:val="004C23B9"/>
    <w:rsid w:val="004C2BA5"/>
    <w:rsid w:val="004C37E0"/>
    <w:rsid w:val="004C3BDC"/>
    <w:rsid w:val="004C4185"/>
    <w:rsid w:val="004C45A0"/>
    <w:rsid w:val="004C47CF"/>
    <w:rsid w:val="004C4F50"/>
    <w:rsid w:val="004C5961"/>
    <w:rsid w:val="004C5C3C"/>
    <w:rsid w:val="004C5CFE"/>
    <w:rsid w:val="004C6C52"/>
    <w:rsid w:val="004C75AF"/>
    <w:rsid w:val="004C7D7A"/>
    <w:rsid w:val="004C7E30"/>
    <w:rsid w:val="004D04A1"/>
    <w:rsid w:val="004D2992"/>
    <w:rsid w:val="004D2AA8"/>
    <w:rsid w:val="004D33E4"/>
    <w:rsid w:val="004D3ACF"/>
    <w:rsid w:val="004D45B8"/>
    <w:rsid w:val="004D4BF9"/>
    <w:rsid w:val="004D4C28"/>
    <w:rsid w:val="004D5FAD"/>
    <w:rsid w:val="004D60BB"/>
    <w:rsid w:val="004D6DCE"/>
    <w:rsid w:val="004D6DD9"/>
    <w:rsid w:val="004D6E56"/>
    <w:rsid w:val="004D7121"/>
    <w:rsid w:val="004D760F"/>
    <w:rsid w:val="004D7AE9"/>
    <w:rsid w:val="004E00FC"/>
    <w:rsid w:val="004E23C3"/>
    <w:rsid w:val="004E2C0B"/>
    <w:rsid w:val="004E329D"/>
    <w:rsid w:val="004E34B3"/>
    <w:rsid w:val="004E387D"/>
    <w:rsid w:val="004E3A79"/>
    <w:rsid w:val="004E4AB7"/>
    <w:rsid w:val="004E4D94"/>
    <w:rsid w:val="004E4E65"/>
    <w:rsid w:val="004E514E"/>
    <w:rsid w:val="004E6452"/>
    <w:rsid w:val="004E7337"/>
    <w:rsid w:val="004E75AC"/>
    <w:rsid w:val="004E77D9"/>
    <w:rsid w:val="004F0586"/>
    <w:rsid w:val="004F1127"/>
    <w:rsid w:val="004F1503"/>
    <w:rsid w:val="004F1AB7"/>
    <w:rsid w:val="004F1DBE"/>
    <w:rsid w:val="004F2434"/>
    <w:rsid w:val="004F274A"/>
    <w:rsid w:val="004F2A75"/>
    <w:rsid w:val="004F3A50"/>
    <w:rsid w:val="004F3D1F"/>
    <w:rsid w:val="004F4773"/>
    <w:rsid w:val="004F504A"/>
    <w:rsid w:val="004F511C"/>
    <w:rsid w:val="004F5CE1"/>
    <w:rsid w:val="004F65BF"/>
    <w:rsid w:val="004F670C"/>
    <w:rsid w:val="004F67A8"/>
    <w:rsid w:val="004F6FB9"/>
    <w:rsid w:val="004F7189"/>
    <w:rsid w:val="005000F5"/>
    <w:rsid w:val="00500521"/>
    <w:rsid w:val="00500D48"/>
    <w:rsid w:val="00501197"/>
    <w:rsid w:val="00501C3D"/>
    <w:rsid w:val="00502345"/>
    <w:rsid w:val="00503372"/>
    <w:rsid w:val="00504700"/>
    <w:rsid w:val="00504713"/>
    <w:rsid w:val="005053C8"/>
    <w:rsid w:val="005058E6"/>
    <w:rsid w:val="005066C0"/>
    <w:rsid w:val="00506E59"/>
    <w:rsid w:val="00507282"/>
    <w:rsid w:val="005100E9"/>
    <w:rsid w:val="00511443"/>
    <w:rsid w:val="005115CE"/>
    <w:rsid w:val="00511B4B"/>
    <w:rsid w:val="00511BA1"/>
    <w:rsid w:val="00511DD2"/>
    <w:rsid w:val="0051220B"/>
    <w:rsid w:val="00512A78"/>
    <w:rsid w:val="00512A98"/>
    <w:rsid w:val="00512B0D"/>
    <w:rsid w:val="00513D96"/>
    <w:rsid w:val="005145C2"/>
    <w:rsid w:val="00514D84"/>
    <w:rsid w:val="00515593"/>
    <w:rsid w:val="0051631D"/>
    <w:rsid w:val="0051643A"/>
    <w:rsid w:val="005165E0"/>
    <w:rsid w:val="00517AA6"/>
    <w:rsid w:val="005217B5"/>
    <w:rsid w:val="00522826"/>
    <w:rsid w:val="00522F16"/>
    <w:rsid w:val="005235CE"/>
    <w:rsid w:val="0052364F"/>
    <w:rsid w:val="00525A97"/>
    <w:rsid w:val="00525BAF"/>
    <w:rsid w:val="00527840"/>
    <w:rsid w:val="00527E67"/>
    <w:rsid w:val="0053044D"/>
    <w:rsid w:val="00530526"/>
    <w:rsid w:val="005310D2"/>
    <w:rsid w:val="00531945"/>
    <w:rsid w:val="00533F3A"/>
    <w:rsid w:val="0053401A"/>
    <w:rsid w:val="00534286"/>
    <w:rsid w:val="0053462B"/>
    <w:rsid w:val="0053527D"/>
    <w:rsid w:val="00535D65"/>
    <w:rsid w:val="00536F46"/>
    <w:rsid w:val="00537E30"/>
    <w:rsid w:val="00541C6B"/>
    <w:rsid w:val="00542215"/>
    <w:rsid w:val="005424D5"/>
    <w:rsid w:val="0054333E"/>
    <w:rsid w:val="00543503"/>
    <w:rsid w:val="005439EF"/>
    <w:rsid w:val="00544E36"/>
    <w:rsid w:val="00545523"/>
    <w:rsid w:val="005457BC"/>
    <w:rsid w:val="00546326"/>
    <w:rsid w:val="00546959"/>
    <w:rsid w:val="00546E72"/>
    <w:rsid w:val="00546F70"/>
    <w:rsid w:val="0055169A"/>
    <w:rsid w:val="00552821"/>
    <w:rsid w:val="00552DB1"/>
    <w:rsid w:val="00554415"/>
    <w:rsid w:val="00554492"/>
    <w:rsid w:val="005547C2"/>
    <w:rsid w:val="00555043"/>
    <w:rsid w:val="005555B9"/>
    <w:rsid w:val="005558C8"/>
    <w:rsid w:val="00556179"/>
    <w:rsid w:val="00556AEF"/>
    <w:rsid w:val="00556B40"/>
    <w:rsid w:val="00556F30"/>
    <w:rsid w:val="00560994"/>
    <w:rsid w:val="0056123F"/>
    <w:rsid w:val="00561F0D"/>
    <w:rsid w:val="005620C0"/>
    <w:rsid w:val="0056234B"/>
    <w:rsid w:val="005635F9"/>
    <w:rsid w:val="00563CF1"/>
    <w:rsid w:val="00563DC2"/>
    <w:rsid w:val="00564235"/>
    <w:rsid w:val="005646B4"/>
    <w:rsid w:val="005649A7"/>
    <w:rsid w:val="00565073"/>
    <w:rsid w:val="00566333"/>
    <w:rsid w:val="00567340"/>
    <w:rsid w:val="005677E1"/>
    <w:rsid w:val="0057045D"/>
    <w:rsid w:val="00570966"/>
    <w:rsid w:val="00570B85"/>
    <w:rsid w:val="005710EB"/>
    <w:rsid w:val="00571233"/>
    <w:rsid w:val="0057327A"/>
    <w:rsid w:val="00573538"/>
    <w:rsid w:val="005737FA"/>
    <w:rsid w:val="005751D3"/>
    <w:rsid w:val="0057591D"/>
    <w:rsid w:val="00576332"/>
    <w:rsid w:val="005812BD"/>
    <w:rsid w:val="00581572"/>
    <w:rsid w:val="00581E60"/>
    <w:rsid w:val="005825F0"/>
    <w:rsid w:val="005829D1"/>
    <w:rsid w:val="00583D3A"/>
    <w:rsid w:val="005845FF"/>
    <w:rsid w:val="00584646"/>
    <w:rsid w:val="005847DB"/>
    <w:rsid w:val="00584F44"/>
    <w:rsid w:val="00585721"/>
    <w:rsid w:val="0058578E"/>
    <w:rsid w:val="00586BF2"/>
    <w:rsid w:val="00586E3A"/>
    <w:rsid w:val="00587BCF"/>
    <w:rsid w:val="005901C0"/>
    <w:rsid w:val="005904D2"/>
    <w:rsid w:val="00590AB4"/>
    <w:rsid w:val="00590DCF"/>
    <w:rsid w:val="005915FF"/>
    <w:rsid w:val="005919A7"/>
    <w:rsid w:val="005920F0"/>
    <w:rsid w:val="00593464"/>
    <w:rsid w:val="00594009"/>
    <w:rsid w:val="005942AC"/>
    <w:rsid w:val="005947D6"/>
    <w:rsid w:val="00594905"/>
    <w:rsid w:val="00594F69"/>
    <w:rsid w:val="0059609B"/>
    <w:rsid w:val="005963D4"/>
    <w:rsid w:val="0059644C"/>
    <w:rsid w:val="005965F9"/>
    <w:rsid w:val="0059685C"/>
    <w:rsid w:val="00596AE4"/>
    <w:rsid w:val="00596C62"/>
    <w:rsid w:val="00597589"/>
    <w:rsid w:val="00597C0F"/>
    <w:rsid w:val="00597DCA"/>
    <w:rsid w:val="00597E94"/>
    <w:rsid w:val="005A0BD2"/>
    <w:rsid w:val="005A2E57"/>
    <w:rsid w:val="005A426A"/>
    <w:rsid w:val="005A6772"/>
    <w:rsid w:val="005A705D"/>
    <w:rsid w:val="005A7AED"/>
    <w:rsid w:val="005B0C1C"/>
    <w:rsid w:val="005B1431"/>
    <w:rsid w:val="005B1BDA"/>
    <w:rsid w:val="005B1FC1"/>
    <w:rsid w:val="005B28B9"/>
    <w:rsid w:val="005B2950"/>
    <w:rsid w:val="005B379E"/>
    <w:rsid w:val="005B5DAA"/>
    <w:rsid w:val="005B5FEF"/>
    <w:rsid w:val="005B6164"/>
    <w:rsid w:val="005B757D"/>
    <w:rsid w:val="005B772E"/>
    <w:rsid w:val="005C064E"/>
    <w:rsid w:val="005C0F0C"/>
    <w:rsid w:val="005C16B0"/>
    <w:rsid w:val="005C27E3"/>
    <w:rsid w:val="005C3139"/>
    <w:rsid w:val="005C3990"/>
    <w:rsid w:val="005C3E05"/>
    <w:rsid w:val="005C5164"/>
    <w:rsid w:val="005C6CDF"/>
    <w:rsid w:val="005D06A1"/>
    <w:rsid w:val="005D16CE"/>
    <w:rsid w:val="005D2BE3"/>
    <w:rsid w:val="005D43F5"/>
    <w:rsid w:val="005D62C7"/>
    <w:rsid w:val="005D6BCC"/>
    <w:rsid w:val="005D7459"/>
    <w:rsid w:val="005D7D46"/>
    <w:rsid w:val="005E0082"/>
    <w:rsid w:val="005E127B"/>
    <w:rsid w:val="005E21FD"/>
    <w:rsid w:val="005E386D"/>
    <w:rsid w:val="005E4273"/>
    <w:rsid w:val="005E52A8"/>
    <w:rsid w:val="005E5650"/>
    <w:rsid w:val="005E5BEE"/>
    <w:rsid w:val="005E5BFC"/>
    <w:rsid w:val="005E63B2"/>
    <w:rsid w:val="005E6C43"/>
    <w:rsid w:val="005E71B7"/>
    <w:rsid w:val="005E7A19"/>
    <w:rsid w:val="005F0189"/>
    <w:rsid w:val="005F01EC"/>
    <w:rsid w:val="005F0270"/>
    <w:rsid w:val="005F0C26"/>
    <w:rsid w:val="005F187A"/>
    <w:rsid w:val="005F22F9"/>
    <w:rsid w:val="005F3BF1"/>
    <w:rsid w:val="005F414F"/>
    <w:rsid w:val="005F530D"/>
    <w:rsid w:val="005F6551"/>
    <w:rsid w:val="005F673A"/>
    <w:rsid w:val="006001CE"/>
    <w:rsid w:val="006003E7"/>
    <w:rsid w:val="0060088E"/>
    <w:rsid w:val="00600E0B"/>
    <w:rsid w:val="00601451"/>
    <w:rsid w:val="0060245B"/>
    <w:rsid w:val="006025FA"/>
    <w:rsid w:val="00602A7D"/>
    <w:rsid w:val="00602F77"/>
    <w:rsid w:val="006032F0"/>
    <w:rsid w:val="00603B3D"/>
    <w:rsid w:val="00605D40"/>
    <w:rsid w:val="0060603C"/>
    <w:rsid w:val="0060671B"/>
    <w:rsid w:val="00606C27"/>
    <w:rsid w:val="00607589"/>
    <w:rsid w:val="006076A1"/>
    <w:rsid w:val="0060796E"/>
    <w:rsid w:val="00612621"/>
    <w:rsid w:val="00612A98"/>
    <w:rsid w:val="00612C74"/>
    <w:rsid w:val="00613E15"/>
    <w:rsid w:val="006141CA"/>
    <w:rsid w:val="0061444D"/>
    <w:rsid w:val="006148CE"/>
    <w:rsid w:val="0061593E"/>
    <w:rsid w:val="0061635D"/>
    <w:rsid w:val="006169F9"/>
    <w:rsid w:val="00617738"/>
    <w:rsid w:val="00620237"/>
    <w:rsid w:val="00620C04"/>
    <w:rsid w:val="006210E9"/>
    <w:rsid w:val="00621485"/>
    <w:rsid w:val="006217B6"/>
    <w:rsid w:val="006223D5"/>
    <w:rsid w:val="0062269C"/>
    <w:rsid w:val="00622ADC"/>
    <w:rsid w:val="00622ADF"/>
    <w:rsid w:val="00623835"/>
    <w:rsid w:val="00623CD2"/>
    <w:rsid w:val="00624096"/>
    <w:rsid w:val="00624163"/>
    <w:rsid w:val="00624243"/>
    <w:rsid w:val="00624308"/>
    <w:rsid w:val="00624A06"/>
    <w:rsid w:val="00624D2E"/>
    <w:rsid w:val="00625116"/>
    <w:rsid w:val="0062567A"/>
    <w:rsid w:val="006268AD"/>
    <w:rsid w:val="006268AE"/>
    <w:rsid w:val="00626D56"/>
    <w:rsid w:val="006300BF"/>
    <w:rsid w:val="0063128C"/>
    <w:rsid w:val="00631996"/>
    <w:rsid w:val="00631EE6"/>
    <w:rsid w:val="006322E9"/>
    <w:rsid w:val="00632A4D"/>
    <w:rsid w:val="00632B07"/>
    <w:rsid w:val="006334CB"/>
    <w:rsid w:val="0063374A"/>
    <w:rsid w:val="006339D7"/>
    <w:rsid w:val="00633AC0"/>
    <w:rsid w:val="00633E86"/>
    <w:rsid w:val="00633F6F"/>
    <w:rsid w:val="006353BD"/>
    <w:rsid w:val="006369D9"/>
    <w:rsid w:val="006369F5"/>
    <w:rsid w:val="0063752C"/>
    <w:rsid w:val="0064109B"/>
    <w:rsid w:val="00641AE1"/>
    <w:rsid w:val="00641EBE"/>
    <w:rsid w:val="00642EE8"/>
    <w:rsid w:val="00643612"/>
    <w:rsid w:val="00643AB2"/>
    <w:rsid w:val="006446C8"/>
    <w:rsid w:val="006466CC"/>
    <w:rsid w:val="00646786"/>
    <w:rsid w:val="00646E58"/>
    <w:rsid w:val="00647160"/>
    <w:rsid w:val="006501F9"/>
    <w:rsid w:val="00650CEB"/>
    <w:rsid w:val="00652229"/>
    <w:rsid w:val="006522F5"/>
    <w:rsid w:val="00652E79"/>
    <w:rsid w:val="00652FE3"/>
    <w:rsid w:val="00653B3E"/>
    <w:rsid w:val="00653CF9"/>
    <w:rsid w:val="00654397"/>
    <w:rsid w:val="00654A0F"/>
    <w:rsid w:val="00654C8F"/>
    <w:rsid w:val="00654C9C"/>
    <w:rsid w:val="00654E91"/>
    <w:rsid w:val="0065509A"/>
    <w:rsid w:val="006556AA"/>
    <w:rsid w:val="00656446"/>
    <w:rsid w:val="006575DC"/>
    <w:rsid w:val="00660D6B"/>
    <w:rsid w:val="00660DCE"/>
    <w:rsid w:val="00660E88"/>
    <w:rsid w:val="00663BB1"/>
    <w:rsid w:val="0066404D"/>
    <w:rsid w:val="006653F8"/>
    <w:rsid w:val="00665990"/>
    <w:rsid w:val="00665B9D"/>
    <w:rsid w:val="006674FA"/>
    <w:rsid w:val="0067129F"/>
    <w:rsid w:val="00671E92"/>
    <w:rsid w:val="00672F4A"/>
    <w:rsid w:val="0067327B"/>
    <w:rsid w:val="006751FA"/>
    <w:rsid w:val="00675D48"/>
    <w:rsid w:val="006764DA"/>
    <w:rsid w:val="00677592"/>
    <w:rsid w:val="00677CC0"/>
    <w:rsid w:val="0068004C"/>
    <w:rsid w:val="006812D1"/>
    <w:rsid w:val="00681767"/>
    <w:rsid w:val="006818BA"/>
    <w:rsid w:val="00681C06"/>
    <w:rsid w:val="0068220C"/>
    <w:rsid w:val="00682665"/>
    <w:rsid w:val="00682944"/>
    <w:rsid w:val="006848EC"/>
    <w:rsid w:val="00685AD8"/>
    <w:rsid w:val="00690217"/>
    <w:rsid w:val="006912E7"/>
    <w:rsid w:val="00691715"/>
    <w:rsid w:val="00692106"/>
    <w:rsid w:val="006923B5"/>
    <w:rsid w:val="00692F38"/>
    <w:rsid w:val="006941D7"/>
    <w:rsid w:val="00694B11"/>
    <w:rsid w:val="0069655F"/>
    <w:rsid w:val="006968C0"/>
    <w:rsid w:val="00696AFA"/>
    <w:rsid w:val="00696C97"/>
    <w:rsid w:val="00696E47"/>
    <w:rsid w:val="0069741A"/>
    <w:rsid w:val="00697F71"/>
    <w:rsid w:val="006A00CA"/>
    <w:rsid w:val="006A0A60"/>
    <w:rsid w:val="006A0F78"/>
    <w:rsid w:val="006A0FFD"/>
    <w:rsid w:val="006A172F"/>
    <w:rsid w:val="006A2330"/>
    <w:rsid w:val="006A2742"/>
    <w:rsid w:val="006A2AC9"/>
    <w:rsid w:val="006A2D2D"/>
    <w:rsid w:val="006A39D9"/>
    <w:rsid w:val="006A3DDF"/>
    <w:rsid w:val="006A4E50"/>
    <w:rsid w:val="006A52C6"/>
    <w:rsid w:val="006A5A10"/>
    <w:rsid w:val="006A5A73"/>
    <w:rsid w:val="006A6326"/>
    <w:rsid w:val="006A71C9"/>
    <w:rsid w:val="006A7489"/>
    <w:rsid w:val="006A7894"/>
    <w:rsid w:val="006A7A9F"/>
    <w:rsid w:val="006A7E16"/>
    <w:rsid w:val="006B016C"/>
    <w:rsid w:val="006B068D"/>
    <w:rsid w:val="006B0B69"/>
    <w:rsid w:val="006B160E"/>
    <w:rsid w:val="006B18DA"/>
    <w:rsid w:val="006B34E0"/>
    <w:rsid w:val="006B478E"/>
    <w:rsid w:val="006B5F1C"/>
    <w:rsid w:val="006B6A3B"/>
    <w:rsid w:val="006B72B6"/>
    <w:rsid w:val="006C09B0"/>
    <w:rsid w:val="006C1887"/>
    <w:rsid w:val="006C2D15"/>
    <w:rsid w:val="006C33D9"/>
    <w:rsid w:val="006C3CC2"/>
    <w:rsid w:val="006C4A12"/>
    <w:rsid w:val="006C4B2C"/>
    <w:rsid w:val="006C4E04"/>
    <w:rsid w:val="006C531E"/>
    <w:rsid w:val="006C662D"/>
    <w:rsid w:val="006C7047"/>
    <w:rsid w:val="006C73F3"/>
    <w:rsid w:val="006C7D2F"/>
    <w:rsid w:val="006D0958"/>
    <w:rsid w:val="006D105A"/>
    <w:rsid w:val="006D160B"/>
    <w:rsid w:val="006D1AC4"/>
    <w:rsid w:val="006D34C6"/>
    <w:rsid w:val="006D38A4"/>
    <w:rsid w:val="006D3A10"/>
    <w:rsid w:val="006D3B55"/>
    <w:rsid w:val="006D44AC"/>
    <w:rsid w:val="006D484A"/>
    <w:rsid w:val="006D58BF"/>
    <w:rsid w:val="006D5BEB"/>
    <w:rsid w:val="006D7C67"/>
    <w:rsid w:val="006E0352"/>
    <w:rsid w:val="006E04D6"/>
    <w:rsid w:val="006E04E9"/>
    <w:rsid w:val="006E160C"/>
    <w:rsid w:val="006E1E2E"/>
    <w:rsid w:val="006E1FE7"/>
    <w:rsid w:val="006E200A"/>
    <w:rsid w:val="006E3914"/>
    <w:rsid w:val="006E4C76"/>
    <w:rsid w:val="006E595D"/>
    <w:rsid w:val="006E6A8D"/>
    <w:rsid w:val="006E7ECC"/>
    <w:rsid w:val="006F0D6C"/>
    <w:rsid w:val="006F15EE"/>
    <w:rsid w:val="006F17BE"/>
    <w:rsid w:val="006F190D"/>
    <w:rsid w:val="006F2537"/>
    <w:rsid w:val="006F2E70"/>
    <w:rsid w:val="006F3288"/>
    <w:rsid w:val="006F3952"/>
    <w:rsid w:val="006F43D2"/>
    <w:rsid w:val="006F4614"/>
    <w:rsid w:val="006F4677"/>
    <w:rsid w:val="006F4CB8"/>
    <w:rsid w:val="006F50EA"/>
    <w:rsid w:val="006F5488"/>
    <w:rsid w:val="006F6406"/>
    <w:rsid w:val="006F73D9"/>
    <w:rsid w:val="006F7AD1"/>
    <w:rsid w:val="0070053D"/>
    <w:rsid w:val="007017CF"/>
    <w:rsid w:val="00701EA7"/>
    <w:rsid w:val="00702186"/>
    <w:rsid w:val="00702CF0"/>
    <w:rsid w:val="00705C21"/>
    <w:rsid w:val="007068E8"/>
    <w:rsid w:val="00707020"/>
    <w:rsid w:val="00707F1B"/>
    <w:rsid w:val="00710EEF"/>
    <w:rsid w:val="00711E58"/>
    <w:rsid w:val="00712815"/>
    <w:rsid w:val="00713832"/>
    <w:rsid w:val="00714121"/>
    <w:rsid w:val="00714D3C"/>
    <w:rsid w:val="00715100"/>
    <w:rsid w:val="00716C29"/>
    <w:rsid w:val="00716FAA"/>
    <w:rsid w:val="007170FD"/>
    <w:rsid w:val="00717E48"/>
    <w:rsid w:val="00721C4D"/>
    <w:rsid w:val="00722020"/>
    <w:rsid w:val="00722102"/>
    <w:rsid w:val="0072300C"/>
    <w:rsid w:val="007244E2"/>
    <w:rsid w:val="00724D78"/>
    <w:rsid w:val="0072690C"/>
    <w:rsid w:val="00726AD1"/>
    <w:rsid w:val="00726C8E"/>
    <w:rsid w:val="00727A82"/>
    <w:rsid w:val="00727AE2"/>
    <w:rsid w:val="00727C44"/>
    <w:rsid w:val="00727E2E"/>
    <w:rsid w:val="00730B8F"/>
    <w:rsid w:val="00730EC2"/>
    <w:rsid w:val="007317A7"/>
    <w:rsid w:val="00731A9F"/>
    <w:rsid w:val="00732594"/>
    <w:rsid w:val="0073319F"/>
    <w:rsid w:val="007331DF"/>
    <w:rsid w:val="00733210"/>
    <w:rsid w:val="00733903"/>
    <w:rsid w:val="007350C3"/>
    <w:rsid w:val="007352BE"/>
    <w:rsid w:val="0073543E"/>
    <w:rsid w:val="00736148"/>
    <w:rsid w:val="0073644D"/>
    <w:rsid w:val="00736D1B"/>
    <w:rsid w:val="00737C0A"/>
    <w:rsid w:val="00737F6D"/>
    <w:rsid w:val="007400B9"/>
    <w:rsid w:val="00740960"/>
    <w:rsid w:val="00740A3C"/>
    <w:rsid w:val="00741999"/>
    <w:rsid w:val="007422E9"/>
    <w:rsid w:val="0074258A"/>
    <w:rsid w:val="00743143"/>
    <w:rsid w:val="00743E35"/>
    <w:rsid w:val="00744247"/>
    <w:rsid w:val="00744B14"/>
    <w:rsid w:val="00744F77"/>
    <w:rsid w:val="00745D93"/>
    <w:rsid w:val="00750BCA"/>
    <w:rsid w:val="00750C5F"/>
    <w:rsid w:val="00750FF8"/>
    <w:rsid w:val="00751109"/>
    <w:rsid w:val="00751199"/>
    <w:rsid w:val="00751847"/>
    <w:rsid w:val="0075189E"/>
    <w:rsid w:val="00752838"/>
    <w:rsid w:val="00753B78"/>
    <w:rsid w:val="00753E67"/>
    <w:rsid w:val="00754334"/>
    <w:rsid w:val="00755404"/>
    <w:rsid w:val="00755C5E"/>
    <w:rsid w:val="0075782A"/>
    <w:rsid w:val="007604C9"/>
    <w:rsid w:val="00760ADB"/>
    <w:rsid w:val="00761425"/>
    <w:rsid w:val="00761BD2"/>
    <w:rsid w:val="00763D7C"/>
    <w:rsid w:val="0076436D"/>
    <w:rsid w:val="00765599"/>
    <w:rsid w:val="00765F5F"/>
    <w:rsid w:val="00766DEF"/>
    <w:rsid w:val="0077014B"/>
    <w:rsid w:val="0077075E"/>
    <w:rsid w:val="00770C43"/>
    <w:rsid w:val="00772458"/>
    <w:rsid w:val="00772C29"/>
    <w:rsid w:val="00773400"/>
    <w:rsid w:val="0077372B"/>
    <w:rsid w:val="007744BC"/>
    <w:rsid w:val="00774653"/>
    <w:rsid w:val="0077587B"/>
    <w:rsid w:val="00776AC2"/>
    <w:rsid w:val="00777271"/>
    <w:rsid w:val="007805DF"/>
    <w:rsid w:val="00780698"/>
    <w:rsid w:val="0078145B"/>
    <w:rsid w:val="00781B21"/>
    <w:rsid w:val="00781E96"/>
    <w:rsid w:val="00782187"/>
    <w:rsid w:val="0078270A"/>
    <w:rsid w:val="00783043"/>
    <w:rsid w:val="00783F3E"/>
    <w:rsid w:val="00785BCF"/>
    <w:rsid w:val="007861DB"/>
    <w:rsid w:val="0078673D"/>
    <w:rsid w:val="007879C4"/>
    <w:rsid w:val="0079027A"/>
    <w:rsid w:val="00792089"/>
    <w:rsid w:val="00793538"/>
    <w:rsid w:val="00793728"/>
    <w:rsid w:val="00793D20"/>
    <w:rsid w:val="00794A42"/>
    <w:rsid w:val="007956C9"/>
    <w:rsid w:val="0079572C"/>
    <w:rsid w:val="00795B52"/>
    <w:rsid w:val="00796BFB"/>
    <w:rsid w:val="00796EE8"/>
    <w:rsid w:val="00796FEC"/>
    <w:rsid w:val="007978D3"/>
    <w:rsid w:val="00797A3A"/>
    <w:rsid w:val="007A0445"/>
    <w:rsid w:val="007A0E6D"/>
    <w:rsid w:val="007A198E"/>
    <w:rsid w:val="007A1B4C"/>
    <w:rsid w:val="007A31A6"/>
    <w:rsid w:val="007A3DDA"/>
    <w:rsid w:val="007A4582"/>
    <w:rsid w:val="007A51B7"/>
    <w:rsid w:val="007A5CD7"/>
    <w:rsid w:val="007A6369"/>
    <w:rsid w:val="007A65B6"/>
    <w:rsid w:val="007A78F2"/>
    <w:rsid w:val="007A7D34"/>
    <w:rsid w:val="007A7E3A"/>
    <w:rsid w:val="007B0359"/>
    <w:rsid w:val="007B068F"/>
    <w:rsid w:val="007B154E"/>
    <w:rsid w:val="007B1BBE"/>
    <w:rsid w:val="007B285B"/>
    <w:rsid w:val="007B2F85"/>
    <w:rsid w:val="007B36FD"/>
    <w:rsid w:val="007B3AA7"/>
    <w:rsid w:val="007B46FA"/>
    <w:rsid w:val="007B4A1F"/>
    <w:rsid w:val="007B5B46"/>
    <w:rsid w:val="007B5ED4"/>
    <w:rsid w:val="007B5F37"/>
    <w:rsid w:val="007B6E36"/>
    <w:rsid w:val="007B7C45"/>
    <w:rsid w:val="007C0437"/>
    <w:rsid w:val="007C0648"/>
    <w:rsid w:val="007C0BD9"/>
    <w:rsid w:val="007C1333"/>
    <w:rsid w:val="007C2304"/>
    <w:rsid w:val="007C307E"/>
    <w:rsid w:val="007C30F0"/>
    <w:rsid w:val="007C47AE"/>
    <w:rsid w:val="007C5250"/>
    <w:rsid w:val="007C5359"/>
    <w:rsid w:val="007C5660"/>
    <w:rsid w:val="007C58B9"/>
    <w:rsid w:val="007C5AEB"/>
    <w:rsid w:val="007C5D75"/>
    <w:rsid w:val="007C6F8F"/>
    <w:rsid w:val="007C712F"/>
    <w:rsid w:val="007C72CF"/>
    <w:rsid w:val="007D18B6"/>
    <w:rsid w:val="007D1E2D"/>
    <w:rsid w:val="007D24FC"/>
    <w:rsid w:val="007D37C0"/>
    <w:rsid w:val="007D39E9"/>
    <w:rsid w:val="007D3A40"/>
    <w:rsid w:val="007D4369"/>
    <w:rsid w:val="007D5506"/>
    <w:rsid w:val="007D6ADE"/>
    <w:rsid w:val="007D6F1A"/>
    <w:rsid w:val="007D7727"/>
    <w:rsid w:val="007D7B56"/>
    <w:rsid w:val="007E0ECD"/>
    <w:rsid w:val="007E1415"/>
    <w:rsid w:val="007E15E6"/>
    <w:rsid w:val="007E1C85"/>
    <w:rsid w:val="007E2A34"/>
    <w:rsid w:val="007E2E8B"/>
    <w:rsid w:val="007E3258"/>
    <w:rsid w:val="007E3560"/>
    <w:rsid w:val="007E4E80"/>
    <w:rsid w:val="007E5699"/>
    <w:rsid w:val="007E5E5A"/>
    <w:rsid w:val="007E6444"/>
    <w:rsid w:val="007E6508"/>
    <w:rsid w:val="007E6567"/>
    <w:rsid w:val="007E6834"/>
    <w:rsid w:val="007E6C96"/>
    <w:rsid w:val="007E796A"/>
    <w:rsid w:val="007E7CDC"/>
    <w:rsid w:val="007F00B2"/>
    <w:rsid w:val="007F0371"/>
    <w:rsid w:val="007F041A"/>
    <w:rsid w:val="007F089B"/>
    <w:rsid w:val="007F103E"/>
    <w:rsid w:val="007F10C0"/>
    <w:rsid w:val="007F1464"/>
    <w:rsid w:val="007F15EB"/>
    <w:rsid w:val="007F1980"/>
    <w:rsid w:val="007F1C1A"/>
    <w:rsid w:val="007F20CD"/>
    <w:rsid w:val="007F375F"/>
    <w:rsid w:val="007F4039"/>
    <w:rsid w:val="007F494F"/>
    <w:rsid w:val="007F516E"/>
    <w:rsid w:val="007F70C5"/>
    <w:rsid w:val="007F7393"/>
    <w:rsid w:val="007F739D"/>
    <w:rsid w:val="007F784C"/>
    <w:rsid w:val="008014B7"/>
    <w:rsid w:val="008015F6"/>
    <w:rsid w:val="0080187A"/>
    <w:rsid w:val="00804904"/>
    <w:rsid w:val="00804EE1"/>
    <w:rsid w:val="00805259"/>
    <w:rsid w:val="008055F0"/>
    <w:rsid w:val="00805BA4"/>
    <w:rsid w:val="00805C5E"/>
    <w:rsid w:val="00806E30"/>
    <w:rsid w:val="008079F7"/>
    <w:rsid w:val="00807A1E"/>
    <w:rsid w:val="00810006"/>
    <w:rsid w:val="0081002F"/>
    <w:rsid w:val="00810404"/>
    <w:rsid w:val="00811B5C"/>
    <w:rsid w:val="00812599"/>
    <w:rsid w:val="00812FC1"/>
    <w:rsid w:val="00813854"/>
    <w:rsid w:val="00813ACD"/>
    <w:rsid w:val="00813EF4"/>
    <w:rsid w:val="0081491E"/>
    <w:rsid w:val="008154DC"/>
    <w:rsid w:val="00815A1A"/>
    <w:rsid w:val="00815DC4"/>
    <w:rsid w:val="00815EC7"/>
    <w:rsid w:val="0081681B"/>
    <w:rsid w:val="00817CEA"/>
    <w:rsid w:val="008207EC"/>
    <w:rsid w:val="00820A44"/>
    <w:rsid w:val="0082168B"/>
    <w:rsid w:val="00821E7C"/>
    <w:rsid w:val="0082281B"/>
    <w:rsid w:val="00823158"/>
    <w:rsid w:val="008233A5"/>
    <w:rsid w:val="00824FBE"/>
    <w:rsid w:val="00825455"/>
    <w:rsid w:val="008258E2"/>
    <w:rsid w:val="008268FA"/>
    <w:rsid w:val="00826C15"/>
    <w:rsid w:val="00826CF6"/>
    <w:rsid w:val="0082778E"/>
    <w:rsid w:val="00830003"/>
    <w:rsid w:val="0083028A"/>
    <w:rsid w:val="00830E53"/>
    <w:rsid w:val="00830E87"/>
    <w:rsid w:val="00830F9E"/>
    <w:rsid w:val="0083100A"/>
    <w:rsid w:val="008315F0"/>
    <w:rsid w:val="0083160F"/>
    <w:rsid w:val="00833222"/>
    <w:rsid w:val="00833429"/>
    <w:rsid w:val="00833B79"/>
    <w:rsid w:val="00833C05"/>
    <w:rsid w:val="00834115"/>
    <w:rsid w:val="00834B58"/>
    <w:rsid w:val="00835C3B"/>
    <w:rsid w:val="00835C99"/>
    <w:rsid w:val="00837FB0"/>
    <w:rsid w:val="00840588"/>
    <w:rsid w:val="0084070B"/>
    <w:rsid w:val="00842215"/>
    <w:rsid w:val="00843D31"/>
    <w:rsid w:val="00844F8C"/>
    <w:rsid w:val="00845265"/>
    <w:rsid w:val="00847643"/>
    <w:rsid w:val="00850037"/>
    <w:rsid w:val="00850555"/>
    <w:rsid w:val="00850D09"/>
    <w:rsid w:val="00851A65"/>
    <w:rsid w:val="00852C61"/>
    <w:rsid w:val="00852E8D"/>
    <w:rsid w:val="0085336A"/>
    <w:rsid w:val="008536CE"/>
    <w:rsid w:val="00854571"/>
    <w:rsid w:val="008547E0"/>
    <w:rsid w:val="00855838"/>
    <w:rsid w:val="0085596B"/>
    <w:rsid w:val="00855B47"/>
    <w:rsid w:val="00855C3B"/>
    <w:rsid w:val="00857309"/>
    <w:rsid w:val="008614E1"/>
    <w:rsid w:val="00861708"/>
    <w:rsid w:val="00861764"/>
    <w:rsid w:val="00861C32"/>
    <w:rsid w:val="0086275A"/>
    <w:rsid w:val="0086496C"/>
    <w:rsid w:val="00864C9F"/>
    <w:rsid w:val="00864E83"/>
    <w:rsid w:val="00864F5B"/>
    <w:rsid w:val="008653AF"/>
    <w:rsid w:val="00865F35"/>
    <w:rsid w:val="0086630D"/>
    <w:rsid w:val="00866AC4"/>
    <w:rsid w:val="008703F7"/>
    <w:rsid w:val="00870A0E"/>
    <w:rsid w:val="00871A18"/>
    <w:rsid w:val="00872B6C"/>
    <w:rsid w:val="00872B80"/>
    <w:rsid w:val="00874A0B"/>
    <w:rsid w:val="00874FE0"/>
    <w:rsid w:val="008751E0"/>
    <w:rsid w:val="00875891"/>
    <w:rsid w:val="0087597F"/>
    <w:rsid w:val="008763B2"/>
    <w:rsid w:val="00876413"/>
    <w:rsid w:val="00877FCA"/>
    <w:rsid w:val="008805C2"/>
    <w:rsid w:val="00881C2D"/>
    <w:rsid w:val="00881F02"/>
    <w:rsid w:val="00882952"/>
    <w:rsid w:val="00883721"/>
    <w:rsid w:val="008856F7"/>
    <w:rsid w:val="0088589A"/>
    <w:rsid w:val="00886706"/>
    <w:rsid w:val="008874EE"/>
    <w:rsid w:val="00890F78"/>
    <w:rsid w:val="00891412"/>
    <w:rsid w:val="00892F25"/>
    <w:rsid w:val="0089312D"/>
    <w:rsid w:val="00893755"/>
    <w:rsid w:val="00894385"/>
    <w:rsid w:val="0089619C"/>
    <w:rsid w:val="008963E1"/>
    <w:rsid w:val="008964C8"/>
    <w:rsid w:val="008966CA"/>
    <w:rsid w:val="00896900"/>
    <w:rsid w:val="008971D8"/>
    <w:rsid w:val="00897E8C"/>
    <w:rsid w:val="008A07DA"/>
    <w:rsid w:val="008A1331"/>
    <w:rsid w:val="008A14EA"/>
    <w:rsid w:val="008A2EFA"/>
    <w:rsid w:val="008A3F1A"/>
    <w:rsid w:val="008A40D8"/>
    <w:rsid w:val="008A73B3"/>
    <w:rsid w:val="008B0373"/>
    <w:rsid w:val="008B1829"/>
    <w:rsid w:val="008B1D64"/>
    <w:rsid w:val="008B36F7"/>
    <w:rsid w:val="008B3AE7"/>
    <w:rsid w:val="008B438B"/>
    <w:rsid w:val="008B4D28"/>
    <w:rsid w:val="008B6412"/>
    <w:rsid w:val="008B7020"/>
    <w:rsid w:val="008B7E48"/>
    <w:rsid w:val="008C0D69"/>
    <w:rsid w:val="008C2658"/>
    <w:rsid w:val="008C2764"/>
    <w:rsid w:val="008C2DF4"/>
    <w:rsid w:val="008C2F70"/>
    <w:rsid w:val="008C3526"/>
    <w:rsid w:val="008C3536"/>
    <w:rsid w:val="008C3F6D"/>
    <w:rsid w:val="008C4558"/>
    <w:rsid w:val="008C4B45"/>
    <w:rsid w:val="008C4E3A"/>
    <w:rsid w:val="008C5184"/>
    <w:rsid w:val="008C58DE"/>
    <w:rsid w:val="008C5E62"/>
    <w:rsid w:val="008C668A"/>
    <w:rsid w:val="008C7216"/>
    <w:rsid w:val="008D0626"/>
    <w:rsid w:val="008D07C3"/>
    <w:rsid w:val="008D0F88"/>
    <w:rsid w:val="008D1DFE"/>
    <w:rsid w:val="008D1E68"/>
    <w:rsid w:val="008D2D8D"/>
    <w:rsid w:val="008D3E97"/>
    <w:rsid w:val="008D4A14"/>
    <w:rsid w:val="008D53EA"/>
    <w:rsid w:val="008D604A"/>
    <w:rsid w:val="008D6DE1"/>
    <w:rsid w:val="008D76A3"/>
    <w:rsid w:val="008D7BE1"/>
    <w:rsid w:val="008E08CC"/>
    <w:rsid w:val="008E22C8"/>
    <w:rsid w:val="008E2758"/>
    <w:rsid w:val="008E2974"/>
    <w:rsid w:val="008E2C6A"/>
    <w:rsid w:val="008E3501"/>
    <w:rsid w:val="008E4AC6"/>
    <w:rsid w:val="008E56C2"/>
    <w:rsid w:val="008F1B3D"/>
    <w:rsid w:val="008F1D1B"/>
    <w:rsid w:val="008F2135"/>
    <w:rsid w:val="008F325F"/>
    <w:rsid w:val="008F38B9"/>
    <w:rsid w:val="008F3ED4"/>
    <w:rsid w:val="008F4097"/>
    <w:rsid w:val="008F46EE"/>
    <w:rsid w:val="008F47D3"/>
    <w:rsid w:val="008F4EB8"/>
    <w:rsid w:val="008F64B2"/>
    <w:rsid w:val="008F65CC"/>
    <w:rsid w:val="008F6D95"/>
    <w:rsid w:val="008F736F"/>
    <w:rsid w:val="008F7381"/>
    <w:rsid w:val="008F7CED"/>
    <w:rsid w:val="00900216"/>
    <w:rsid w:val="009008F7"/>
    <w:rsid w:val="00900F83"/>
    <w:rsid w:val="00901A0B"/>
    <w:rsid w:val="009023DE"/>
    <w:rsid w:val="009025DE"/>
    <w:rsid w:val="00903835"/>
    <w:rsid w:val="0090419E"/>
    <w:rsid w:val="00905218"/>
    <w:rsid w:val="0090541B"/>
    <w:rsid w:val="00905587"/>
    <w:rsid w:val="00905DB0"/>
    <w:rsid w:val="0090781D"/>
    <w:rsid w:val="00907CAA"/>
    <w:rsid w:val="00907F84"/>
    <w:rsid w:val="0091029F"/>
    <w:rsid w:val="009104BA"/>
    <w:rsid w:val="00911E33"/>
    <w:rsid w:val="00912E28"/>
    <w:rsid w:val="0091322D"/>
    <w:rsid w:val="00914608"/>
    <w:rsid w:val="009154FF"/>
    <w:rsid w:val="009156F5"/>
    <w:rsid w:val="00916DC0"/>
    <w:rsid w:val="00921163"/>
    <w:rsid w:val="00922545"/>
    <w:rsid w:val="00924272"/>
    <w:rsid w:val="00925760"/>
    <w:rsid w:val="00925905"/>
    <w:rsid w:val="00925F94"/>
    <w:rsid w:val="00926E82"/>
    <w:rsid w:val="009275D3"/>
    <w:rsid w:val="00927C5E"/>
    <w:rsid w:val="00930AA9"/>
    <w:rsid w:val="00930AEB"/>
    <w:rsid w:val="009316F3"/>
    <w:rsid w:val="00931BD2"/>
    <w:rsid w:val="00934293"/>
    <w:rsid w:val="00935F7C"/>
    <w:rsid w:val="00936890"/>
    <w:rsid w:val="0093737B"/>
    <w:rsid w:val="00937C56"/>
    <w:rsid w:val="0094067E"/>
    <w:rsid w:val="009412E9"/>
    <w:rsid w:val="00941966"/>
    <w:rsid w:val="00941A03"/>
    <w:rsid w:val="00941D72"/>
    <w:rsid w:val="009427B5"/>
    <w:rsid w:val="00943D28"/>
    <w:rsid w:val="00943F41"/>
    <w:rsid w:val="00944FD1"/>
    <w:rsid w:val="0094621F"/>
    <w:rsid w:val="0094645B"/>
    <w:rsid w:val="00946A2F"/>
    <w:rsid w:val="0094735D"/>
    <w:rsid w:val="00950296"/>
    <w:rsid w:val="009508B9"/>
    <w:rsid w:val="0095105C"/>
    <w:rsid w:val="0095156C"/>
    <w:rsid w:val="0095182B"/>
    <w:rsid w:val="009518C3"/>
    <w:rsid w:val="00951E18"/>
    <w:rsid w:val="009523A1"/>
    <w:rsid w:val="0095265B"/>
    <w:rsid w:val="00953C79"/>
    <w:rsid w:val="00954109"/>
    <w:rsid w:val="009541A4"/>
    <w:rsid w:val="00954D2C"/>
    <w:rsid w:val="00955B2C"/>
    <w:rsid w:val="00955CC9"/>
    <w:rsid w:val="0095629F"/>
    <w:rsid w:val="00956866"/>
    <w:rsid w:val="0096016D"/>
    <w:rsid w:val="009607E5"/>
    <w:rsid w:val="00960F74"/>
    <w:rsid w:val="00961F12"/>
    <w:rsid w:val="009634BC"/>
    <w:rsid w:val="009644BA"/>
    <w:rsid w:val="009649D3"/>
    <w:rsid w:val="0096548A"/>
    <w:rsid w:val="009654C2"/>
    <w:rsid w:val="009657CC"/>
    <w:rsid w:val="009666A4"/>
    <w:rsid w:val="00971116"/>
    <w:rsid w:val="0097216F"/>
    <w:rsid w:val="00972AD0"/>
    <w:rsid w:val="0097302A"/>
    <w:rsid w:val="009735A3"/>
    <w:rsid w:val="009736C1"/>
    <w:rsid w:val="0097371E"/>
    <w:rsid w:val="009737C1"/>
    <w:rsid w:val="00974601"/>
    <w:rsid w:val="00974B70"/>
    <w:rsid w:val="009753E4"/>
    <w:rsid w:val="00975B51"/>
    <w:rsid w:val="009761C0"/>
    <w:rsid w:val="0097639A"/>
    <w:rsid w:val="00976F4B"/>
    <w:rsid w:val="00977408"/>
    <w:rsid w:val="009778F3"/>
    <w:rsid w:val="009802EE"/>
    <w:rsid w:val="0098082B"/>
    <w:rsid w:val="00980CB8"/>
    <w:rsid w:val="00981F80"/>
    <w:rsid w:val="00981F99"/>
    <w:rsid w:val="009827C4"/>
    <w:rsid w:val="00983670"/>
    <w:rsid w:val="009844E2"/>
    <w:rsid w:val="00985271"/>
    <w:rsid w:val="00986EE6"/>
    <w:rsid w:val="00986F3F"/>
    <w:rsid w:val="009872FB"/>
    <w:rsid w:val="00990019"/>
    <w:rsid w:val="0099080E"/>
    <w:rsid w:val="009915E8"/>
    <w:rsid w:val="00991D14"/>
    <w:rsid w:val="00991FEC"/>
    <w:rsid w:val="009922DA"/>
    <w:rsid w:val="00993A3F"/>
    <w:rsid w:val="00993C38"/>
    <w:rsid w:val="009944F6"/>
    <w:rsid w:val="009948AF"/>
    <w:rsid w:val="009950CB"/>
    <w:rsid w:val="009951BC"/>
    <w:rsid w:val="00996472"/>
    <w:rsid w:val="00997C6B"/>
    <w:rsid w:val="009A05E3"/>
    <w:rsid w:val="009A0B7D"/>
    <w:rsid w:val="009A0C01"/>
    <w:rsid w:val="009A0D7F"/>
    <w:rsid w:val="009A1353"/>
    <w:rsid w:val="009A15A0"/>
    <w:rsid w:val="009A254F"/>
    <w:rsid w:val="009A2F29"/>
    <w:rsid w:val="009A35D8"/>
    <w:rsid w:val="009A397E"/>
    <w:rsid w:val="009A3C54"/>
    <w:rsid w:val="009A3CCB"/>
    <w:rsid w:val="009A43C4"/>
    <w:rsid w:val="009A5B53"/>
    <w:rsid w:val="009A5D70"/>
    <w:rsid w:val="009A6EE5"/>
    <w:rsid w:val="009B02E5"/>
    <w:rsid w:val="009B0623"/>
    <w:rsid w:val="009B10CF"/>
    <w:rsid w:val="009B1CE3"/>
    <w:rsid w:val="009B2185"/>
    <w:rsid w:val="009B261C"/>
    <w:rsid w:val="009B2797"/>
    <w:rsid w:val="009B43BD"/>
    <w:rsid w:val="009B4599"/>
    <w:rsid w:val="009B4B08"/>
    <w:rsid w:val="009B58DC"/>
    <w:rsid w:val="009B5EF4"/>
    <w:rsid w:val="009B6CBB"/>
    <w:rsid w:val="009C0D13"/>
    <w:rsid w:val="009C14EB"/>
    <w:rsid w:val="009C1661"/>
    <w:rsid w:val="009C2BA6"/>
    <w:rsid w:val="009C2DE0"/>
    <w:rsid w:val="009C51FA"/>
    <w:rsid w:val="009C5C3B"/>
    <w:rsid w:val="009C786C"/>
    <w:rsid w:val="009D0203"/>
    <w:rsid w:val="009D033E"/>
    <w:rsid w:val="009D0D06"/>
    <w:rsid w:val="009D0E1B"/>
    <w:rsid w:val="009D19F9"/>
    <w:rsid w:val="009D26C6"/>
    <w:rsid w:val="009D2851"/>
    <w:rsid w:val="009D2DBC"/>
    <w:rsid w:val="009D396D"/>
    <w:rsid w:val="009D4337"/>
    <w:rsid w:val="009D469F"/>
    <w:rsid w:val="009D4784"/>
    <w:rsid w:val="009D487D"/>
    <w:rsid w:val="009D50B2"/>
    <w:rsid w:val="009D5944"/>
    <w:rsid w:val="009D7032"/>
    <w:rsid w:val="009E0208"/>
    <w:rsid w:val="009E04A5"/>
    <w:rsid w:val="009E08F5"/>
    <w:rsid w:val="009E0FA4"/>
    <w:rsid w:val="009E123D"/>
    <w:rsid w:val="009E3529"/>
    <w:rsid w:val="009E3826"/>
    <w:rsid w:val="009E40CA"/>
    <w:rsid w:val="009E43E2"/>
    <w:rsid w:val="009E4940"/>
    <w:rsid w:val="009E58C2"/>
    <w:rsid w:val="009E58DC"/>
    <w:rsid w:val="009E65FE"/>
    <w:rsid w:val="009E735E"/>
    <w:rsid w:val="009F0A03"/>
    <w:rsid w:val="009F184B"/>
    <w:rsid w:val="009F1AF3"/>
    <w:rsid w:val="009F21B7"/>
    <w:rsid w:val="009F39A7"/>
    <w:rsid w:val="009F3B0A"/>
    <w:rsid w:val="009F3F65"/>
    <w:rsid w:val="009F497C"/>
    <w:rsid w:val="009F4BB4"/>
    <w:rsid w:val="009F4DA8"/>
    <w:rsid w:val="009F571B"/>
    <w:rsid w:val="009F5C07"/>
    <w:rsid w:val="009F7D5A"/>
    <w:rsid w:val="00A00F9E"/>
    <w:rsid w:val="00A016F4"/>
    <w:rsid w:val="00A02254"/>
    <w:rsid w:val="00A0243D"/>
    <w:rsid w:val="00A03D28"/>
    <w:rsid w:val="00A04283"/>
    <w:rsid w:val="00A0520F"/>
    <w:rsid w:val="00A05C22"/>
    <w:rsid w:val="00A060FD"/>
    <w:rsid w:val="00A06836"/>
    <w:rsid w:val="00A06C70"/>
    <w:rsid w:val="00A07566"/>
    <w:rsid w:val="00A118E9"/>
    <w:rsid w:val="00A11A75"/>
    <w:rsid w:val="00A128AE"/>
    <w:rsid w:val="00A131BE"/>
    <w:rsid w:val="00A14236"/>
    <w:rsid w:val="00A15332"/>
    <w:rsid w:val="00A16672"/>
    <w:rsid w:val="00A20092"/>
    <w:rsid w:val="00A20511"/>
    <w:rsid w:val="00A206CF"/>
    <w:rsid w:val="00A20860"/>
    <w:rsid w:val="00A2093C"/>
    <w:rsid w:val="00A20972"/>
    <w:rsid w:val="00A20AE4"/>
    <w:rsid w:val="00A21E71"/>
    <w:rsid w:val="00A234BD"/>
    <w:rsid w:val="00A236C7"/>
    <w:rsid w:val="00A2394A"/>
    <w:rsid w:val="00A2462A"/>
    <w:rsid w:val="00A2475B"/>
    <w:rsid w:val="00A24B01"/>
    <w:rsid w:val="00A251A3"/>
    <w:rsid w:val="00A25C44"/>
    <w:rsid w:val="00A2615C"/>
    <w:rsid w:val="00A26195"/>
    <w:rsid w:val="00A27435"/>
    <w:rsid w:val="00A27CEB"/>
    <w:rsid w:val="00A3050A"/>
    <w:rsid w:val="00A32170"/>
    <w:rsid w:val="00A32A9A"/>
    <w:rsid w:val="00A33240"/>
    <w:rsid w:val="00A35533"/>
    <w:rsid w:val="00A35EE7"/>
    <w:rsid w:val="00A36476"/>
    <w:rsid w:val="00A36B79"/>
    <w:rsid w:val="00A36B9B"/>
    <w:rsid w:val="00A36D1F"/>
    <w:rsid w:val="00A370E3"/>
    <w:rsid w:val="00A3732D"/>
    <w:rsid w:val="00A37C67"/>
    <w:rsid w:val="00A4008F"/>
    <w:rsid w:val="00A40152"/>
    <w:rsid w:val="00A42326"/>
    <w:rsid w:val="00A427A9"/>
    <w:rsid w:val="00A43F59"/>
    <w:rsid w:val="00A44370"/>
    <w:rsid w:val="00A447AD"/>
    <w:rsid w:val="00A451B4"/>
    <w:rsid w:val="00A452EF"/>
    <w:rsid w:val="00A458D6"/>
    <w:rsid w:val="00A46BF8"/>
    <w:rsid w:val="00A46EBF"/>
    <w:rsid w:val="00A47E38"/>
    <w:rsid w:val="00A50EC9"/>
    <w:rsid w:val="00A514CF"/>
    <w:rsid w:val="00A515B8"/>
    <w:rsid w:val="00A517C3"/>
    <w:rsid w:val="00A518E9"/>
    <w:rsid w:val="00A538C6"/>
    <w:rsid w:val="00A541EC"/>
    <w:rsid w:val="00A550F8"/>
    <w:rsid w:val="00A552C9"/>
    <w:rsid w:val="00A55751"/>
    <w:rsid w:val="00A55B24"/>
    <w:rsid w:val="00A55D9C"/>
    <w:rsid w:val="00A57B34"/>
    <w:rsid w:val="00A6037E"/>
    <w:rsid w:val="00A6048B"/>
    <w:rsid w:val="00A60D98"/>
    <w:rsid w:val="00A611F5"/>
    <w:rsid w:val="00A61BC6"/>
    <w:rsid w:val="00A61E8C"/>
    <w:rsid w:val="00A621F5"/>
    <w:rsid w:val="00A63789"/>
    <w:rsid w:val="00A63959"/>
    <w:rsid w:val="00A64310"/>
    <w:rsid w:val="00A64371"/>
    <w:rsid w:val="00A6475D"/>
    <w:rsid w:val="00A64B27"/>
    <w:rsid w:val="00A64FDC"/>
    <w:rsid w:val="00A6540B"/>
    <w:rsid w:val="00A6588A"/>
    <w:rsid w:val="00A66A3D"/>
    <w:rsid w:val="00A66E3C"/>
    <w:rsid w:val="00A66E67"/>
    <w:rsid w:val="00A671F7"/>
    <w:rsid w:val="00A6731C"/>
    <w:rsid w:val="00A702A7"/>
    <w:rsid w:val="00A702DE"/>
    <w:rsid w:val="00A7081D"/>
    <w:rsid w:val="00A7181F"/>
    <w:rsid w:val="00A72364"/>
    <w:rsid w:val="00A723A5"/>
    <w:rsid w:val="00A727D1"/>
    <w:rsid w:val="00A73C51"/>
    <w:rsid w:val="00A7490A"/>
    <w:rsid w:val="00A75AFC"/>
    <w:rsid w:val="00A7711F"/>
    <w:rsid w:val="00A77390"/>
    <w:rsid w:val="00A776E7"/>
    <w:rsid w:val="00A77969"/>
    <w:rsid w:val="00A77E92"/>
    <w:rsid w:val="00A8038D"/>
    <w:rsid w:val="00A8062C"/>
    <w:rsid w:val="00A8119F"/>
    <w:rsid w:val="00A8189B"/>
    <w:rsid w:val="00A818B1"/>
    <w:rsid w:val="00A8229B"/>
    <w:rsid w:val="00A82887"/>
    <w:rsid w:val="00A82E3E"/>
    <w:rsid w:val="00A8369D"/>
    <w:rsid w:val="00A83AF8"/>
    <w:rsid w:val="00A83EA7"/>
    <w:rsid w:val="00A8495D"/>
    <w:rsid w:val="00A84AD4"/>
    <w:rsid w:val="00A85462"/>
    <w:rsid w:val="00A85818"/>
    <w:rsid w:val="00A859DA"/>
    <w:rsid w:val="00A86574"/>
    <w:rsid w:val="00A87944"/>
    <w:rsid w:val="00A90426"/>
    <w:rsid w:val="00A90893"/>
    <w:rsid w:val="00A90E7B"/>
    <w:rsid w:val="00A929F6"/>
    <w:rsid w:val="00A932CB"/>
    <w:rsid w:val="00A941B0"/>
    <w:rsid w:val="00A94466"/>
    <w:rsid w:val="00A94F9B"/>
    <w:rsid w:val="00A95584"/>
    <w:rsid w:val="00A9566B"/>
    <w:rsid w:val="00A95A8A"/>
    <w:rsid w:val="00A95E54"/>
    <w:rsid w:val="00A96843"/>
    <w:rsid w:val="00A9715D"/>
    <w:rsid w:val="00A97DA7"/>
    <w:rsid w:val="00AA036C"/>
    <w:rsid w:val="00AA0415"/>
    <w:rsid w:val="00AA0783"/>
    <w:rsid w:val="00AA1127"/>
    <w:rsid w:val="00AA1722"/>
    <w:rsid w:val="00AA1AC2"/>
    <w:rsid w:val="00AA1B66"/>
    <w:rsid w:val="00AA25A9"/>
    <w:rsid w:val="00AA2905"/>
    <w:rsid w:val="00AA3514"/>
    <w:rsid w:val="00AA4A81"/>
    <w:rsid w:val="00AA549B"/>
    <w:rsid w:val="00AA5518"/>
    <w:rsid w:val="00AA57E7"/>
    <w:rsid w:val="00AA5D72"/>
    <w:rsid w:val="00AB0221"/>
    <w:rsid w:val="00AB0DC8"/>
    <w:rsid w:val="00AB1203"/>
    <w:rsid w:val="00AB13C5"/>
    <w:rsid w:val="00AB23F9"/>
    <w:rsid w:val="00AB2FC5"/>
    <w:rsid w:val="00AB4EBF"/>
    <w:rsid w:val="00AB4F70"/>
    <w:rsid w:val="00AB4FEC"/>
    <w:rsid w:val="00AB529D"/>
    <w:rsid w:val="00AB5466"/>
    <w:rsid w:val="00AB5907"/>
    <w:rsid w:val="00AB5D9A"/>
    <w:rsid w:val="00AB603E"/>
    <w:rsid w:val="00AB6286"/>
    <w:rsid w:val="00AB6A32"/>
    <w:rsid w:val="00AB77F7"/>
    <w:rsid w:val="00AC1ABD"/>
    <w:rsid w:val="00AC1FAF"/>
    <w:rsid w:val="00AC246E"/>
    <w:rsid w:val="00AC2F53"/>
    <w:rsid w:val="00AC2FF5"/>
    <w:rsid w:val="00AC3214"/>
    <w:rsid w:val="00AC393B"/>
    <w:rsid w:val="00AC3A83"/>
    <w:rsid w:val="00AC45F1"/>
    <w:rsid w:val="00AC556A"/>
    <w:rsid w:val="00AC5F38"/>
    <w:rsid w:val="00AC642B"/>
    <w:rsid w:val="00AC6523"/>
    <w:rsid w:val="00AC6C54"/>
    <w:rsid w:val="00AC6C9E"/>
    <w:rsid w:val="00AC6CA4"/>
    <w:rsid w:val="00AC76F6"/>
    <w:rsid w:val="00AC7875"/>
    <w:rsid w:val="00AC7FFC"/>
    <w:rsid w:val="00AD0275"/>
    <w:rsid w:val="00AD039C"/>
    <w:rsid w:val="00AD09C7"/>
    <w:rsid w:val="00AD1E43"/>
    <w:rsid w:val="00AD2C17"/>
    <w:rsid w:val="00AD2F02"/>
    <w:rsid w:val="00AD2F5F"/>
    <w:rsid w:val="00AD44D3"/>
    <w:rsid w:val="00AD4640"/>
    <w:rsid w:val="00AD48E2"/>
    <w:rsid w:val="00AD688C"/>
    <w:rsid w:val="00AD7DE0"/>
    <w:rsid w:val="00AD7FD0"/>
    <w:rsid w:val="00AE1A59"/>
    <w:rsid w:val="00AE1DF2"/>
    <w:rsid w:val="00AE206D"/>
    <w:rsid w:val="00AE21E1"/>
    <w:rsid w:val="00AE561E"/>
    <w:rsid w:val="00AE609B"/>
    <w:rsid w:val="00AE6FDE"/>
    <w:rsid w:val="00AE7F90"/>
    <w:rsid w:val="00AF025E"/>
    <w:rsid w:val="00AF0760"/>
    <w:rsid w:val="00AF138B"/>
    <w:rsid w:val="00AF178D"/>
    <w:rsid w:val="00AF2A94"/>
    <w:rsid w:val="00AF33FD"/>
    <w:rsid w:val="00AF3942"/>
    <w:rsid w:val="00AF4806"/>
    <w:rsid w:val="00AF4F41"/>
    <w:rsid w:val="00AF6161"/>
    <w:rsid w:val="00AF6E87"/>
    <w:rsid w:val="00AF6F42"/>
    <w:rsid w:val="00AF74AA"/>
    <w:rsid w:val="00AF77B9"/>
    <w:rsid w:val="00B01E9B"/>
    <w:rsid w:val="00B02C45"/>
    <w:rsid w:val="00B03395"/>
    <w:rsid w:val="00B03456"/>
    <w:rsid w:val="00B03A9B"/>
    <w:rsid w:val="00B03B5F"/>
    <w:rsid w:val="00B04242"/>
    <w:rsid w:val="00B042B0"/>
    <w:rsid w:val="00B05262"/>
    <w:rsid w:val="00B055E8"/>
    <w:rsid w:val="00B0790D"/>
    <w:rsid w:val="00B1079F"/>
    <w:rsid w:val="00B10894"/>
    <w:rsid w:val="00B10DBC"/>
    <w:rsid w:val="00B12947"/>
    <w:rsid w:val="00B12B73"/>
    <w:rsid w:val="00B1375B"/>
    <w:rsid w:val="00B13917"/>
    <w:rsid w:val="00B1555D"/>
    <w:rsid w:val="00B169C5"/>
    <w:rsid w:val="00B1742F"/>
    <w:rsid w:val="00B17663"/>
    <w:rsid w:val="00B2141E"/>
    <w:rsid w:val="00B21526"/>
    <w:rsid w:val="00B21640"/>
    <w:rsid w:val="00B22C56"/>
    <w:rsid w:val="00B22FAC"/>
    <w:rsid w:val="00B232F8"/>
    <w:rsid w:val="00B23D2D"/>
    <w:rsid w:val="00B23E13"/>
    <w:rsid w:val="00B24A03"/>
    <w:rsid w:val="00B25573"/>
    <w:rsid w:val="00B256C4"/>
    <w:rsid w:val="00B2577E"/>
    <w:rsid w:val="00B275A7"/>
    <w:rsid w:val="00B3077E"/>
    <w:rsid w:val="00B307E8"/>
    <w:rsid w:val="00B318F1"/>
    <w:rsid w:val="00B325C6"/>
    <w:rsid w:val="00B32D4A"/>
    <w:rsid w:val="00B3324F"/>
    <w:rsid w:val="00B34C54"/>
    <w:rsid w:val="00B35E5D"/>
    <w:rsid w:val="00B36358"/>
    <w:rsid w:val="00B36A54"/>
    <w:rsid w:val="00B36B04"/>
    <w:rsid w:val="00B36B56"/>
    <w:rsid w:val="00B378C8"/>
    <w:rsid w:val="00B379E5"/>
    <w:rsid w:val="00B40E1E"/>
    <w:rsid w:val="00B41B40"/>
    <w:rsid w:val="00B420D5"/>
    <w:rsid w:val="00B424E7"/>
    <w:rsid w:val="00B4265D"/>
    <w:rsid w:val="00B42C1E"/>
    <w:rsid w:val="00B43D3E"/>
    <w:rsid w:val="00B452F7"/>
    <w:rsid w:val="00B45969"/>
    <w:rsid w:val="00B45F1C"/>
    <w:rsid w:val="00B46868"/>
    <w:rsid w:val="00B4774E"/>
    <w:rsid w:val="00B47CD1"/>
    <w:rsid w:val="00B50462"/>
    <w:rsid w:val="00B5154E"/>
    <w:rsid w:val="00B51864"/>
    <w:rsid w:val="00B51FB6"/>
    <w:rsid w:val="00B51FE3"/>
    <w:rsid w:val="00B5264B"/>
    <w:rsid w:val="00B52897"/>
    <w:rsid w:val="00B528D2"/>
    <w:rsid w:val="00B52EE7"/>
    <w:rsid w:val="00B52F08"/>
    <w:rsid w:val="00B533EE"/>
    <w:rsid w:val="00B53D28"/>
    <w:rsid w:val="00B56B45"/>
    <w:rsid w:val="00B60C88"/>
    <w:rsid w:val="00B6115C"/>
    <w:rsid w:val="00B6124E"/>
    <w:rsid w:val="00B61CC0"/>
    <w:rsid w:val="00B627E6"/>
    <w:rsid w:val="00B62950"/>
    <w:rsid w:val="00B6313C"/>
    <w:rsid w:val="00B63F81"/>
    <w:rsid w:val="00B640E7"/>
    <w:rsid w:val="00B64629"/>
    <w:rsid w:val="00B64BB0"/>
    <w:rsid w:val="00B65A4E"/>
    <w:rsid w:val="00B66F0D"/>
    <w:rsid w:val="00B67171"/>
    <w:rsid w:val="00B7002B"/>
    <w:rsid w:val="00B701B2"/>
    <w:rsid w:val="00B70543"/>
    <w:rsid w:val="00B710EA"/>
    <w:rsid w:val="00B7164E"/>
    <w:rsid w:val="00B72BD7"/>
    <w:rsid w:val="00B72D03"/>
    <w:rsid w:val="00B72E8D"/>
    <w:rsid w:val="00B74177"/>
    <w:rsid w:val="00B74CF8"/>
    <w:rsid w:val="00B76829"/>
    <w:rsid w:val="00B77555"/>
    <w:rsid w:val="00B77C1C"/>
    <w:rsid w:val="00B80278"/>
    <w:rsid w:val="00B805D5"/>
    <w:rsid w:val="00B8075C"/>
    <w:rsid w:val="00B80D63"/>
    <w:rsid w:val="00B80ED6"/>
    <w:rsid w:val="00B81E99"/>
    <w:rsid w:val="00B82463"/>
    <w:rsid w:val="00B82BA2"/>
    <w:rsid w:val="00B82D23"/>
    <w:rsid w:val="00B83901"/>
    <w:rsid w:val="00B83C7D"/>
    <w:rsid w:val="00B83EF3"/>
    <w:rsid w:val="00B843EE"/>
    <w:rsid w:val="00B845B0"/>
    <w:rsid w:val="00B85298"/>
    <w:rsid w:val="00B85CD9"/>
    <w:rsid w:val="00B86520"/>
    <w:rsid w:val="00B86A43"/>
    <w:rsid w:val="00B86E20"/>
    <w:rsid w:val="00B905D6"/>
    <w:rsid w:val="00B9135C"/>
    <w:rsid w:val="00B914D1"/>
    <w:rsid w:val="00B93C64"/>
    <w:rsid w:val="00B93FC0"/>
    <w:rsid w:val="00B94227"/>
    <w:rsid w:val="00B94859"/>
    <w:rsid w:val="00B94D61"/>
    <w:rsid w:val="00B955BE"/>
    <w:rsid w:val="00B96C1A"/>
    <w:rsid w:val="00B97423"/>
    <w:rsid w:val="00B97759"/>
    <w:rsid w:val="00B97808"/>
    <w:rsid w:val="00B97953"/>
    <w:rsid w:val="00B97BE6"/>
    <w:rsid w:val="00B97E53"/>
    <w:rsid w:val="00BA129D"/>
    <w:rsid w:val="00BA1EC7"/>
    <w:rsid w:val="00BA34DB"/>
    <w:rsid w:val="00BA4529"/>
    <w:rsid w:val="00BA49B5"/>
    <w:rsid w:val="00BA4BAD"/>
    <w:rsid w:val="00BA534B"/>
    <w:rsid w:val="00BA563D"/>
    <w:rsid w:val="00BB0026"/>
    <w:rsid w:val="00BB12DC"/>
    <w:rsid w:val="00BB51C3"/>
    <w:rsid w:val="00BB5A3E"/>
    <w:rsid w:val="00BB5D51"/>
    <w:rsid w:val="00BB73C9"/>
    <w:rsid w:val="00BB7A4B"/>
    <w:rsid w:val="00BC1DE0"/>
    <w:rsid w:val="00BC1FA3"/>
    <w:rsid w:val="00BC230F"/>
    <w:rsid w:val="00BC2971"/>
    <w:rsid w:val="00BC2F45"/>
    <w:rsid w:val="00BC42B2"/>
    <w:rsid w:val="00BC538B"/>
    <w:rsid w:val="00BC60E0"/>
    <w:rsid w:val="00BC6A04"/>
    <w:rsid w:val="00BC6EEF"/>
    <w:rsid w:val="00BC76CD"/>
    <w:rsid w:val="00BC7931"/>
    <w:rsid w:val="00BC7CF9"/>
    <w:rsid w:val="00BC7D82"/>
    <w:rsid w:val="00BD01E6"/>
    <w:rsid w:val="00BD076A"/>
    <w:rsid w:val="00BD0FDA"/>
    <w:rsid w:val="00BD16B3"/>
    <w:rsid w:val="00BD33B9"/>
    <w:rsid w:val="00BD5847"/>
    <w:rsid w:val="00BD5BA8"/>
    <w:rsid w:val="00BD5EB9"/>
    <w:rsid w:val="00BD6C07"/>
    <w:rsid w:val="00BE1718"/>
    <w:rsid w:val="00BE223B"/>
    <w:rsid w:val="00BE413A"/>
    <w:rsid w:val="00BE45BE"/>
    <w:rsid w:val="00BE4BC8"/>
    <w:rsid w:val="00BE60E1"/>
    <w:rsid w:val="00BE75E3"/>
    <w:rsid w:val="00BE7700"/>
    <w:rsid w:val="00BE7FD0"/>
    <w:rsid w:val="00BF0B1B"/>
    <w:rsid w:val="00BF0D93"/>
    <w:rsid w:val="00BF125A"/>
    <w:rsid w:val="00BF1997"/>
    <w:rsid w:val="00BF1E32"/>
    <w:rsid w:val="00BF2903"/>
    <w:rsid w:val="00BF2A2D"/>
    <w:rsid w:val="00BF4966"/>
    <w:rsid w:val="00BF49AA"/>
    <w:rsid w:val="00BF4F85"/>
    <w:rsid w:val="00BF50E8"/>
    <w:rsid w:val="00BF589C"/>
    <w:rsid w:val="00BF5E0F"/>
    <w:rsid w:val="00BF5F81"/>
    <w:rsid w:val="00BF70FB"/>
    <w:rsid w:val="00C00476"/>
    <w:rsid w:val="00C00753"/>
    <w:rsid w:val="00C00DEE"/>
    <w:rsid w:val="00C011D8"/>
    <w:rsid w:val="00C0204F"/>
    <w:rsid w:val="00C027DD"/>
    <w:rsid w:val="00C02A8A"/>
    <w:rsid w:val="00C03164"/>
    <w:rsid w:val="00C0344E"/>
    <w:rsid w:val="00C04E45"/>
    <w:rsid w:val="00C0519E"/>
    <w:rsid w:val="00C05D31"/>
    <w:rsid w:val="00C06C8D"/>
    <w:rsid w:val="00C07DEC"/>
    <w:rsid w:val="00C10491"/>
    <w:rsid w:val="00C104AD"/>
    <w:rsid w:val="00C10860"/>
    <w:rsid w:val="00C10CB6"/>
    <w:rsid w:val="00C1139D"/>
    <w:rsid w:val="00C11F69"/>
    <w:rsid w:val="00C13026"/>
    <w:rsid w:val="00C13ABB"/>
    <w:rsid w:val="00C13FE2"/>
    <w:rsid w:val="00C1471A"/>
    <w:rsid w:val="00C15041"/>
    <w:rsid w:val="00C16752"/>
    <w:rsid w:val="00C17F45"/>
    <w:rsid w:val="00C20042"/>
    <w:rsid w:val="00C2016C"/>
    <w:rsid w:val="00C2047A"/>
    <w:rsid w:val="00C20B8E"/>
    <w:rsid w:val="00C21537"/>
    <w:rsid w:val="00C2162A"/>
    <w:rsid w:val="00C21E09"/>
    <w:rsid w:val="00C22B19"/>
    <w:rsid w:val="00C22D9B"/>
    <w:rsid w:val="00C23BA7"/>
    <w:rsid w:val="00C248FD"/>
    <w:rsid w:val="00C25593"/>
    <w:rsid w:val="00C2610E"/>
    <w:rsid w:val="00C31556"/>
    <w:rsid w:val="00C31DFA"/>
    <w:rsid w:val="00C323FE"/>
    <w:rsid w:val="00C32716"/>
    <w:rsid w:val="00C328E0"/>
    <w:rsid w:val="00C3299A"/>
    <w:rsid w:val="00C32F0E"/>
    <w:rsid w:val="00C3360C"/>
    <w:rsid w:val="00C34072"/>
    <w:rsid w:val="00C342F1"/>
    <w:rsid w:val="00C342F6"/>
    <w:rsid w:val="00C34698"/>
    <w:rsid w:val="00C34D15"/>
    <w:rsid w:val="00C355B3"/>
    <w:rsid w:val="00C35D0B"/>
    <w:rsid w:val="00C35E32"/>
    <w:rsid w:val="00C363E7"/>
    <w:rsid w:val="00C40944"/>
    <w:rsid w:val="00C40AC2"/>
    <w:rsid w:val="00C40C19"/>
    <w:rsid w:val="00C40D26"/>
    <w:rsid w:val="00C4262F"/>
    <w:rsid w:val="00C42C56"/>
    <w:rsid w:val="00C430BC"/>
    <w:rsid w:val="00C4330F"/>
    <w:rsid w:val="00C43893"/>
    <w:rsid w:val="00C43B36"/>
    <w:rsid w:val="00C445CA"/>
    <w:rsid w:val="00C44936"/>
    <w:rsid w:val="00C45796"/>
    <w:rsid w:val="00C45968"/>
    <w:rsid w:val="00C45CC0"/>
    <w:rsid w:val="00C46BA3"/>
    <w:rsid w:val="00C472C1"/>
    <w:rsid w:val="00C50CA4"/>
    <w:rsid w:val="00C52D55"/>
    <w:rsid w:val="00C535D9"/>
    <w:rsid w:val="00C543CD"/>
    <w:rsid w:val="00C54BE6"/>
    <w:rsid w:val="00C55797"/>
    <w:rsid w:val="00C55A65"/>
    <w:rsid w:val="00C562E4"/>
    <w:rsid w:val="00C5656C"/>
    <w:rsid w:val="00C570E3"/>
    <w:rsid w:val="00C57977"/>
    <w:rsid w:val="00C57AD5"/>
    <w:rsid w:val="00C603C8"/>
    <w:rsid w:val="00C60DC5"/>
    <w:rsid w:val="00C60E8E"/>
    <w:rsid w:val="00C60F5F"/>
    <w:rsid w:val="00C61270"/>
    <w:rsid w:val="00C62156"/>
    <w:rsid w:val="00C62885"/>
    <w:rsid w:val="00C634EE"/>
    <w:rsid w:val="00C64525"/>
    <w:rsid w:val="00C65396"/>
    <w:rsid w:val="00C65DD0"/>
    <w:rsid w:val="00C66977"/>
    <w:rsid w:val="00C66D04"/>
    <w:rsid w:val="00C6726D"/>
    <w:rsid w:val="00C7029B"/>
    <w:rsid w:val="00C70AFC"/>
    <w:rsid w:val="00C70DBE"/>
    <w:rsid w:val="00C70E63"/>
    <w:rsid w:val="00C71DE4"/>
    <w:rsid w:val="00C7242E"/>
    <w:rsid w:val="00C72E7F"/>
    <w:rsid w:val="00C72F82"/>
    <w:rsid w:val="00C747AA"/>
    <w:rsid w:val="00C74C59"/>
    <w:rsid w:val="00C75EEA"/>
    <w:rsid w:val="00C76679"/>
    <w:rsid w:val="00C76995"/>
    <w:rsid w:val="00C772F7"/>
    <w:rsid w:val="00C806A9"/>
    <w:rsid w:val="00C81174"/>
    <w:rsid w:val="00C81637"/>
    <w:rsid w:val="00C817D8"/>
    <w:rsid w:val="00C81838"/>
    <w:rsid w:val="00C81F64"/>
    <w:rsid w:val="00C860B1"/>
    <w:rsid w:val="00C865E3"/>
    <w:rsid w:val="00C86B9A"/>
    <w:rsid w:val="00C87208"/>
    <w:rsid w:val="00C87AA2"/>
    <w:rsid w:val="00C87DB0"/>
    <w:rsid w:val="00C903D8"/>
    <w:rsid w:val="00C908DE"/>
    <w:rsid w:val="00C90FFD"/>
    <w:rsid w:val="00C91C46"/>
    <w:rsid w:val="00C9229C"/>
    <w:rsid w:val="00C93127"/>
    <w:rsid w:val="00C93AB0"/>
    <w:rsid w:val="00C93B6D"/>
    <w:rsid w:val="00C95173"/>
    <w:rsid w:val="00C95319"/>
    <w:rsid w:val="00C9547F"/>
    <w:rsid w:val="00C954F0"/>
    <w:rsid w:val="00C9623A"/>
    <w:rsid w:val="00C9701C"/>
    <w:rsid w:val="00C970F1"/>
    <w:rsid w:val="00C97374"/>
    <w:rsid w:val="00C9771F"/>
    <w:rsid w:val="00C97C60"/>
    <w:rsid w:val="00C97C7B"/>
    <w:rsid w:val="00CA0147"/>
    <w:rsid w:val="00CA2061"/>
    <w:rsid w:val="00CA30BC"/>
    <w:rsid w:val="00CA3DBA"/>
    <w:rsid w:val="00CA4EAA"/>
    <w:rsid w:val="00CA56E5"/>
    <w:rsid w:val="00CA5ED0"/>
    <w:rsid w:val="00CA6098"/>
    <w:rsid w:val="00CA60F5"/>
    <w:rsid w:val="00CA62F5"/>
    <w:rsid w:val="00CA7331"/>
    <w:rsid w:val="00CB1551"/>
    <w:rsid w:val="00CB2E6B"/>
    <w:rsid w:val="00CB30CA"/>
    <w:rsid w:val="00CB4A91"/>
    <w:rsid w:val="00CB4AE3"/>
    <w:rsid w:val="00CB4DF3"/>
    <w:rsid w:val="00CB5A2C"/>
    <w:rsid w:val="00CB5ABC"/>
    <w:rsid w:val="00CB6FAD"/>
    <w:rsid w:val="00CB712D"/>
    <w:rsid w:val="00CB7F37"/>
    <w:rsid w:val="00CC06DF"/>
    <w:rsid w:val="00CC10C5"/>
    <w:rsid w:val="00CC1C2B"/>
    <w:rsid w:val="00CC2A7C"/>
    <w:rsid w:val="00CC52A7"/>
    <w:rsid w:val="00CC5681"/>
    <w:rsid w:val="00CC677D"/>
    <w:rsid w:val="00CC6A22"/>
    <w:rsid w:val="00CC71B0"/>
    <w:rsid w:val="00CC7886"/>
    <w:rsid w:val="00CC7EDD"/>
    <w:rsid w:val="00CD00F4"/>
    <w:rsid w:val="00CD0AE2"/>
    <w:rsid w:val="00CD2BC7"/>
    <w:rsid w:val="00CD2C36"/>
    <w:rsid w:val="00CD2DD4"/>
    <w:rsid w:val="00CD2F0C"/>
    <w:rsid w:val="00CD462E"/>
    <w:rsid w:val="00CD6D15"/>
    <w:rsid w:val="00CD6F55"/>
    <w:rsid w:val="00CD7436"/>
    <w:rsid w:val="00CD7AB9"/>
    <w:rsid w:val="00CD7EE8"/>
    <w:rsid w:val="00CE01AA"/>
    <w:rsid w:val="00CE0455"/>
    <w:rsid w:val="00CE04B7"/>
    <w:rsid w:val="00CE07A8"/>
    <w:rsid w:val="00CE0BE9"/>
    <w:rsid w:val="00CE118B"/>
    <w:rsid w:val="00CE1EC5"/>
    <w:rsid w:val="00CE2154"/>
    <w:rsid w:val="00CE2C85"/>
    <w:rsid w:val="00CE32F2"/>
    <w:rsid w:val="00CE4C2A"/>
    <w:rsid w:val="00CE5AC2"/>
    <w:rsid w:val="00CE5D66"/>
    <w:rsid w:val="00CE7299"/>
    <w:rsid w:val="00CE7969"/>
    <w:rsid w:val="00CE7A20"/>
    <w:rsid w:val="00CE7E6C"/>
    <w:rsid w:val="00CF0627"/>
    <w:rsid w:val="00CF06CF"/>
    <w:rsid w:val="00CF081C"/>
    <w:rsid w:val="00CF131D"/>
    <w:rsid w:val="00CF203A"/>
    <w:rsid w:val="00CF3F26"/>
    <w:rsid w:val="00CF51E9"/>
    <w:rsid w:val="00CF5371"/>
    <w:rsid w:val="00CF58AA"/>
    <w:rsid w:val="00CF5A03"/>
    <w:rsid w:val="00CF5B2C"/>
    <w:rsid w:val="00CF7120"/>
    <w:rsid w:val="00CF7164"/>
    <w:rsid w:val="00CF72F5"/>
    <w:rsid w:val="00CF743B"/>
    <w:rsid w:val="00D003A8"/>
    <w:rsid w:val="00D0148F"/>
    <w:rsid w:val="00D0164C"/>
    <w:rsid w:val="00D01F12"/>
    <w:rsid w:val="00D023BA"/>
    <w:rsid w:val="00D02B51"/>
    <w:rsid w:val="00D02DA4"/>
    <w:rsid w:val="00D03173"/>
    <w:rsid w:val="00D03302"/>
    <w:rsid w:val="00D0336B"/>
    <w:rsid w:val="00D03B8A"/>
    <w:rsid w:val="00D03E90"/>
    <w:rsid w:val="00D052F3"/>
    <w:rsid w:val="00D053C3"/>
    <w:rsid w:val="00D05B13"/>
    <w:rsid w:val="00D06A25"/>
    <w:rsid w:val="00D128B5"/>
    <w:rsid w:val="00D13504"/>
    <w:rsid w:val="00D15644"/>
    <w:rsid w:val="00D16DBB"/>
    <w:rsid w:val="00D16EF4"/>
    <w:rsid w:val="00D1770F"/>
    <w:rsid w:val="00D1782A"/>
    <w:rsid w:val="00D17F55"/>
    <w:rsid w:val="00D20478"/>
    <w:rsid w:val="00D2126F"/>
    <w:rsid w:val="00D21D10"/>
    <w:rsid w:val="00D21FB1"/>
    <w:rsid w:val="00D2340E"/>
    <w:rsid w:val="00D23F38"/>
    <w:rsid w:val="00D25239"/>
    <w:rsid w:val="00D266D0"/>
    <w:rsid w:val="00D278A6"/>
    <w:rsid w:val="00D27B95"/>
    <w:rsid w:val="00D301D5"/>
    <w:rsid w:val="00D3259F"/>
    <w:rsid w:val="00D32DC3"/>
    <w:rsid w:val="00D332CB"/>
    <w:rsid w:val="00D3458F"/>
    <w:rsid w:val="00D3562D"/>
    <w:rsid w:val="00D36965"/>
    <w:rsid w:val="00D378ED"/>
    <w:rsid w:val="00D4030E"/>
    <w:rsid w:val="00D403E7"/>
    <w:rsid w:val="00D424D3"/>
    <w:rsid w:val="00D42867"/>
    <w:rsid w:val="00D4287B"/>
    <w:rsid w:val="00D43002"/>
    <w:rsid w:val="00D44A82"/>
    <w:rsid w:val="00D44ABC"/>
    <w:rsid w:val="00D45011"/>
    <w:rsid w:val="00D456D5"/>
    <w:rsid w:val="00D45FCF"/>
    <w:rsid w:val="00D478B6"/>
    <w:rsid w:val="00D47F67"/>
    <w:rsid w:val="00D50E2A"/>
    <w:rsid w:val="00D5215A"/>
    <w:rsid w:val="00D53DEE"/>
    <w:rsid w:val="00D53F58"/>
    <w:rsid w:val="00D543BB"/>
    <w:rsid w:val="00D546F9"/>
    <w:rsid w:val="00D54C92"/>
    <w:rsid w:val="00D5599B"/>
    <w:rsid w:val="00D559D9"/>
    <w:rsid w:val="00D568FB"/>
    <w:rsid w:val="00D56DA0"/>
    <w:rsid w:val="00D5730D"/>
    <w:rsid w:val="00D60378"/>
    <w:rsid w:val="00D61D98"/>
    <w:rsid w:val="00D6285E"/>
    <w:rsid w:val="00D62C26"/>
    <w:rsid w:val="00D6338D"/>
    <w:rsid w:val="00D63418"/>
    <w:rsid w:val="00D642A6"/>
    <w:rsid w:val="00D643F2"/>
    <w:rsid w:val="00D64E10"/>
    <w:rsid w:val="00D66623"/>
    <w:rsid w:val="00D66F76"/>
    <w:rsid w:val="00D6757F"/>
    <w:rsid w:val="00D70761"/>
    <w:rsid w:val="00D70C0E"/>
    <w:rsid w:val="00D719F5"/>
    <w:rsid w:val="00D71A9C"/>
    <w:rsid w:val="00D72020"/>
    <w:rsid w:val="00D72C10"/>
    <w:rsid w:val="00D73A2A"/>
    <w:rsid w:val="00D73D0A"/>
    <w:rsid w:val="00D73D40"/>
    <w:rsid w:val="00D74987"/>
    <w:rsid w:val="00D76556"/>
    <w:rsid w:val="00D767E0"/>
    <w:rsid w:val="00D76A70"/>
    <w:rsid w:val="00D776C0"/>
    <w:rsid w:val="00D77D61"/>
    <w:rsid w:val="00D77E09"/>
    <w:rsid w:val="00D77EEF"/>
    <w:rsid w:val="00D80FB8"/>
    <w:rsid w:val="00D81285"/>
    <w:rsid w:val="00D8168F"/>
    <w:rsid w:val="00D81827"/>
    <w:rsid w:val="00D81EF3"/>
    <w:rsid w:val="00D823C5"/>
    <w:rsid w:val="00D82884"/>
    <w:rsid w:val="00D828BE"/>
    <w:rsid w:val="00D82A46"/>
    <w:rsid w:val="00D8350B"/>
    <w:rsid w:val="00D83B18"/>
    <w:rsid w:val="00D8418D"/>
    <w:rsid w:val="00D8582E"/>
    <w:rsid w:val="00D858D1"/>
    <w:rsid w:val="00D85D29"/>
    <w:rsid w:val="00D85E13"/>
    <w:rsid w:val="00D86438"/>
    <w:rsid w:val="00D86829"/>
    <w:rsid w:val="00D8722E"/>
    <w:rsid w:val="00D874B1"/>
    <w:rsid w:val="00D87662"/>
    <w:rsid w:val="00D87B40"/>
    <w:rsid w:val="00D90C69"/>
    <w:rsid w:val="00D91648"/>
    <w:rsid w:val="00D91CC7"/>
    <w:rsid w:val="00D91E84"/>
    <w:rsid w:val="00D9205E"/>
    <w:rsid w:val="00D9248C"/>
    <w:rsid w:val="00D9368A"/>
    <w:rsid w:val="00D93720"/>
    <w:rsid w:val="00D93C90"/>
    <w:rsid w:val="00D951C0"/>
    <w:rsid w:val="00D96009"/>
    <w:rsid w:val="00D960B8"/>
    <w:rsid w:val="00DA2008"/>
    <w:rsid w:val="00DA232A"/>
    <w:rsid w:val="00DA2D62"/>
    <w:rsid w:val="00DA4496"/>
    <w:rsid w:val="00DA535B"/>
    <w:rsid w:val="00DA606C"/>
    <w:rsid w:val="00DA6DCD"/>
    <w:rsid w:val="00DA72C6"/>
    <w:rsid w:val="00DB1279"/>
    <w:rsid w:val="00DB12DE"/>
    <w:rsid w:val="00DB1779"/>
    <w:rsid w:val="00DB1810"/>
    <w:rsid w:val="00DB2445"/>
    <w:rsid w:val="00DB2B35"/>
    <w:rsid w:val="00DB346F"/>
    <w:rsid w:val="00DB3EB2"/>
    <w:rsid w:val="00DB40D9"/>
    <w:rsid w:val="00DB443D"/>
    <w:rsid w:val="00DB49DC"/>
    <w:rsid w:val="00DB5A71"/>
    <w:rsid w:val="00DB5F8B"/>
    <w:rsid w:val="00DB724E"/>
    <w:rsid w:val="00DC028E"/>
    <w:rsid w:val="00DC1BE2"/>
    <w:rsid w:val="00DC1E47"/>
    <w:rsid w:val="00DC221D"/>
    <w:rsid w:val="00DC2231"/>
    <w:rsid w:val="00DC29B2"/>
    <w:rsid w:val="00DC378D"/>
    <w:rsid w:val="00DC39D2"/>
    <w:rsid w:val="00DC3E9F"/>
    <w:rsid w:val="00DC5007"/>
    <w:rsid w:val="00DC5193"/>
    <w:rsid w:val="00DC6547"/>
    <w:rsid w:val="00DC6FD7"/>
    <w:rsid w:val="00DC7096"/>
    <w:rsid w:val="00DC71E1"/>
    <w:rsid w:val="00DC727D"/>
    <w:rsid w:val="00DC7844"/>
    <w:rsid w:val="00DC7D1F"/>
    <w:rsid w:val="00DD0648"/>
    <w:rsid w:val="00DD07A6"/>
    <w:rsid w:val="00DD08B6"/>
    <w:rsid w:val="00DD0C9B"/>
    <w:rsid w:val="00DD1889"/>
    <w:rsid w:val="00DD19EF"/>
    <w:rsid w:val="00DD1B70"/>
    <w:rsid w:val="00DD260D"/>
    <w:rsid w:val="00DD2B44"/>
    <w:rsid w:val="00DD3BA9"/>
    <w:rsid w:val="00DD3E41"/>
    <w:rsid w:val="00DD46FE"/>
    <w:rsid w:val="00DD4988"/>
    <w:rsid w:val="00DD4DBC"/>
    <w:rsid w:val="00DD4E00"/>
    <w:rsid w:val="00DD5665"/>
    <w:rsid w:val="00DD714D"/>
    <w:rsid w:val="00DE0017"/>
    <w:rsid w:val="00DE0915"/>
    <w:rsid w:val="00DE0A61"/>
    <w:rsid w:val="00DE121B"/>
    <w:rsid w:val="00DE2EF0"/>
    <w:rsid w:val="00DE3DB0"/>
    <w:rsid w:val="00DE3FA3"/>
    <w:rsid w:val="00DE41EF"/>
    <w:rsid w:val="00DE4E9C"/>
    <w:rsid w:val="00DE4EE0"/>
    <w:rsid w:val="00DE5A11"/>
    <w:rsid w:val="00DE72AB"/>
    <w:rsid w:val="00DE79EC"/>
    <w:rsid w:val="00DF054D"/>
    <w:rsid w:val="00DF0F11"/>
    <w:rsid w:val="00DF14BA"/>
    <w:rsid w:val="00DF1574"/>
    <w:rsid w:val="00DF1750"/>
    <w:rsid w:val="00DF1E23"/>
    <w:rsid w:val="00DF23C1"/>
    <w:rsid w:val="00DF2A87"/>
    <w:rsid w:val="00DF2F05"/>
    <w:rsid w:val="00DF31CC"/>
    <w:rsid w:val="00DF3810"/>
    <w:rsid w:val="00DF407B"/>
    <w:rsid w:val="00DF4249"/>
    <w:rsid w:val="00DF463F"/>
    <w:rsid w:val="00DF4650"/>
    <w:rsid w:val="00DF4866"/>
    <w:rsid w:val="00DF4ADC"/>
    <w:rsid w:val="00DF60AB"/>
    <w:rsid w:val="00DF63A3"/>
    <w:rsid w:val="00DF722D"/>
    <w:rsid w:val="00DF7E32"/>
    <w:rsid w:val="00DF7F04"/>
    <w:rsid w:val="00E0030E"/>
    <w:rsid w:val="00E00C65"/>
    <w:rsid w:val="00E0204B"/>
    <w:rsid w:val="00E024BF"/>
    <w:rsid w:val="00E0336A"/>
    <w:rsid w:val="00E047FA"/>
    <w:rsid w:val="00E04AC4"/>
    <w:rsid w:val="00E06646"/>
    <w:rsid w:val="00E06B18"/>
    <w:rsid w:val="00E07105"/>
    <w:rsid w:val="00E07ED9"/>
    <w:rsid w:val="00E102C1"/>
    <w:rsid w:val="00E10DCC"/>
    <w:rsid w:val="00E11A5C"/>
    <w:rsid w:val="00E11E27"/>
    <w:rsid w:val="00E12BF7"/>
    <w:rsid w:val="00E132CE"/>
    <w:rsid w:val="00E14FBD"/>
    <w:rsid w:val="00E152C4"/>
    <w:rsid w:val="00E15FFF"/>
    <w:rsid w:val="00E1603B"/>
    <w:rsid w:val="00E161E6"/>
    <w:rsid w:val="00E2046A"/>
    <w:rsid w:val="00E20919"/>
    <w:rsid w:val="00E21F32"/>
    <w:rsid w:val="00E2254C"/>
    <w:rsid w:val="00E22688"/>
    <w:rsid w:val="00E22EBC"/>
    <w:rsid w:val="00E233CA"/>
    <w:rsid w:val="00E23421"/>
    <w:rsid w:val="00E23478"/>
    <w:rsid w:val="00E2408E"/>
    <w:rsid w:val="00E24981"/>
    <w:rsid w:val="00E24C67"/>
    <w:rsid w:val="00E25821"/>
    <w:rsid w:val="00E25B09"/>
    <w:rsid w:val="00E26482"/>
    <w:rsid w:val="00E27204"/>
    <w:rsid w:val="00E27F18"/>
    <w:rsid w:val="00E30C30"/>
    <w:rsid w:val="00E32335"/>
    <w:rsid w:val="00E32A3E"/>
    <w:rsid w:val="00E32D0D"/>
    <w:rsid w:val="00E32FE1"/>
    <w:rsid w:val="00E332AA"/>
    <w:rsid w:val="00E33371"/>
    <w:rsid w:val="00E34300"/>
    <w:rsid w:val="00E36A0B"/>
    <w:rsid w:val="00E400FD"/>
    <w:rsid w:val="00E409D8"/>
    <w:rsid w:val="00E42C5E"/>
    <w:rsid w:val="00E4369F"/>
    <w:rsid w:val="00E50495"/>
    <w:rsid w:val="00E5153B"/>
    <w:rsid w:val="00E51794"/>
    <w:rsid w:val="00E51982"/>
    <w:rsid w:val="00E5555A"/>
    <w:rsid w:val="00E55D4A"/>
    <w:rsid w:val="00E56CDC"/>
    <w:rsid w:val="00E57A78"/>
    <w:rsid w:val="00E60054"/>
    <w:rsid w:val="00E6128C"/>
    <w:rsid w:val="00E62AF9"/>
    <w:rsid w:val="00E62FD4"/>
    <w:rsid w:val="00E63D30"/>
    <w:rsid w:val="00E63D7B"/>
    <w:rsid w:val="00E63F8A"/>
    <w:rsid w:val="00E65429"/>
    <w:rsid w:val="00E65B84"/>
    <w:rsid w:val="00E668E5"/>
    <w:rsid w:val="00E67DAA"/>
    <w:rsid w:val="00E70B2A"/>
    <w:rsid w:val="00E70F87"/>
    <w:rsid w:val="00E713D1"/>
    <w:rsid w:val="00E71870"/>
    <w:rsid w:val="00E71A38"/>
    <w:rsid w:val="00E724E2"/>
    <w:rsid w:val="00E730C8"/>
    <w:rsid w:val="00E73583"/>
    <w:rsid w:val="00E73625"/>
    <w:rsid w:val="00E740EB"/>
    <w:rsid w:val="00E74865"/>
    <w:rsid w:val="00E74A0A"/>
    <w:rsid w:val="00E755F6"/>
    <w:rsid w:val="00E77171"/>
    <w:rsid w:val="00E77BBF"/>
    <w:rsid w:val="00E802F1"/>
    <w:rsid w:val="00E8135F"/>
    <w:rsid w:val="00E81E2A"/>
    <w:rsid w:val="00E821DC"/>
    <w:rsid w:val="00E8268C"/>
    <w:rsid w:val="00E83C37"/>
    <w:rsid w:val="00E850C1"/>
    <w:rsid w:val="00E860C8"/>
    <w:rsid w:val="00E8662F"/>
    <w:rsid w:val="00E867C8"/>
    <w:rsid w:val="00E867F4"/>
    <w:rsid w:val="00E87479"/>
    <w:rsid w:val="00E87A03"/>
    <w:rsid w:val="00E87C49"/>
    <w:rsid w:val="00E9084F"/>
    <w:rsid w:val="00E90B61"/>
    <w:rsid w:val="00E90C5E"/>
    <w:rsid w:val="00E9104C"/>
    <w:rsid w:val="00E92A3F"/>
    <w:rsid w:val="00E93C21"/>
    <w:rsid w:val="00E94EB8"/>
    <w:rsid w:val="00E9524E"/>
    <w:rsid w:val="00E95525"/>
    <w:rsid w:val="00E957A9"/>
    <w:rsid w:val="00E95C24"/>
    <w:rsid w:val="00E95D94"/>
    <w:rsid w:val="00E9727A"/>
    <w:rsid w:val="00E972BD"/>
    <w:rsid w:val="00E97CE6"/>
    <w:rsid w:val="00E97E93"/>
    <w:rsid w:val="00EA05C2"/>
    <w:rsid w:val="00EA088F"/>
    <w:rsid w:val="00EA2694"/>
    <w:rsid w:val="00EA3DCE"/>
    <w:rsid w:val="00EA40BA"/>
    <w:rsid w:val="00EA4102"/>
    <w:rsid w:val="00EA481A"/>
    <w:rsid w:val="00EA5077"/>
    <w:rsid w:val="00EA54DC"/>
    <w:rsid w:val="00EA585D"/>
    <w:rsid w:val="00EA5E1E"/>
    <w:rsid w:val="00EA5E82"/>
    <w:rsid w:val="00EA6FC6"/>
    <w:rsid w:val="00EA70EC"/>
    <w:rsid w:val="00EA7167"/>
    <w:rsid w:val="00EA7EE5"/>
    <w:rsid w:val="00EB0010"/>
    <w:rsid w:val="00EB0160"/>
    <w:rsid w:val="00EB03AE"/>
    <w:rsid w:val="00EB03C1"/>
    <w:rsid w:val="00EB0614"/>
    <w:rsid w:val="00EB0A97"/>
    <w:rsid w:val="00EB126A"/>
    <w:rsid w:val="00EB1A40"/>
    <w:rsid w:val="00EB254E"/>
    <w:rsid w:val="00EB39EE"/>
    <w:rsid w:val="00EB3A38"/>
    <w:rsid w:val="00EB4A3C"/>
    <w:rsid w:val="00EB4A5A"/>
    <w:rsid w:val="00EB4B00"/>
    <w:rsid w:val="00EB5640"/>
    <w:rsid w:val="00EB5F4B"/>
    <w:rsid w:val="00EB6470"/>
    <w:rsid w:val="00EB6BAF"/>
    <w:rsid w:val="00EB6D17"/>
    <w:rsid w:val="00EB7BDE"/>
    <w:rsid w:val="00EC0242"/>
    <w:rsid w:val="00EC0F22"/>
    <w:rsid w:val="00EC14C7"/>
    <w:rsid w:val="00EC17C1"/>
    <w:rsid w:val="00EC183C"/>
    <w:rsid w:val="00EC235B"/>
    <w:rsid w:val="00EC2678"/>
    <w:rsid w:val="00EC2D98"/>
    <w:rsid w:val="00EC3223"/>
    <w:rsid w:val="00EC4715"/>
    <w:rsid w:val="00EC494C"/>
    <w:rsid w:val="00EC50D3"/>
    <w:rsid w:val="00EC5169"/>
    <w:rsid w:val="00EC530A"/>
    <w:rsid w:val="00EC5646"/>
    <w:rsid w:val="00EC638C"/>
    <w:rsid w:val="00EC645F"/>
    <w:rsid w:val="00EC6A7F"/>
    <w:rsid w:val="00EC6D1D"/>
    <w:rsid w:val="00EC70A4"/>
    <w:rsid w:val="00EC73B6"/>
    <w:rsid w:val="00EC74F0"/>
    <w:rsid w:val="00EC77AC"/>
    <w:rsid w:val="00ED0831"/>
    <w:rsid w:val="00ED08CA"/>
    <w:rsid w:val="00ED09B1"/>
    <w:rsid w:val="00ED27CD"/>
    <w:rsid w:val="00ED2F3E"/>
    <w:rsid w:val="00ED307F"/>
    <w:rsid w:val="00ED3316"/>
    <w:rsid w:val="00ED336C"/>
    <w:rsid w:val="00ED38A0"/>
    <w:rsid w:val="00ED38D1"/>
    <w:rsid w:val="00ED38F7"/>
    <w:rsid w:val="00ED3C40"/>
    <w:rsid w:val="00ED4915"/>
    <w:rsid w:val="00ED4EFA"/>
    <w:rsid w:val="00ED64B1"/>
    <w:rsid w:val="00ED6FEA"/>
    <w:rsid w:val="00ED7001"/>
    <w:rsid w:val="00ED75AE"/>
    <w:rsid w:val="00EE1EDB"/>
    <w:rsid w:val="00EE2A8C"/>
    <w:rsid w:val="00EE4169"/>
    <w:rsid w:val="00EE4397"/>
    <w:rsid w:val="00EE66EF"/>
    <w:rsid w:val="00EE6DA0"/>
    <w:rsid w:val="00EE7778"/>
    <w:rsid w:val="00EF03D5"/>
    <w:rsid w:val="00EF0B54"/>
    <w:rsid w:val="00EF285D"/>
    <w:rsid w:val="00EF2B30"/>
    <w:rsid w:val="00EF34A3"/>
    <w:rsid w:val="00EF36CB"/>
    <w:rsid w:val="00EF3D70"/>
    <w:rsid w:val="00EF3DAF"/>
    <w:rsid w:val="00EF566A"/>
    <w:rsid w:val="00EF5DA9"/>
    <w:rsid w:val="00EF61E2"/>
    <w:rsid w:val="00EF6EAE"/>
    <w:rsid w:val="00EF710A"/>
    <w:rsid w:val="00EF77C9"/>
    <w:rsid w:val="00EF7EC7"/>
    <w:rsid w:val="00F00101"/>
    <w:rsid w:val="00F0037C"/>
    <w:rsid w:val="00F013E8"/>
    <w:rsid w:val="00F0198A"/>
    <w:rsid w:val="00F022C1"/>
    <w:rsid w:val="00F02525"/>
    <w:rsid w:val="00F02740"/>
    <w:rsid w:val="00F02E16"/>
    <w:rsid w:val="00F03052"/>
    <w:rsid w:val="00F04F26"/>
    <w:rsid w:val="00F059CB"/>
    <w:rsid w:val="00F06DB3"/>
    <w:rsid w:val="00F07386"/>
    <w:rsid w:val="00F11AD3"/>
    <w:rsid w:val="00F11FAD"/>
    <w:rsid w:val="00F12F1C"/>
    <w:rsid w:val="00F1307E"/>
    <w:rsid w:val="00F1309F"/>
    <w:rsid w:val="00F139C5"/>
    <w:rsid w:val="00F142DD"/>
    <w:rsid w:val="00F14F90"/>
    <w:rsid w:val="00F15CA1"/>
    <w:rsid w:val="00F15F7E"/>
    <w:rsid w:val="00F160C2"/>
    <w:rsid w:val="00F16984"/>
    <w:rsid w:val="00F16BED"/>
    <w:rsid w:val="00F17619"/>
    <w:rsid w:val="00F17E3D"/>
    <w:rsid w:val="00F20702"/>
    <w:rsid w:val="00F21285"/>
    <w:rsid w:val="00F22C60"/>
    <w:rsid w:val="00F237A9"/>
    <w:rsid w:val="00F2390A"/>
    <w:rsid w:val="00F240DB"/>
    <w:rsid w:val="00F24907"/>
    <w:rsid w:val="00F24E0D"/>
    <w:rsid w:val="00F2517D"/>
    <w:rsid w:val="00F25884"/>
    <w:rsid w:val="00F26655"/>
    <w:rsid w:val="00F27291"/>
    <w:rsid w:val="00F274BC"/>
    <w:rsid w:val="00F30BEC"/>
    <w:rsid w:val="00F313E0"/>
    <w:rsid w:val="00F31A56"/>
    <w:rsid w:val="00F32772"/>
    <w:rsid w:val="00F32C0B"/>
    <w:rsid w:val="00F32E21"/>
    <w:rsid w:val="00F33B21"/>
    <w:rsid w:val="00F3421B"/>
    <w:rsid w:val="00F349B7"/>
    <w:rsid w:val="00F349F4"/>
    <w:rsid w:val="00F34E57"/>
    <w:rsid w:val="00F3527B"/>
    <w:rsid w:val="00F352FE"/>
    <w:rsid w:val="00F35339"/>
    <w:rsid w:val="00F358C3"/>
    <w:rsid w:val="00F35B0B"/>
    <w:rsid w:val="00F35DFD"/>
    <w:rsid w:val="00F36475"/>
    <w:rsid w:val="00F364B7"/>
    <w:rsid w:val="00F36879"/>
    <w:rsid w:val="00F369E0"/>
    <w:rsid w:val="00F36C5C"/>
    <w:rsid w:val="00F374E6"/>
    <w:rsid w:val="00F42B99"/>
    <w:rsid w:val="00F42EBD"/>
    <w:rsid w:val="00F43570"/>
    <w:rsid w:val="00F4371D"/>
    <w:rsid w:val="00F43848"/>
    <w:rsid w:val="00F43A1A"/>
    <w:rsid w:val="00F43A5B"/>
    <w:rsid w:val="00F442D2"/>
    <w:rsid w:val="00F468EF"/>
    <w:rsid w:val="00F46AF1"/>
    <w:rsid w:val="00F47B10"/>
    <w:rsid w:val="00F47E66"/>
    <w:rsid w:val="00F505F7"/>
    <w:rsid w:val="00F51994"/>
    <w:rsid w:val="00F51BD4"/>
    <w:rsid w:val="00F52ACC"/>
    <w:rsid w:val="00F5362A"/>
    <w:rsid w:val="00F54A29"/>
    <w:rsid w:val="00F54D5E"/>
    <w:rsid w:val="00F54FB6"/>
    <w:rsid w:val="00F551E9"/>
    <w:rsid w:val="00F56788"/>
    <w:rsid w:val="00F569BE"/>
    <w:rsid w:val="00F602E7"/>
    <w:rsid w:val="00F619EE"/>
    <w:rsid w:val="00F62385"/>
    <w:rsid w:val="00F629EA"/>
    <w:rsid w:val="00F62CEE"/>
    <w:rsid w:val="00F6485A"/>
    <w:rsid w:val="00F657C7"/>
    <w:rsid w:val="00F65D9D"/>
    <w:rsid w:val="00F65E11"/>
    <w:rsid w:val="00F70445"/>
    <w:rsid w:val="00F70E1B"/>
    <w:rsid w:val="00F7152C"/>
    <w:rsid w:val="00F727A8"/>
    <w:rsid w:val="00F72E40"/>
    <w:rsid w:val="00F72EC4"/>
    <w:rsid w:val="00F72F8B"/>
    <w:rsid w:val="00F73385"/>
    <w:rsid w:val="00F73F6F"/>
    <w:rsid w:val="00F7680C"/>
    <w:rsid w:val="00F81C3C"/>
    <w:rsid w:val="00F81CE5"/>
    <w:rsid w:val="00F81D3B"/>
    <w:rsid w:val="00F830A9"/>
    <w:rsid w:val="00F85749"/>
    <w:rsid w:val="00F87F8E"/>
    <w:rsid w:val="00F907AF"/>
    <w:rsid w:val="00F910A1"/>
    <w:rsid w:val="00F918D5"/>
    <w:rsid w:val="00F91BD5"/>
    <w:rsid w:val="00F92379"/>
    <w:rsid w:val="00F925AC"/>
    <w:rsid w:val="00F933DC"/>
    <w:rsid w:val="00F93FB3"/>
    <w:rsid w:val="00F94517"/>
    <w:rsid w:val="00F94E65"/>
    <w:rsid w:val="00F9539B"/>
    <w:rsid w:val="00F956CC"/>
    <w:rsid w:val="00F95A6C"/>
    <w:rsid w:val="00F95C42"/>
    <w:rsid w:val="00F95E1B"/>
    <w:rsid w:val="00F96055"/>
    <w:rsid w:val="00F96527"/>
    <w:rsid w:val="00F97B7B"/>
    <w:rsid w:val="00FA049A"/>
    <w:rsid w:val="00FA0930"/>
    <w:rsid w:val="00FA0EF6"/>
    <w:rsid w:val="00FA0FE9"/>
    <w:rsid w:val="00FA1DFA"/>
    <w:rsid w:val="00FA2397"/>
    <w:rsid w:val="00FA2DED"/>
    <w:rsid w:val="00FA46B7"/>
    <w:rsid w:val="00FA4EBF"/>
    <w:rsid w:val="00FA4FDC"/>
    <w:rsid w:val="00FA57FD"/>
    <w:rsid w:val="00FA7AB8"/>
    <w:rsid w:val="00FB00F4"/>
    <w:rsid w:val="00FB069D"/>
    <w:rsid w:val="00FB0757"/>
    <w:rsid w:val="00FB157D"/>
    <w:rsid w:val="00FB430F"/>
    <w:rsid w:val="00FB5762"/>
    <w:rsid w:val="00FB6878"/>
    <w:rsid w:val="00FB6955"/>
    <w:rsid w:val="00FB7F90"/>
    <w:rsid w:val="00FC065D"/>
    <w:rsid w:val="00FC1E2D"/>
    <w:rsid w:val="00FC24BA"/>
    <w:rsid w:val="00FC28AE"/>
    <w:rsid w:val="00FC36B7"/>
    <w:rsid w:val="00FC4F88"/>
    <w:rsid w:val="00FC5AAA"/>
    <w:rsid w:val="00FC6724"/>
    <w:rsid w:val="00FC6A94"/>
    <w:rsid w:val="00FC7386"/>
    <w:rsid w:val="00FC7846"/>
    <w:rsid w:val="00FD0805"/>
    <w:rsid w:val="00FD0EE0"/>
    <w:rsid w:val="00FD15E9"/>
    <w:rsid w:val="00FD17CA"/>
    <w:rsid w:val="00FD364D"/>
    <w:rsid w:val="00FD4A38"/>
    <w:rsid w:val="00FD5463"/>
    <w:rsid w:val="00FD59BB"/>
    <w:rsid w:val="00FD5EB1"/>
    <w:rsid w:val="00FD76E7"/>
    <w:rsid w:val="00FD7B40"/>
    <w:rsid w:val="00FE0316"/>
    <w:rsid w:val="00FE0E35"/>
    <w:rsid w:val="00FE1756"/>
    <w:rsid w:val="00FE2184"/>
    <w:rsid w:val="00FE3C7C"/>
    <w:rsid w:val="00FE3D88"/>
    <w:rsid w:val="00FE4AB5"/>
    <w:rsid w:val="00FE5F94"/>
    <w:rsid w:val="00FE632A"/>
    <w:rsid w:val="00FE7301"/>
    <w:rsid w:val="00FE79CE"/>
    <w:rsid w:val="00FE7F08"/>
    <w:rsid w:val="00FF0814"/>
    <w:rsid w:val="00FF1417"/>
    <w:rsid w:val="00FF2D74"/>
    <w:rsid w:val="00FF415C"/>
    <w:rsid w:val="00FF4686"/>
    <w:rsid w:val="00FF4AE7"/>
    <w:rsid w:val="00FF4BDB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55A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DA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DA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9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652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7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02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93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926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882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1560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7236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58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90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10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93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495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6724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75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1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42140C-F9E8-47A3-BE8D-698F50FA3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503</Words>
  <Characters>19968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AR Semestrul I  2014-2015 SEAA- ID</vt:lpstr>
    </vt:vector>
  </TitlesOfParts>
  <Company>HP</Company>
  <LinksUpToDate>false</LinksUpToDate>
  <CharactersWithSpaces>23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R Semestrul I  2014-2015 SEAA- ID</dc:title>
  <dc:creator>user</dc:creator>
  <cp:lastModifiedBy>user</cp:lastModifiedBy>
  <cp:revision>2</cp:revision>
  <dcterms:created xsi:type="dcterms:W3CDTF">2026-01-07T17:51:00Z</dcterms:created>
  <dcterms:modified xsi:type="dcterms:W3CDTF">2026-01-07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6929f69b251de0f0a970f8730cc71b61fec8ded8135422d4ce2a16bf28a8bb</vt:lpwstr>
  </property>
</Properties>
</file>